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4697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</w:rPr>
        <w:t>Name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  <w:b/>
        </w:rPr>
        <w:t>of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  <w:b/>
        </w:rPr>
        <w:t>Journal: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  <w:i/>
        </w:rPr>
        <w:t>World</w:t>
      </w:r>
      <w:r w:rsidR="00D63E89">
        <w:rPr>
          <w:rFonts w:ascii="Book Antiqua" w:eastAsia="Book Antiqua" w:hAnsi="Book Antiqua" w:cs="Book Antiqua"/>
          <w:i/>
        </w:rPr>
        <w:t xml:space="preserve"> </w:t>
      </w:r>
      <w:r w:rsidRPr="00F21082">
        <w:rPr>
          <w:rFonts w:ascii="Book Antiqua" w:eastAsia="Book Antiqua" w:hAnsi="Book Antiqua" w:cs="Book Antiqua"/>
          <w:i/>
        </w:rPr>
        <w:t>Journal</w:t>
      </w:r>
      <w:r w:rsidR="00D63E89">
        <w:rPr>
          <w:rFonts w:ascii="Book Antiqua" w:eastAsia="Book Antiqua" w:hAnsi="Book Antiqua" w:cs="Book Antiqua"/>
          <w:i/>
        </w:rPr>
        <w:t xml:space="preserve"> </w:t>
      </w:r>
      <w:r w:rsidRPr="00F21082">
        <w:rPr>
          <w:rFonts w:ascii="Book Antiqua" w:eastAsia="Book Antiqua" w:hAnsi="Book Antiqua" w:cs="Book Antiqua"/>
          <w:i/>
        </w:rPr>
        <w:t>of</w:t>
      </w:r>
      <w:r w:rsidR="00D63E89">
        <w:rPr>
          <w:rFonts w:ascii="Book Antiqua" w:eastAsia="Book Antiqua" w:hAnsi="Book Antiqua" w:cs="Book Antiqua"/>
          <w:i/>
        </w:rPr>
        <w:t xml:space="preserve"> </w:t>
      </w:r>
      <w:r w:rsidRPr="00F21082">
        <w:rPr>
          <w:rFonts w:ascii="Book Antiqua" w:eastAsia="Book Antiqua" w:hAnsi="Book Antiqua" w:cs="Book Antiqua"/>
          <w:i/>
        </w:rPr>
        <w:t>Clinical</w:t>
      </w:r>
      <w:r w:rsidR="00D63E89">
        <w:rPr>
          <w:rFonts w:ascii="Book Antiqua" w:eastAsia="Book Antiqua" w:hAnsi="Book Antiqua" w:cs="Book Antiqua"/>
          <w:i/>
        </w:rPr>
        <w:t xml:space="preserve"> </w:t>
      </w:r>
      <w:r w:rsidRPr="00F21082">
        <w:rPr>
          <w:rFonts w:ascii="Book Antiqua" w:eastAsia="Book Antiqua" w:hAnsi="Book Antiqua" w:cs="Book Antiqua"/>
          <w:i/>
        </w:rPr>
        <w:t>Oncology</w:t>
      </w:r>
    </w:p>
    <w:p w14:paraId="0EEF7C5D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</w:rPr>
        <w:t>Manuscript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  <w:b/>
        </w:rPr>
        <w:t>NO: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</w:rPr>
        <w:t>82834</w:t>
      </w:r>
    </w:p>
    <w:p w14:paraId="1482A5B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</w:rPr>
        <w:t>Manuscript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  <w:b/>
        </w:rPr>
        <w:t>Type:</w:t>
      </w:r>
      <w:r w:rsidR="00D63E89">
        <w:rPr>
          <w:rFonts w:ascii="Book Antiqua" w:eastAsia="Book Antiqua" w:hAnsi="Book Antiqua" w:cs="Book Antiqua"/>
          <w:b/>
        </w:rPr>
        <w:t xml:space="preserve"> </w:t>
      </w:r>
      <w:r w:rsidRPr="00F21082">
        <w:rPr>
          <w:rFonts w:ascii="Book Antiqua" w:eastAsia="Book Antiqua" w:hAnsi="Book Antiqua" w:cs="Book Antiqua"/>
        </w:rPr>
        <w:t>ORIGIN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TICLE</w:t>
      </w:r>
    </w:p>
    <w:p w14:paraId="731D5F6F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8E3175D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</w:rPr>
        <w:t>Basic</w:t>
      </w:r>
      <w:r w:rsidR="00D63E89">
        <w:rPr>
          <w:rFonts w:ascii="Book Antiqua" w:eastAsia="Book Antiqua" w:hAnsi="Book Antiqua" w:cs="Book Antiqua"/>
          <w:b/>
          <w:i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</w:rPr>
        <w:t>Study</w:t>
      </w:r>
    </w:p>
    <w:p w14:paraId="4B04364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Thymoquinon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enhances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th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antioxidant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and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anticancer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activity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Lebanes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propolis</w:t>
      </w:r>
    </w:p>
    <w:p w14:paraId="7BA44146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7690CB1" w14:textId="77777777" w:rsidR="00A77B3E" w:rsidRPr="00F21082" w:rsidRDefault="002A094D" w:rsidP="00F21082">
      <w:pPr>
        <w:spacing w:line="360" w:lineRule="auto"/>
        <w:jc w:val="both"/>
        <w:rPr>
          <w:rFonts w:ascii="Book Antiqua" w:hAnsi="Book Antiqua"/>
        </w:rPr>
      </w:pPr>
      <w:proofErr w:type="spellStart"/>
      <w:r w:rsidRPr="00F21082">
        <w:rPr>
          <w:rFonts w:ascii="Book Antiqua" w:eastAsia="Book Antiqua" w:hAnsi="Book Antiqua" w:cs="Book Antiqua"/>
          <w:color w:val="000000"/>
        </w:rPr>
        <w:t>AlDreini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et</w:t>
      </w:r>
      <w:r w:rsidR="00D63E8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al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00000"/>
        </w:rPr>
        <w:t>combination</w:t>
      </w:r>
    </w:p>
    <w:p w14:paraId="4418E2A7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9BC0048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proofErr w:type="spellStart"/>
      <w:r w:rsidRPr="00F21082">
        <w:rPr>
          <w:rFonts w:ascii="Book Antiqua" w:eastAsia="Book Antiqua" w:hAnsi="Book Antiqua" w:cs="Book Antiqua"/>
          <w:color w:val="000000"/>
        </w:rPr>
        <w:t>Sima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AlDreini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Zaynab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Fatfat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jw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ou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brahim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amou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Fatfat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Hala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Gali-Muhtasib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Hala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Khalife</w:t>
      </w:r>
      <w:proofErr w:type="spellEnd"/>
    </w:p>
    <w:p w14:paraId="0C6374F2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E8A108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Sima</w:t>
      </w:r>
      <w:proofErr w:type="spellEnd"/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AlDreini</w:t>
      </w:r>
      <w:proofErr w:type="spellEnd"/>
      <w:r w:rsidRPr="00F21082">
        <w:rPr>
          <w:rFonts w:ascii="Book Antiqua" w:eastAsia="Book Antiqua" w:hAnsi="Book Antiqua" w:cs="Book Antiqua"/>
          <w:b/>
          <w:bCs/>
          <w:color w:val="000000"/>
        </w:rPr>
        <w:t>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Najwa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Abou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Ibrahim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Hala</w:t>
      </w:r>
      <w:proofErr w:type="spellEnd"/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Khalife</w:t>
      </w:r>
      <w:proofErr w:type="spellEnd"/>
      <w:r w:rsidRPr="00F21082">
        <w:rPr>
          <w:rFonts w:ascii="Book Antiqua" w:eastAsia="Book Antiqua" w:hAnsi="Book Antiqua" w:cs="Book Antiqua"/>
          <w:b/>
          <w:bCs/>
          <w:color w:val="000000"/>
        </w:rPr>
        <w:t>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A04C8B">
        <w:rPr>
          <w:rFonts w:ascii="Book Antiqua" w:eastAsia="Book Antiqua" w:hAnsi="Book Antiqua" w:cs="Book Antiqua"/>
          <w:color w:val="000000"/>
        </w:rPr>
        <w:t>Rammal</w:t>
      </w:r>
      <w:proofErr w:type="spellEnd"/>
      <w:r w:rsidR="00D63E89" w:rsidRPr="00A04C8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04C8B">
        <w:rPr>
          <w:rFonts w:ascii="Book Antiqua" w:eastAsia="Book Antiqua" w:hAnsi="Book Antiqua" w:cs="Book Antiqua"/>
          <w:color w:val="000000"/>
        </w:rPr>
        <w:t>Rammal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abora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ATA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3E2F6E" w:rsidRPr="00F21082">
        <w:rPr>
          <w:rFonts w:ascii="Book Antiqua" w:eastAsia="Book Antiqua" w:hAnsi="Book Antiqua" w:cs="Book Antiqua"/>
          <w:color w:val="000000"/>
        </w:rPr>
        <w:t>Group</w:t>
      </w:r>
      <w:r w:rsidRPr="00F21082">
        <w:rPr>
          <w:rFonts w:ascii="Book Antiqua" w:eastAsia="Book Antiqua" w:hAnsi="Book Antiqua" w:cs="Book Antiqua"/>
          <w:color w:val="000000"/>
        </w:rPr>
        <w:t>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cul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ien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Hadath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3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on</w:t>
      </w:r>
    </w:p>
    <w:p w14:paraId="71A8CFC0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7436E83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00000"/>
        </w:rPr>
        <w:t>Zaynab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Fatfat</w:t>
      </w:r>
      <w:proofErr w:type="spellEnd"/>
      <w:r w:rsidRPr="00F21082">
        <w:rPr>
          <w:rFonts w:ascii="Book Antiqua" w:eastAsia="Book Antiqua" w:hAnsi="Book Antiqua" w:cs="Book Antiqua"/>
          <w:b/>
          <w:bCs/>
          <w:color w:val="000000"/>
        </w:rPr>
        <w:t>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Maamoun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Fatfat</w:t>
      </w:r>
      <w:proofErr w:type="spellEnd"/>
      <w:r w:rsidRPr="00F21082">
        <w:rPr>
          <w:rFonts w:ascii="Book Antiqua" w:eastAsia="Book Antiqua" w:hAnsi="Book Antiqua" w:cs="Book Antiqua"/>
          <w:b/>
          <w:bCs/>
          <w:color w:val="000000"/>
        </w:rPr>
        <w:t>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Hala</w:t>
      </w:r>
      <w:proofErr w:type="spellEnd"/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Gali-Muhtasib</w:t>
      </w:r>
      <w:proofErr w:type="spellEnd"/>
      <w:r w:rsidRPr="00F21082">
        <w:rPr>
          <w:rFonts w:ascii="Book Antiqua" w:eastAsia="Book Antiqua" w:hAnsi="Book Antiqua" w:cs="Book Antiqua"/>
          <w:b/>
          <w:bCs/>
          <w:color w:val="000000"/>
        </w:rPr>
        <w:t>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D172CB" w:rsidRPr="00F21082">
        <w:rPr>
          <w:rFonts w:ascii="Book Antiqua" w:eastAsia="Book Antiqua" w:hAnsi="Book Antiqua" w:cs="Book Antiqua"/>
          <w:color w:val="000000"/>
        </w:rPr>
        <w:t>Depar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172CB"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log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meric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iver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iru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iru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107-202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on</w:t>
      </w:r>
    </w:p>
    <w:p w14:paraId="79787726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1D7FEAE9" w14:textId="4CE37F29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Hala</w:t>
      </w:r>
      <w:proofErr w:type="spellEnd"/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Khalife</w:t>
      </w:r>
      <w:proofErr w:type="spellEnd"/>
      <w:r w:rsidRPr="00F21082">
        <w:rPr>
          <w:rFonts w:ascii="Book Antiqua" w:eastAsia="Book Antiqua" w:hAnsi="Book Antiqua" w:cs="Book Antiqua"/>
          <w:b/>
          <w:bCs/>
          <w:color w:val="000000"/>
        </w:rPr>
        <w:t>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01DF3" w:rsidRPr="00C01DF3">
        <w:rPr>
          <w:rFonts w:ascii="Book Antiqua" w:eastAsia="Book Antiqua" w:hAnsi="Book Antiqua" w:cs="Book Antiqua"/>
          <w:color w:val="000000"/>
        </w:rPr>
        <w:t xml:space="preserve">Lebanon and Applied Biochemistry Laboratory, School of Pharmacy, </w:t>
      </w:r>
      <w:proofErr w:type="spellStart"/>
      <w:r w:rsidR="00C01DF3" w:rsidRPr="00C01DF3">
        <w:rPr>
          <w:rFonts w:ascii="Book Antiqua" w:eastAsia="Book Antiqua" w:hAnsi="Book Antiqua" w:cs="Book Antiqua"/>
          <w:color w:val="000000"/>
        </w:rPr>
        <w:t>Camerino</w:t>
      </w:r>
      <w:proofErr w:type="spellEnd"/>
      <w:r w:rsidR="00C01DF3" w:rsidRPr="00C01DF3">
        <w:rPr>
          <w:rFonts w:ascii="Book Antiqua" w:eastAsia="Book Antiqua" w:hAnsi="Book Antiqua" w:cs="Book Antiqua"/>
          <w:color w:val="000000"/>
        </w:rPr>
        <w:t xml:space="preserve"> University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Camerino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62032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aly</w:t>
      </w:r>
    </w:p>
    <w:p w14:paraId="4F63BB18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00D686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AlDreini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rri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u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ab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ork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ar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e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Sc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si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terpret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ata;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atfa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Z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raf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nuscript;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ou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brahi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vi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ibu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ellectual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tf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vi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erimen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ork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halif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vie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nuscrip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ibu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ritic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pprais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Pr="00F21082">
        <w:rPr>
          <w:rFonts w:ascii="Book Antiqua" w:eastAsia="Book Antiqua" w:hAnsi="Book Antiqua" w:cs="Book Antiqua"/>
          <w:color w:val="000000"/>
        </w:rPr>
        <w:t>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Gali-Muhtasib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iv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jec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vi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ork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di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nuscrip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raft;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l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uthor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a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pprov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in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nuscript.</w:t>
      </w:r>
    </w:p>
    <w:p w14:paraId="5D6A10DA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9155D3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00000"/>
        </w:rPr>
        <w:lastRenderedPageBreak/>
        <w:t>Supported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by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iver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dergradu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ear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eri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meric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iver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irut.</w:t>
      </w:r>
    </w:p>
    <w:p w14:paraId="53A55DD8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A0E0C07" w14:textId="5BF08EDA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Hala</w:t>
      </w:r>
      <w:proofErr w:type="spellEnd"/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00000"/>
        </w:rPr>
        <w:t>Khalife</w:t>
      </w:r>
      <w:proofErr w:type="spellEnd"/>
      <w:r w:rsidRPr="00F21082">
        <w:rPr>
          <w:rFonts w:ascii="Book Antiqua" w:eastAsia="Book Antiqua" w:hAnsi="Book Antiqua" w:cs="Book Antiqua"/>
          <w:b/>
          <w:bCs/>
          <w:color w:val="000000"/>
        </w:rPr>
        <w:t>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Rammal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Rammal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abora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ATA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4C3FEB" w:rsidRPr="00F21082">
        <w:rPr>
          <w:rFonts w:ascii="Book Antiqua" w:eastAsia="Book Antiqua" w:hAnsi="Book Antiqua" w:cs="Book Antiqua"/>
          <w:color w:val="000000"/>
        </w:rPr>
        <w:t>Group</w:t>
      </w:r>
      <w:r w:rsidRPr="00F21082">
        <w:rPr>
          <w:rFonts w:ascii="Book Antiqua" w:eastAsia="Book Antiqua" w:hAnsi="Book Antiqua" w:cs="Book Antiqua"/>
          <w:color w:val="000000"/>
        </w:rPr>
        <w:t>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cul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ien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Rafic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riri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iver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mpu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on</w:t>
      </w:r>
      <w:r w:rsidR="008220F3">
        <w:rPr>
          <w:rFonts w:ascii="Book Antiqua" w:eastAsia="Book Antiqua" w:hAnsi="Book Antiqua" w:cs="Book Antiqua"/>
          <w:color w:val="000000"/>
        </w:rPr>
        <w:t xml:space="preserve"> and </w:t>
      </w:r>
      <w:r w:rsidR="008220F3" w:rsidRPr="00F21082">
        <w:rPr>
          <w:rFonts w:ascii="Book Antiqua" w:eastAsia="Book Antiqua" w:hAnsi="Book Antiqua" w:cs="Book Antiqua"/>
          <w:color w:val="000000"/>
        </w:rPr>
        <w:t>Applied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Biochemistry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Laboratory,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School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of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Pharmacy,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220F3" w:rsidRPr="00F21082">
        <w:rPr>
          <w:rFonts w:ascii="Book Antiqua" w:eastAsia="Book Antiqua" w:hAnsi="Book Antiqua" w:cs="Book Antiqua"/>
          <w:color w:val="000000"/>
        </w:rPr>
        <w:t>Camerino</w:t>
      </w:r>
      <w:proofErr w:type="spellEnd"/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University,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220F3" w:rsidRPr="00F21082">
        <w:rPr>
          <w:rFonts w:ascii="Book Antiqua" w:eastAsia="Book Antiqua" w:hAnsi="Book Antiqua" w:cs="Book Antiqua"/>
          <w:color w:val="000000"/>
        </w:rPr>
        <w:t>Camerino</w:t>
      </w:r>
      <w:proofErr w:type="spellEnd"/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62032,</w:t>
      </w:r>
      <w:r w:rsidR="008220F3">
        <w:rPr>
          <w:rFonts w:ascii="Book Antiqua" w:eastAsia="Book Antiqua" w:hAnsi="Book Antiqua" w:cs="Book Antiqua"/>
          <w:color w:val="000000"/>
        </w:rPr>
        <w:t xml:space="preserve"> </w:t>
      </w:r>
      <w:r w:rsidR="008220F3" w:rsidRPr="00F21082">
        <w:rPr>
          <w:rFonts w:ascii="Book Antiqua" w:eastAsia="Book Antiqua" w:hAnsi="Book Antiqua" w:cs="Book Antiqua"/>
          <w:color w:val="000000"/>
        </w:rPr>
        <w:t>Italy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la-khalifeh@hotmail.com</w:t>
      </w:r>
    </w:p>
    <w:p w14:paraId="57F012E0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30110D4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Received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Decemb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28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2022</w:t>
      </w:r>
    </w:p>
    <w:p w14:paraId="1936C72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Revised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="003B04CF" w:rsidRPr="00F21082">
        <w:rPr>
          <w:rFonts w:ascii="Book Antiqua" w:eastAsia="Book Antiqua" w:hAnsi="Book Antiqua" w:cs="Book Antiqua"/>
          <w:bCs/>
        </w:rPr>
        <w:t>March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="003B04CF" w:rsidRPr="00F21082">
        <w:rPr>
          <w:rFonts w:ascii="Book Antiqua" w:eastAsia="Book Antiqua" w:hAnsi="Book Antiqua" w:cs="Book Antiqua"/>
          <w:bCs/>
        </w:rPr>
        <w:t>24,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="003B04CF" w:rsidRPr="00F21082">
        <w:rPr>
          <w:rFonts w:ascii="Book Antiqua" w:eastAsia="Book Antiqua" w:hAnsi="Book Antiqua" w:cs="Book Antiqua"/>
          <w:bCs/>
        </w:rPr>
        <w:t>2023</w:t>
      </w:r>
    </w:p>
    <w:p w14:paraId="658276F5" w14:textId="6005E489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Accepted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ins w:id="0" w:author="作者">
        <w:r w:rsidR="005806E0" w:rsidRPr="005806E0">
          <w:rPr>
            <w:rFonts w:ascii="Book Antiqua" w:eastAsia="Book Antiqua" w:hAnsi="Book Antiqua" w:cs="Book Antiqua"/>
          </w:rPr>
          <w:t>April 12, 2023</w:t>
        </w:r>
      </w:ins>
    </w:p>
    <w:p w14:paraId="591A8EC3" w14:textId="77777777" w:rsidR="00CA587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Published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online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</w:p>
    <w:p w14:paraId="6AE3AF0C" w14:textId="77777777" w:rsidR="00CA587E" w:rsidRPr="00F21082" w:rsidRDefault="00CA587E" w:rsidP="00F21082">
      <w:pPr>
        <w:spacing w:line="360" w:lineRule="auto"/>
        <w:jc w:val="both"/>
        <w:rPr>
          <w:rFonts w:ascii="Book Antiqua" w:hAnsi="Book Antiqua"/>
        </w:rPr>
      </w:pPr>
    </w:p>
    <w:p w14:paraId="3BBF41E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Abstract</w:t>
      </w:r>
    </w:p>
    <w:p w14:paraId="334F9C4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BACKGROUND</w:t>
      </w:r>
    </w:p>
    <w:p w14:paraId="102AF81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D0D0D"/>
        </w:rPr>
        <w:t>Reac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xyg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peci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ROS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duc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ultipl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ula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cess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ainta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ptim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leve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norm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</w:t>
      </w:r>
      <w:r w:rsidR="008D39AF" w:rsidRPr="00F21082">
        <w:rPr>
          <w:rFonts w:ascii="Book Antiqua" w:eastAsia="Book Antiqua" w:hAnsi="Book Antiqua" w:cs="Book Antiqua"/>
          <w:color w:val="0D0D0D"/>
        </w:rPr>
        <w:t>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8D39AF"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8D39AF" w:rsidRPr="00F21082">
        <w:rPr>
          <w:rFonts w:ascii="Book Antiqua" w:eastAsia="Book Antiqua" w:hAnsi="Book Antiqua" w:cs="Book Antiqua"/>
          <w:color w:val="0D0D0D"/>
        </w:rPr>
        <w:t>endogenou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8D39AF" w:rsidRPr="00F21082">
        <w:rPr>
          <w:rFonts w:ascii="Book Antiqua" w:eastAsia="Book Antiqua" w:hAnsi="Book Antiqua" w:cs="Book Antiqua"/>
          <w:color w:val="0D0D0D"/>
        </w:rPr>
        <w:t>antioxidant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c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years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ear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tenti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ogenou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oxidan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ietar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ourc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ga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siderabl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tten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liminat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ces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O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soci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oxidative</w:t>
      </w:r>
      <w:r w:rsidR="00D63E89">
        <w:rPr>
          <w:rFonts w:ascii="Book Antiqua" w:eastAsia="Book Antiqua" w:hAnsi="Book Antiqua" w:cs="Book Antiqua"/>
          <w:color w:val="0D0D0D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stress</w:t>
      </w:r>
      <w:r w:rsidR="00D63E89">
        <w:rPr>
          <w:rFonts w:ascii="Book Antiqua" w:eastAsia="Book Antiqua" w:hAnsi="Book Antiqua" w:cs="Book Antiqua"/>
          <w:color w:val="0D0D0D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related</w:t>
      </w:r>
      <w:r w:rsidR="00D63E89">
        <w:rPr>
          <w:rFonts w:ascii="Book Antiqua" w:eastAsia="Book Antiqua" w:hAnsi="Book Antiqua" w:cs="Book Antiqua"/>
          <w:color w:val="0D0D0D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diseases</w:t>
      </w:r>
      <w:r w:rsidR="00D63E89">
        <w:rPr>
          <w:rFonts w:ascii="Book Antiqua" w:eastAsia="Book Antiqua" w:hAnsi="Book Antiqua" w:cs="Book Antiqua"/>
          <w:color w:val="0D0D0D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including</w:t>
      </w:r>
      <w:r w:rsidR="00D63E89">
        <w:rPr>
          <w:rFonts w:ascii="Book Antiqua" w:eastAsia="Book Antiqua" w:hAnsi="Book Antiqua" w:cs="Book Antiqua"/>
          <w:color w:val="0D0D0D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cancer</w:t>
      </w:r>
      <w:r w:rsidRPr="00F21082">
        <w:rPr>
          <w:rFonts w:ascii="Book Antiqua" w:eastAsia="Book Antiqua" w:hAnsi="Book Antiqua" w:cs="Book Antiqua"/>
          <w:color w:val="0D0D0D"/>
        </w:rPr>
        <w:t>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sinou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oneybe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duct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e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how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a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tec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ffec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gain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xida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tres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ffec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gain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ever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yp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neoplasm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5B7CF302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3836D5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AIM</w:t>
      </w:r>
    </w:p>
    <w:p w14:paraId="440685B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vestigat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oxida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tenti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Lebanes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ppli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l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bin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mis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pou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ymoquin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TQ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a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stitu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sativa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ssenti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il.</w:t>
      </w:r>
    </w:p>
    <w:p w14:paraId="4945630D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5F5B6D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METHODS</w:t>
      </w:r>
    </w:p>
    <w:p w14:paraId="3E7392F8" w14:textId="63A9A82E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D0D0D"/>
        </w:rPr>
        <w:lastRenderedPageBreak/>
        <w:t>Crud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Lebanes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llec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w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locations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</w:rPr>
        <w:t>Akkar-Danniyeh</w:t>
      </w:r>
      <w:proofErr w:type="spellEnd"/>
      <w:r w:rsidRPr="00F21082">
        <w:rPr>
          <w:rFonts w:ascii="Book Antiqua" w:eastAsia="Book Antiqua" w:hAnsi="Book Antiqua" w:cs="Book Antiqua"/>
          <w:color w:val="0D0D0D"/>
        </w:rPr>
        <w:t>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epar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t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henolic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t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eterm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lin–</w:t>
      </w:r>
      <w:proofErr w:type="spellStart"/>
      <w:r w:rsidRPr="00F21082">
        <w:rPr>
          <w:rFonts w:ascii="Book Antiqua" w:eastAsia="Book Antiqua" w:hAnsi="Book Antiqua" w:cs="Book Antiqua"/>
          <w:color w:val="0D0D0D"/>
        </w:rPr>
        <w:t>Ciocalteu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od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oxida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tiv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ses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bil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caven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B55D29" w:rsidRPr="00F21082">
        <w:rPr>
          <w:rFonts w:ascii="Book Antiqua" w:eastAsia="Book Antiqua" w:hAnsi="Book Antiqua" w:cs="Book Antiqua"/>
          <w:color w:val="000000"/>
        </w:rPr>
        <w:t>2,2-diphenyl-1-picrylhydrazy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B55D29" w:rsidRPr="00F21082">
        <w:rPr>
          <w:rFonts w:ascii="Book Antiqua" w:eastAsia="Book Antiqua" w:hAnsi="Book Antiqua" w:cs="Book Antiqua"/>
          <w:color w:val="000000"/>
        </w:rPr>
        <w:t>(DPPH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e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dic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hibi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O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-induc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xida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emolys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uma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rythrocyte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tiv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valu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C01DF3" w:rsidRPr="000C28EF">
        <w:rPr>
          <w:rFonts w:ascii="Book Antiqua" w:eastAsia="Book Antiqua" w:hAnsi="Book Antiqua" w:cs="Book Antiqua"/>
          <w:color w:val="0D0D0D"/>
        </w:rPr>
        <w:t>[</w:t>
      </w:r>
      <w:r w:rsidR="000C28EF" w:rsidRPr="000C28EF">
        <w:rPr>
          <w:rFonts w:ascii="Book Antiqua" w:eastAsia="Book Antiqua" w:hAnsi="Book Antiqua" w:cs="Book Antiqua"/>
          <w:color w:val="0D0D0D"/>
        </w:rPr>
        <w:t>3-</w:t>
      </w:r>
      <w:r w:rsidR="00C01DF3" w:rsidRPr="000C28EF">
        <w:rPr>
          <w:rFonts w:ascii="Book Antiqua" w:eastAsia="Book Antiqua" w:hAnsi="Book Antiqua" w:cs="Book Antiqua"/>
          <w:color w:val="0D0D0D"/>
        </w:rPr>
        <w:t>(</w:t>
      </w:r>
      <w:r w:rsidR="000C28EF" w:rsidRPr="000C28EF">
        <w:rPr>
          <w:rFonts w:ascii="Book Antiqua" w:eastAsia="Book Antiqua" w:hAnsi="Book Antiqua" w:cs="Book Antiqua"/>
          <w:color w:val="0D0D0D"/>
        </w:rPr>
        <w:t>4,5-dimethylthiazol-2-yl</w:t>
      </w:r>
      <w:r w:rsidR="00642188">
        <w:rPr>
          <w:rFonts w:ascii="Book Antiqua" w:eastAsia="Book Antiqua" w:hAnsi="Book Antiqua" w:cs="Book Antiqua" w:hint="eastAsia"/>
          <w:color w:val="0D0D0D"/>
        </w:rPr>
        <w:t>)</w:t>
      </w:r>
      <w:r w:rsidR="000C28EF" w:rsidRPr="000C28EF">
        <w:rPr>
          <w:rFonts w:ascii="Book Antiqua" w:eastAsia="Book Antiqua" w:hAnsi="Book Antiqua" w:cs="Book Antiqua"/>
          <w:color w:val="0D0D0D"/>
        </w:rPr>
        <w:t>-2,5 diphenyl tetrazolium bromide</w:t>
      </w:r>
      <w:r w:rsidR="00642188" w:rsidRPr="000C28EF">
        <w:rPr>
          <w:rFonts w:ascii="Book Antiqua" w:eastAsia="Book Antiqua" w:hAnsi="Book Antiqua" w:cs="Book Antiqua"/>
          <w:color w:val="0D0D0D"/>
        </w:rPr>
        <w:t>]</w:t>
      </w:r>
      <w:r w:rsidR="000C28EF" w:rsidRPr="000C28EF">
        <w:rPr>
          <w:rFonts w:ascii="Book Antiqua" w:eastAsia="Book Antiqua" w:hAnsi="Book Antiqua" w:cs="Book Antiqua"/>
          <w:color w:val="0D0D0D"/>
        </w:rPr>
        <w:t xml:space="preserve"> </w:t>
      </w:r>
      <w:r w:rsidR="000C28EF">
        <w:rPr>
          <w:rFonts w:ascii="Book Antiqua" w:eastAsia="Book Antiqua" w:hAnsi="Book Antiqua" w:cs="Book Antiqua"/>
          <w:color w:val="0D0D0D"/>
        </w:rPr>
        <w:t>MT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sa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gain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CT-116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uma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lorect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DA-MB-23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uma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rea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72DA1785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33C54AF2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RESULTS</w:t>
      </w:r>
    </w:p>
    <w:p w14:paraId="32D8E2A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t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henolic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t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56.8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83.503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gallic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i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quival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/m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spectively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o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natur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gen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hibi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tro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oxida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tiviti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videnc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i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bil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caven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e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dic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te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rythrocyt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gain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O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-induc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emolysi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ls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ose-dependentl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ecrea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iabil</w:t>
      </w:r>
      <w:r w:rsidR="00332295" w:rsidRPr="00F21082">
        <w:rPr>
          <w:rFonts w:ascii="Book Antiqua" w:eastAsia="Book Antiqua" w:hAnsi="Book Antiqua" w:cs="Book Antiqua"/>
          <w:color w:val="0D0D0D"/>
        </w:rPr>
        <w:t>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332295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332295" w:rsidRPr="00F21082">
        <w:rPr>
          <w:rFonts w:ascii="Book Antiqua" w:eastAsia="Book Antiqua" w:hAnsi="Book Antiqua" w:cs="Book Antiqua"/>
          <w:color w:val="0D0D0D"/>
        </w:rPr>
        <w:t>bo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332295"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332295" w:rsidRPr="00F21082">
        <w:rPr>
          <w:rFonts w:ascii="Book Antiqua" w:eastAsia="Book Antiqua" w:hAnsi="Book Antiqua" w:cs="Book Antiqua"/>
          <w:color w:val="0D0D0D"/>
        </w:rPr>
        <w:t>cel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332295" w:rsidRPr="00F21082">
        <w:rPr>
          <w:rFonts w:ascii="Book Antiqua" w:eastAsia="Book Antiqua" w:hAnsi="Book Antiqua" w:cs="Book Antiqua"/>
          <w:color w:val="0D0D0D"/>
        </w:rPr>
        <w:t>line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C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5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Q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22.3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61.7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40.44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reas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72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33.3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50.9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33.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lorect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a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i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int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spectively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mportantly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hibitor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ffec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dica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iabil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hiev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al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centr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b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Q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457D12F7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A4D5AD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CONCLUSION</w:t>
      </w:r>
    </w:p>
    <w:p w14:paraId="34A273B3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D0D0D"/>
        </w:rPr>
        <w:t>Ou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sul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dicat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Lebanes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oxida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ticanc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tenti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bin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Q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ul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ssibl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ev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OS-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di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isease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573D5718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7430EFB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Key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Words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Lebane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polis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ymoquinone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bination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tioxida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tivity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ticanc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tivity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henoli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pounds</w:t>
      </w:r>
    </w:p>
    <w:p w14:paraId="12A2962B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267A11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proofErr w:type="spellStart"/>
      <w:r w:rsidRPr="00F21082">
        <w:rPr>
          <w:rFonts w:ascii="Book Antiqua" w:eastAsia="Book Antiqua" w:hAnsi="Book Antiqua" w:cs="Book Antiqua"/>
        </w:rPr>
        <w:lastRenderedPageBreak/>
        <w:t>AlDreini</w:t>
      </w:r>
      <w:proofErr w:type="spellEnd"/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,</w:t>
      </w:r>
      <w:r w:rsidR="00D63E89">
        <w:rPr>
          <w:rFonts w:ascii="Book Antiqua" w:eastAsia="Book Antiqua" w:hAnsi="Book Antiqua" w:cs="Book Antiqua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</w:rPr>
        <w:t>Fatfat</w:t>
      </w:r>
      <w:proofErr w:type="spellEnd"/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Z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bou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brahim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N,</w:t>
      </w:r>
      <w:r w:rsidR="00D63E89">
        <w:rPr>
          <w:rFonts w:ascii="Book Antiqua" w:eastAsia="Book Antiqua" w:hAnsi="Book Antiqua" w:cs="Book Antiqua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</w:rPr>
        <w:t>Fatfat</w:t>
      </w:r>
      <w:proofErr w:type="spellEnd"/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,</w:t>
      </w:r>
      <w:r w:rsidR="00D63E89">
        <w:rPr>
          <w:rFonts w:ascii="Book Antiqua" w:eastAsia="Book Antiqua" w:hAnsi="Book Antiqua" w:cs="Book Antiqua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</w:rPr>
        <w:t>Gali-Muhtasib</w:t>
      </w:r>
      <w:proofErr w:type="spellEnd"/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,</w:t>
      </w:r>
      <w:r w:rsidR="00D63E89">
        <w:rPr>
          <w:rFonts w:ascii="Book Antiqua" w:eastAsia="Book Antiqua" w:hAnsi="Book Antiqua" w:cs="Book Antiqua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</w:rPr>
        <w:t>Khalife</w:t>
      </w:r>
      <w:proofErr w:type="spellEnd"/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ymoquinon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nhance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tioxida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ticanc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tivit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Lebane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polis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</w:rPr>
        <w:t>World</w:t>
      </w:r>
      <w:r w:rsidR="00D63E89">
        <w:rPr>
          <w:rFonts w:ascii="Book Antiqua" w:eastAsia="Book Antiqua" w:hAnsi="Book Antiqua" w:cs="Book Antiqua"/>
          <w:i/>
          <w:iCs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</w:rPr>
        <w:t>J</w:t>
      </w:r>
      <w:r w:rsidR="00D63E89">
        <w:rPr>
          <w:rFonts w:ascii="Book Antiqua" w:eastAsia="Book Antiqua" w:hAnsi="Book Antiqua" w:cs="Book Antiqua"/>
          <w:i/>
          <w:iCs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</w:rPr>
        <w:t>Clin</w:t>
      </w:r>
      <w:r w:rsidR="00D63E89">
        <w:rPr>
          <w:rFonts w:ascii="Book Antiqua" w:eastAsia="Book Antiqua" w:hAnsi="Book Antiqua" w:cs="Book Antiqua"/>
          <w:i/>
          <w:iCs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</w:rPr>
        <w:t>Onco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2023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ess</w:t>
      </w:r>
    </w:p>
    <w:p w14:paraId="5C9B2B3F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7D6E575" w14:textId="38DB9F9A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Core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Tip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Combining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ymoquinon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it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Lebane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pol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nhanc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tioxida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tivit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ticanc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ffec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gains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reas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="00AA0BB5" w:rsidRPr="00F21082">
        <w:rPr>
          <w:rFonts w:ascii="Book Antiqua" w:eastAsia="Book Antiqua" w:hAnsi="Book Antiqua" w:cs="Book Antiqua"/>
        </w:rPr>
        <w:t>colo</w:t>
      </w:r>
      <w:r w:rsidR="00AA0BB5">
        <w:rPr>
          <w:rFonts w:ascii="Book Antiqua" w:eastAsia="Book Antiqua" w:hAnsi="Book Antiqua" w:cs="Book Antiqua"/>
        </w:rPr>
        <w:t xml:space="preserve">rectal </w:t>
      </w:r>
      <w:r w:rsidRPr="00F21082">
        <w:rPr>
          <w:rFonts w:ascii="Book Antiqua" w:eastAsia="Book Antiqua" w:hAnsi="Book Antiqua" w:cs="Book Antiqua"/>
        </w:rPr>
        <w:t>canc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ells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binatio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natur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duc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ul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a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otenti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ealt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enefi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ul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ossibl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eve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xidat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tres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edia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isease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ncluding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ancer.</w:t>
      </w:r>
    </w:p>
    <w:p w14:paraId="1A2D949F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1AB4671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02BA3D1D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ida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re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fer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mbalanc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gener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ac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yge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pecie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  <w:rtl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(ROS)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i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neutraliz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ndogenou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ystem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sulti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xce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O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etriment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ffec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ke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ellula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ponents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1,2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ype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OS: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F511F"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e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adical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nonradicals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e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adical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lecul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ca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pai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ectr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uc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log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cromolecule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thou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n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si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v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ganism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,4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cumul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oxid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mbra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pi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mbra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integrat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ter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figu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i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chem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nctiona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N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ut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lic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rror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mp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id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-medi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oci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athogene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ri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ea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lu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rdiovascula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ease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eurodegener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order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abete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3DC72FC4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movi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xcess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O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ogen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plement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o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e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sider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ateg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v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ease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v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ad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idera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ere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ak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natur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ng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fen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il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alth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cronutri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alth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bject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6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ot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gula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sump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antioxidant-ric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juic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pacit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duc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ipi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id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alth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ividuals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7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ddition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ever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rial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tak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ood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ic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t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pacit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duc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ida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re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rker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ubjec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iabete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besity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yslipidemia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8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terestingly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ve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pplic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iv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ver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emistr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chemist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erac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i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9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1D804ED2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lue-lik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in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ter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neybe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ri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l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ur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tru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inten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ve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0,11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ses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umer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ealth-promoti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lu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-inflammatory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2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3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4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diabe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5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em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s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efo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log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pen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ve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ctor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eograph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g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an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urc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ie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a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ve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ogen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isplati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8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oproterenol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9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icotine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0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,UV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1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rb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trachloride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2]</w:t>
      </w:r>
      <w:r w:rsidR="00C970F5"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addit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</w:t>
      </w:r>
      <w:r w:rsidR="00C970F5" w:rsidRPr="00F21082">
        <w:rPr>
          <w:rFonts w:ascii="Book Antiqua" w:eastAsia="Book Antiqua" w:hAnsi="Book Antiqua" w:cs="Book Antiqua"/>
          <w:color w:val="000000"/>
        </w:rPr>
        <w:t>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redu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press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C970F5"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p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ar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v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n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issu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im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pertens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3-25]</w:t>
      </w:r>
      <w:r w:rsidRPr="00F21082">
        <w:rPr>
          <w:rFonts w:ascii="Book Antiqua" w:eastAsia="Book Antiqua" w:hAnsi="Book Antiqua" w:cs="Book Antiqua"/>
          <w:color w:val="000000"/>
        </w:rPr>
        <w:t>.</w:t>
      </w:r>
    </w:p>
    <w:p w14:paraId="5E5C85E2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ymoquinon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(TQ)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jo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ioac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stitu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sativ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(black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eed)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ss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i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ens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ver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apeu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nef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lu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-inflammator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bacteria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fung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onvuls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6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o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u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n-enzyma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p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oxida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7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a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8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ad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29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rylamide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0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it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yocard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farc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1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abe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llitu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2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u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jury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3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paminerg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eurodegenera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4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1E8926C4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lastRenderedPageBreak/>
        <w:t>Althou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vestig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vi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tu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u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im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w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c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Akkar-Danniyeh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-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0EA0E3C1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D4E1F9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D63E8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D63E8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491E6102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eparatio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7721A7"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hymoquinon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2D7C675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es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ock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urifi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ynthetic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pou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Q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(Sigma-Aldrich)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epar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ethano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irectl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fo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use.</w:t>
      </w:r>
    </w:p>
    <w:p w14:paraId="18943CE2" w14:textId="77777777" w:rsidR="00E5227C" w:rsidRPr="00F21082" w:rsidRDefault="00E5227C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</w:pPr>
    </w:p>
    <w:p w14:paraId="09F07542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Preparatio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methano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extract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propoli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</w:p>
    <w:p w14:paraId="68CF1F91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ample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aw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pol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teri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llected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irs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istric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qa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governorat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eban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eco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nor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untry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opp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ma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ie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till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ter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</w:t>
      </w:r>
      <w:r w:rsidR="009E1F3B" w:rsidRPr="00F21082">
        <w:rPr>
          <w:rFonts w:ascii="Book Antiqua" w:eastAsia="Book Antiqua" w:hAnsi="Book Antiqua" w:cs="Book Antiqua"/>
          <w:color w:val="000000"/>
        </w:rPr>
        <w:t>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extra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carr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80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bta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lu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bsequent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lte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rou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uchn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nne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idu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rr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tempera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4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E1F3B" w:rsidRPr="00F21082">
        <w:rPr>
          <w:rFonts w:ascii="Book Antiqua" w:eastAsia="Book Antiqua" w:hAnsi="Book Antiqua" w:cs="Book Antiqua"/>
          <w:color w:val="000000"/>
        </w:rPr>
        <w:t>50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bsequent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lte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im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uchn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nne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bta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ltr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po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itrog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bta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MPE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no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no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kkar-Danniyeh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.</w:t>
      </w:r>
    </w:p>
    <w:p w14:paraId="6CFAFF86" w14:textId="77777777" w:rsidR="00C725C3" w:rsidRPr="00F21082" w:rsidRDefault="00C725C3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7429AF9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ota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henolic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ontent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7E411920" w14:textId="0565EE4F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l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cor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l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Ciocalteu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od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iefl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</w:t>
      </w:r>
      <w:r w:rsidR="000C28EF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mix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μL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l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Ciocalteu's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g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%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diu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carbon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lutio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inta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mpera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ark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orb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or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6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trophotometer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lcul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lib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ur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ene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andar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lu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al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μg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2811x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3266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R</w:t>
      </w:r>
      <w:r w:rsidRPr="00F21082">
        <w:rPr>
          <w:rFonts w:ascii="Book Antiqua" w:eastAsia="Book Antiqua" w:hAnsi="Book Antiqua" w:cs="Book Antiqua"/>
          <w:color w:val="000000"/>
        </w:rPr>
        <w:t>²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956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r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ver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epend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erim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form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iplica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al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quival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GAE)/m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226DDD88" w14:textId="77777777" w:rsidR="00982F1D" w:rsidRPr="00F21082" w:rsidRDefault="00982F1D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6BD87C73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DPPH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ssay</w:t>
      </w:r>
    </w:p>
    <w:p w14:paraId="35AB338F" w14:textId="35BA6662" w:rsidR="00A77B3E" w:rsidRPr="00F21082" w:rsidRDefault="00536FDB" w:rsidP="00A04C8B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-scaveng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,2-diphenyl-1-picrylhydrazy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DPPH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iefl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0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0.05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tur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mogeniz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ub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ark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mpera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orb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Abs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asu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e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Qu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3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V-V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trophotometer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corb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er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2.5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0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eri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rr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scrib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ove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lcul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llow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quation:</w:t>
      </w:r>
      <w:r w:rsidR="00D63E89">
        <w:rPr>
          <w:rFonts w:ascii="Book Antiqua" w:hAnsi="Book Antiqua"/>
          <w:lang w:eastAsia="zh-CN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[(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−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)]/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)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×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03E5D47D" w14:textId="77777777" w:rsidR="00174B9E" w:rsidRPr="00F21082" w:rsidRDefault="00174B9E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2315633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-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induce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emolysis</w:t>
      </w:r>
    </w:p>
    <w:p w14:paraId="068C7B2B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Fres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im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X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hosphate-buffer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alin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F21082">
        <w:rPr>
          <w:rFonts w:ascii="Book Antiqua" w:eastAsia="Book Antiqua" w:hAnsi="Book Antiqua" w:cs="Book Antiqua"/>
          <w:color w:val="000000"/>
        </w:rPr>
        <w:t>PBS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e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h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centrifug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1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02EDD" w:rsidRPr="00F21082">
        <w:rPr>
          <w:rFonts w:ascii="Book Antiqua" w:eastAsia="Book Antiqua" w:hAnsi="Book Antiqua" w:cs="Book Antiqua"/>
          <w:color w:val="000000"/>
        </w:rPr>
        <w:t>4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pm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nat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carded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lle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spen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B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lle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spen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ulbecco'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spens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μL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μg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/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mL.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ed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incub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37</w:t>
      </w:r>
      <w:r w:rsidRPr="00F21082">
        <w:rPr>
          <w:rFonts w:ascii="Book Antiqua" w:eastAsia="Book Antiqua" w:hAnsi="Book Antiqua" w:cs="Book Antiqua"/>
          <w:color w:val="000000"/>
        </w:rPr>
        <w:t>°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9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ak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e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foll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centrifug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507414" w:rsidRPr="00F21082">
        <w:rPr>
          <w:rFonts w:ascii="Book Antiqua" w:eastAsia="Book Antiqua" w:hAnsi="Book Antiqua" w:cs="Book Antiqua"/>
          <w:color w:val="000000"/>
        </w:rPr>
        <w:t>4</w:t>
      </w:r>
      <w:r w:rsidRPr="00F21082">
        <w:rPr>
          <w:rFonts w:ascii="Book Antiqua" w:eastAsia="Book Antiqua" w:hAnsi="Book Antiqua" w:cs="Book Antiqua"/>
          <w:color w:val="000000"/>
        </w:rPr>
        <w:t>°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p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asure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orb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nat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4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m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i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is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r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cent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[(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−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)]/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)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×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</w:p>
    <w:p w14:paraId="565DE4F4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B2557A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emolytic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ctivity</w:t>
      </w:r>
    </w:p>
    <w:p w14:paraId="12A09AE8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Fres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im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X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B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e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h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samp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centrifug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4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p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nat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carded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lle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spen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B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2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</w:t>
      </w:r>
      <w:r w:rsidR="00D92315" w:rsidRPr="00F21082">
        <w:rPr>
          <w:rFonts w:ascii="Book Antiqua" w:eastAsia="Book Antiqua" w:hAnsi="Book Antiqua" w:cs="Book Antiqua"/>
          <w:color w:val="000000"/>
        </w:rPr>
        <w:t>on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kep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37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9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ak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e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</w:t>
      </w:r>
      <w:r w:rsidR="00D92315" w:rsidRPr="00F21082">
        <w:rPr>
          <w:rFonts w:ascii="Book Antiqua" w:eastAsia="Book Antiqua" w:hAnsi="Book Antiqua" w:cs="Book Antiqua"/>
          <w:color w:val="000000"/>
        </w:rPr>
        <w:t>pl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centrifug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4</w:t>
      </w:r>
      <w:r w:rsidRPr="00F21082">
        <w:rPr>
          <w:rFonts w:ascii="Book Antiqua" w:eastAsia="Book Antiqua" w:hAnsi="Book Antiqua" w:cs="Book Antiqua"/>
          <w:color w:val="000000"/>
        </w:rPr>
        <w:t>ºC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pm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orb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ernat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or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4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m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i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is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x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now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r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cent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[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ple/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×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</w:p>
    <w:p w14:paraId="366365DD" w14:textId="77777777" w:rsidR="00D92315" w:rsidRPr="00F21082" w:rsidRDefault="00D92315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1E478FE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el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ultur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onditions</w:t>
      </w:r>
    </w:p>
    <w:p w14:paraId="3A674DE1" w14:textId="3214AE9C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-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inta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PMI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64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Lonza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Cat.N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: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12-115F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plemen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e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vi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ru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Sigm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9665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nicillin/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ptomyc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Sigma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4333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</w:t>
      </w:r>
      <w:r w:rsidR="00D92315" w:rsidRPr="00F21082">
        <w:rPr>
          <w:rFonts w:ascii="Book Antiqua" w:eastAsia="Book Antiqua" w:hAnsi="Book Antiqua" w:cs="Book Antiqua"/>
          <w:color w:val="000000"/>
        </w:rPr>
        <w:t>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humidif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tmosph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92315" w:rsidRPr="00F21082">
        <w:rPr>
          <w:rFonts w:ascii="Book Antiqua" w:eastAsia="Book Antiqua" w:hAnsi="Book Antiqua" w:cs="Book Antiqua"/>
          <w:color w:val="000000"/>
        </w:rPr>
        <w:t>37</w:t>
      </w:r>
      <w:r w:rsidRPr="00F21082">
        <w:rPr>
          <w:rFonts w:ascii="Book Antiqua" w:eastAsia="Book Antiqua" w:hAnsi="Book Antiqua" w:cs="Book Antiqua"/>
          <w:color w:val="000000"/>
        </w:rPr>
        <w:t>º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282391D9" w14:textId="77777777" w:rsidR="00F1241D" w:rsidRPr="00F21082" w:rsidRDefault="00F1241D" w:rsidP="00F21082">
      <w:pPr>
        <w:spacing w:line="360" w:lineRule="auto"/>
        <w:jc w:val="both"/>
        <w:rPr>
          <w:rFonts w:ascii="Book Antiqua" w:eastAsia="Book Antiqua" w:hAnsi="Book Antiqua" w:cs="Book Antiqua"/>
          <w:i/>
          <w:color w:val="000000"/>
        </w:rPr>
      </w:pPr>
    </w:p>
    <w:p w14:paraId="779EF4E4" w14:textId="0D667D90" w:rsidR="00A77B3E" w:rsidRPr="00F21082" w:rsidRDefault="000D37F1" w:rsidP="00F21082">
      <w:pPr>
        <w:spacing w:line="360" w:lineRule="auto"/>
        <w:jc w:val="both"/>
        <w:rPr>
          <w:rFonts w:ascii="Book Antiqua" w:hAnsi="Book Antiqua"/>
          <w:b/>
        </w:rPr>
      </w:pPr>
      <w:r>
        <w:rPr>
          <w:rFonts w:ascii="Book Antiqua" w:eastAsia="Book Antiqua" w:hAnsi="Book Antiqua" w:cs="Book Antiqua"/>
          <w:b/>
          <w:i/>
          <w:color w:val="000000"/>
        </w:rPr>
        <w:t>MTT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i/>
          <w:color w:val="000000"/>
        </w:rPr>
        <w:t>cell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i/>
          <w:color w:val="000000"/>
        </w:rPr>
        <w:t>viability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i/>
          <w:color w:val="000000"/>
        </w:rPr>
        <w:t>assay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</w:p>
    <w:p w14:paraId="2825BE79" w14:textId="688E5A66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-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e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vernigh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96-w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croti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la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n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/wel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4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-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μg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0.5-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μg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0.5-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μg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/mL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4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8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ub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μL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A04C8B">
        <w:rPr>
          <w:rFonts w:ascii="Book Antiqua" w:eastAsia="Book Antiqua" w:hAnsi="Book Antiqua" w:cs="Book Antiqua"/>
          <w:color w:val="000000"/>
        </w:rPr>
        <w:t>[</w:t>
      </w:r>
      <w:r w:rsidRPr="00F21082">
        <w:rPr>
          <w:rFonts w:ascii="Book Antiqua" w:eastAsia="Book Antiqua" w:hAnsi="Book Antiqua" w:cs="Book Antiqua"/>
          <w:color w:val="000000"/>
        </w:rPr>
        <w:t>3-(4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-dimethylthiazolyl-2)-2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-diphenyltetrazoliu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omide</w:t>
      </w:r>
      <w:r w:rsidR="00A04C8B">
        <w:rPr>
          <w:rFonts w:ascii="Book Antiqua" w:eastAsia="Book Antiqua" w:hAnsi="Book Antiqua" w:cs="Book Antiqua"/>
          <w:color w:val="000000"/>
        </w:rPr>
        <w:t xml:space="preserve">] </w:t>
      </w:r>
      <w:r w:rsidR="000D37F1">
        <w:rPr>
          <w:rFonts w:ascii="Book Antiqua" w:eastAsia="Book Antiqua" w:hAnsi="Book Antiqua" w:cs="Book Antiqua"/>
          <w:color w:val="000000"/>
        </w:rPr>
        <w:t xml:space="preserve">MTT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MS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ou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T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pt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dens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O.D.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asu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icropl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trophotome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m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pr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cent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tre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mula:</w:t>
      </w:r>
      <w:r w:rsidR="00D63E89">
        <w:rPr>
          <w:rFonts w:ascii="Book Antiqua" w:hAnsi="Book Antiqua"/>
          <w:lang w:eastAsia="zh-CN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[me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.D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/me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.D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rol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×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313928" w:rsidRPr="00F21082">
        <w:rPr>
          <w:rFonts w:ascii="Book Antiqua" w:eastAsia="Book Antiqua" w:hAnsi="Book Antiqua" w:cs="Book Antiqua"/>
          <w:color w:val="000000"/>
        </w:rPr>
        <w:t>.</w:t>
      </w:r>
    </w:p>
    <w:p w14:paraId="4B08F44F" w14:textId="77777777" w:rsidR="001E2A1A" w:rsidRPr="00F21082" w:rsidRDefault="001E2A1A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3191581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2FEC1DB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Dat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sen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a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±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D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w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ail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ent’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t</w:t>
      </w:r>
      <w:r w:rsidRPr="00F21082">
        <w:rPr>
          <w:rFonts w:ascii="Book Antiqua" w:eastAsia="Book Antiqua" w:hAnsi="Book Antiqua" w:cs="Book Antiqua"/>
          <w:color w:val="000000"/>
        </w:rPr>
        <w:t>-te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form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atist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gnific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tw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roup</w:t>
      </w:r>
      <w:r w:rsidR="00890858" w:rsidRPr="00F21082">
        <w:rPr>
          <w:rFonts w:ascii="Book Antiqua" w:eastAsia="Book Antiqua" w:hAnsi="Book Antiqua" w:cs="Book Antiqua"/>
          <w:color w:val="000000"/>
        </w:rPr>
        <w:t>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90858"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90858" w:rsidRPr="00F21082">
        <w:rPr>
          <w:rFonts w:ascii="Book Antiqua" w:eastAsia="Book Antiqua" w:hAnsi="Book Antiqua" w:cs="Book Antiqua"/>
          <w:color w:val="000000"/>
        </w:rPr>
        <w:t>GraphP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90858" w:rsidRPr="00F21082">
        <w:rPr>
          <w:rFonts w:ascii="Book Antiqua" w:eastAsia="Book Antiqua" w:hAnsi="Book Antiqua" w:cs="Book Antiqua"/>
          <w:color w:val="000000"/>
        </w:rPr>
        <w:t>Pris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90858" w:rsidRPr="00F21082">
        <w:rPr>
          <w:rFonts w:ascii="Book Antiqua" w:eastAsia="Book Antiqua" w:hAnsi="Book Antiqua" w:cs="Book Antiqua"/>
          <w:color w:val="000000"/>
        </w:rPr>
        <w:t>V.9.5.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ftware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atistic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ignificanc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e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95%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fidenc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terv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P</w:t>
      </w:r>
      <w:r w:rsidR="00D63E89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&lt;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0.05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P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&lt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0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890858" w:rsidRPr="00F21082">
        <w:rPr>
          <w:rFonts w:ascii="Book Antiqua" w:eastAsia="Book Antiqua" w:hAnsi="Book Antiqua" w:cs="Book Antiqua"/>
          <w:i/>
          <w:color w:val="000000"/>
        </w:rPr>
        <w:t>P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&lt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0001.</w:t>
      </w:r>
    </w:p>
    <w:p w14:paraId="103D4017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18D06BD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0EC563B5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ota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henolic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ontent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poli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varie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depending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location</w:t>
      </w:r>
    </w:p>
    <w:p w14:paraId="458ED95D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l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Ciocalteu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al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quival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er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andar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ur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2811x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0.3266;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color w:val="000000"/>
        </w:rPr>
        <w:t>R</w:t>
      </w:r>
      <w:r w:rsidR="001B0DA6" w:rsidRPr="00F21082">
        <w:rPr>
          <w:rFonts w:ascii="Book Antiqua" w:eastAsia="Book Antiqua" w:hAnsi="Book Antiqua" w:cs="Book Antiqua"/>
          <w:color w:val="000000"/>
        </w:rPr>
        <w:t>²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1B0DA6" w:rsidRPr="00F21082">
        <w:rPr>
          <w:rFonts w:ascii="Book Antiqua" w:eastAsia="Book Antiqua" w:hAnsi="Book Antiqua" w:cs="Book Antiqua"/>
          <w:color w:val="000000"/>
        </w:rPr>
        <w:t>=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1B0DA6" w:rsidRPr="00F21082">
        <w:rPr>
          <w:rFonts w:ascii="Book Antiqua" w:eastAsia="Book Antiqua" w:hAnsi="Book Antiqua" w:cs="Book Antiqua"/>
          <w:color w:val="000000"/>
        </w:rPr>
        <w:t>0.956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ria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pen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c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7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Table1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1435B0FC" w14:textId="77777777" w:rsidR="00AE3FAD" w:rsidRPr="00F21082" w:rsidRDefault="00AE3FAD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6AD3721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Q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enhance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ntioxidant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ctivity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polis</w:t>
      </w:r>
    </w:p>
    <w:p w14:paraId="4CCD8FB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hibi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-depend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icienc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centag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or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mL.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ximu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6.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89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A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050F168F" w14:textId="77777777" w:rsidR="00A77B3E" w:rsidRPr="00F21082" w:rsidRDefault="00536FDB" w:rsidP="00F26ED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et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0-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2.5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aris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6.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85.7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xim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89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5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-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84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-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B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2EE10C78" w14:textId="77777777" w:rsidR="00E15A71" w:rsidRPr="00F21082" w:rsidRDefault="00E15A71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0AA82AF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poli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extract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Q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tecte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uma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re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bloo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ell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gainst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xidativ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emolysis</w:t>
      </w:r>
    </w:p>
    <w:p w14:paraId="70860C1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log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lev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E15A71"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E15A71"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E15A71"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E15A71"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E15A71" w:rsidRPr="00F21082">
        <w:rPr>
          <w:rFonts w:ascii="Book Antiqua" w:eastAsia="Book Antiqua" w:hAnsi="Book Antiqua" w:cs="Book Antiqua"/>
          <w:color w:val="000000"/>
        </w:rPr>
        <w:t>cell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hibi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-induced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6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9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1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rea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618BBD6D" w14:textId="77777777" w:rsidR="00E15A71" w:rsidRPr="00F21082" w:rsidRDefault="00E15A71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48EEF968" w14:textId="06165E7C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ombinatio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poli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extract</w:t>
      </w:r>
      <w:r w:rsidR="00AA0BB5">
        <w:rPr>
          <w:rFonts w:ascii="Book Antiqua" w:eastAsia="Book Antiqua" w:hAnsi="Book Antiqua" w:cs="Book Antiqua"/>
          <w:b/>
          <w:bCs/>
          <w:i/>
          <w:iCs/>
          <w:color w:val="000000"/>
        </w:rPr>
        <w:t>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with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Q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a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no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hemolytic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ctivity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at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low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oncentrations</w:t>
      </w:r>
    </w:p>
    <w:p w14:paraId="12E2D976" w14:textId="77777777" w:rsidR="00BD3A60" w:rsidRPr="00F21082" w:rsidRDefault="00536FDB" w:rsidP="00F2108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vestig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x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x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rea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p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s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.8%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milarl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BD3A60" w:rsidRPr="00F21082">
        <w:rPr>
          <w:rFonts w:ascii="Book Antiqua" w:eastAsia="Book Antiqua" w:hAnsi="Book Antiqua" w:cs="Book Antiqua"/>
          <w:color w:val="000000"/>
        </w:rPr>
        <w:t>a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BD3A60"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BD3A60" w:rsidRPr="00F21082">
        <w:rPr>
          <w:rFonts w:ascii="Book Antiqua" w:eastAsia="Book Antiqua" w:hAnsi="Book Antiqua" w:cs="Book Antiqua"/>
          <w:color w:val="000000"/>
        </w:rPr>
        <w:t>tes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BD3A60" w:rsidRPr="00F21082">
        <w:rPr>
          <w:rFonts w:ascii="Book Antiqua" w:eastAsia="Book Antiqua" w:hAnsi="Book Antiqua" w:cs="Book Antiqua"/>
          <w:color w:val="000000"/>
        </w:rPr>
        <w:t>concentration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wev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on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A).</w:t>
      </w:r>
    </w:p>
    <w:p w14:paraId="23BD2CB5" w14:textId="77777777" w:rsidR="00A77B3E" w:rsidRPr="00F21082" w:rsidRDefault="00536FDB" w:rsidP="00F26ED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wev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rea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0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2.7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1.9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Simila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.3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3.7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B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2B68CF02" w14:textId="77777777" w:rsidR="00442542" w:rsidRPr="00F21082" w:rsidRDefault="00442542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</w:rPr>
      </w:pPr>
    </w:p>
    <w:p w14:paraId="6EDA3C7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Q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otentiated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inhibitory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effect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propoli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extracts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on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ancer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cell</w:t>
      </w:r>
      <w:r w:rsidR="00D63E89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iCs/>
          <w:color w:val="000000"/>
        </w:rPr>
        <w:t>viability</w:t>
      </w:r>
    </w:p>
    <w:p w14:paraId="454F9387" w14:textId="2C43DD0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Nex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s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ppli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-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AA0BB5">
        <w:rPr>
          <w:rFonts w:ascii="Book Antiqua" w:eastAsia="Book Antiqua" w:hAnsi="Book Antiqua" w:cs="Book Antiqua"/>
          <w:color w:val="000000"/>
        </w:rPr>
        <w:t xml:space="preserve"> of the natural produ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4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8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T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1-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n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pend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nn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mo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mila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vel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4.6%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8.5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4.52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u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C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50</w:t>
      </w:r>
      <w:r w:rsidR="00D63E89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lu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2.3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61.7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0.44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rea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8.9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9.3%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icac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.</w:t>
      </w:r>
    </w:p>
    <w:p w14:paraId="18DB6F4C" w14:textId="391F0695" w:rsidR="00A77B3E" w:rsidRPr="00F21082" w:rsidRDefault="00536FDB" w:rsidP="00F26EDC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rea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rea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8.6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14.3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26%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C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50</w:t>
      </w:r>
      <w:r w:rsidR="00D63E89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lu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3.3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50.9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3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l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erestingl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l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AA0BB5">
        <w:rPr>
          <w:rFonts w:ascii="Book Antiqua" w:eastAsia="Book Antiqua" w:hAnsi="Book Antiqua" w:cs="Book Antiqua"/>
          <w:color w:val="000000"/>
        </w:rPr>
        <w:t xml:space="preserve">of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7.5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µg/m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rea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0.9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4</w:t>
      </w:r>
      <w:r w:rsidR="00950222" w:rsidRPr="00F21082">
        <w:rPr>
          <w:rFonts w:ascii="Book Antiqua" w:eastAsia="Book Antiqua" w:hAnsi="Book Antiqua" w:cs="Book Antiqua"/>
          <w:color w:val="000000"/>
        </w:rPr>
        <w:t>.4%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7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(Fig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5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50222" w:rsidRPr="00F21082">
        <w:rPr>
          <w:rFonts w:ascii="Book Antiqua" w:eastAsia="Book Antiqua" w:hAnsi="Book Antiqua" w:cs="Book Antiqua"/>
          <w:color w:val="000000"/>
        </w:rPr>
        <w:t>B)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u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</w:t>
      </w:r>
      <w:r w:rsidR="00AA0BB5">
        <w:rPr>
          <w:rFonts w:ascii="Book Antiqua" w:eastAsia="Book Antiqua" w:hAnsi="Book Antiqua" w:cs="Book Antiqua"/>
          <w:color w:val="000000"/>
        </w:rPr>
        <w:t>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35497480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E072DB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547094F3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ak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a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now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por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dogen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yste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v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-medi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ease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5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a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ur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sib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apeu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bini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lastRenderedPageBreak/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sativ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i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one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how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ugm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pacity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36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ddition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bin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sativ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e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n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hibi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rea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vari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37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terestingl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r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tak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one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tec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ffec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sativ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grain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gains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ethylnitrosourea</w:t>
      </w:r>
      <w:proofErr w:type="spellEnd"/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-induc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ida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re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arcinogenes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pragu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awely</w:t>
      </w:r>
      <w:proofErr w:type="spellEnd"/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ats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38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ere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valua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cance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bining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poli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ir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os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mport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pon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ducts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39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Q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ajo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ioac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stitu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sativa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ss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il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n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s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l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cance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ffec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aris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mprov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ne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7E0F0A36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Firs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w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g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Akkar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Danniyeh</w:t>
      </w:r>
      <w:proofErr w:type="spellEnd"/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d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vestig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mo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n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ca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in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onsi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olog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0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cor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-Ali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et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A74EF" w:rsidRPr="00F21082">
        <w:rPr>
          <w:rFonts w:ascii="Book Antiqua" w:eastAsia="Book Antiqua" w:hAnsi="Book Antiqua" w:cs="Book Antiqua"/>
          <w:color w:val="000000"/>
          <w:vertAlign w:val="superscript"/>
        </w:rPr>
        <w:t>[41]</w:t>
      </w:r>
      <w:r w:rsidRPr="00F21082">
        <w:rPr>
          <w:rFonts w:ascii="Book Antiqua" w:eastAsia="Book Antiqua" w:hAnsi="Book Antiqua" w:cs="Book Antiqua"/>
          <w:color w:val="000000"/>
        </w:rPr>
        <w:t>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than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pol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llec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ebanes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gion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ebaal</w:t>
      </w:r>
      <w:proofErr w:type="spellEnd"/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adi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aara</w:t>
      </w:r>
      <w:proofErr w:type="spellEnd"/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mila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u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’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nding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t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nd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lu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ord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thano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g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Fakeha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Berqayel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itr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rov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ast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1,42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ari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g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tribu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ve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ctor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lu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an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ig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teria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as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lv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od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0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2207B4F4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Next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est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a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itrogen-cente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ang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ole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yel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eiv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drogen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ectron-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3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exhibi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icac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lec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se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constituents</w:t>
      </w:r>
      <w:r w:rsidRPr="003E2DB3">
        <w:rPr>
          <w:rFonts w:ascii="Book Antiqua" w:eastAsia="Book Antiqua" w:hAnsi="Book Antiqua" w:cs="Book Antiqua"/>
          <w:bCs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umer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i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rrel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tw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onsi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1,44,45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now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droxy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roup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tach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oma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n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ectr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efo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abiliz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m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6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n-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c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utation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tack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ferential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3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s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ferab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drog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ansfer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7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1CB5A785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Af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icac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am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am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u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ig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embran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ncentr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lyunsatura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att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cids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  <w:vertAlign w:val="superscript"/>
        </w:rPr>
        <w:t>[48]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Whe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embran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ipid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ubjec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O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ttack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los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drog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satu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at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y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ai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itia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p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oxid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aga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a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ac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mbra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am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equent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9,50]</w:t>
      </w:r>
      <w:r w:rsidR="007758B6"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u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nding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vi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ear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n</w:t>
      </w:r>
      <w:r w:rsidR="00D63E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-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nd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dition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0,51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oci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ppo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on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ectr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ydrog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oxid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eutraliz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t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ev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2]</w:t>
      </w:r>
      <w:r w:rsidRPr="00F21082">
        <w:rPr>
          <w:rFonts w:ascii="Book Antiqua" w:eastAsia="Book Antiqua" w:hAnsi="Book Antiqua" w:cs="Book Antiqua"/>
          <w:color w:val="000000"/>
        </w:rPr>
        <w:t>.</w:t>
      </w:r>
    </w:p>
    <w:p w14:paraId="7FE8599A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lood-contac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mportan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tu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pplic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3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u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ree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o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Shubharani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et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F21082">
        <w:rPr>
          <w:rFonts w:ascii="Book Antiqua" w:eastAsia="Book Antiqua" w:hAnsi="Book Antiqua" w:cs="Book Antiqua"/>
          <w:i/>
          <w:iCs/>
          <w:color w:val="000000"/>
        </w:rPr>
        <w:t>al</w:t>
      </w:r>
      <w:r w:rsidR="007758B6" w:rsidRPr="00F21082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7758B6" w:rsidRPr="00F21082">
        <w:rPr>
          <w:rFonts w:ascii="Book Antiqua" w:eastAsia="Book Antiqua" w:hAnsi="Book Antiqua" w:cs="Book Antiqua"/>
          <w:color w:val="000000"/>
          <w:vertAlign w:val="superscript"/>
        </w:rPr>
        <w:t>54]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tha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i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thou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w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o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r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</w:t>
      </w:r>
      <w:r w:rsidR="001B0517" w:rsidRPr="00F21082">
        <w:rPr>
          <w:rFonts w:ascii="Book Antiqua" w:eastAsia="Book Antiqua" w:hAnsi="Book Antiqua" w:cs="Book Antiqua"/>
          <w:color w:val="000000"/>
        </w:rPr>
        <w:t>molys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1B0517" w:rsidRPr="00F21082">
        <w:rPr>
          <w:rFonts w:ascii="Book Antiqua" w:eastAsia="Book Antiqua" w:hAnsi="Book Antiqua" w:cs="Book Antiqua"/>
          <w:color w:val="000000"/>
        </w:rPr>
        <w:t>sam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1B0517" w:rsidRPr="00F21082">
        <w:rPr>
          <w:rFonts w:ascii="Book Antiqua" w:eastAsia="Book Antiqua" w:hAnsi="Book Antiqua" w:cs="Book Antiqua"/>
          <w:color w:val="000000"/>
        </w:rPr>
        <w:t>concentratio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1B0517"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lis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azili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40,55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0FC2634E" w14:textId="77777777" w:rsidR="00A77B3E" w:rsidRPr="00F21082" w:rsidRDefault="00536FDB" w:rsidP="00F21082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hibi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lev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ve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mo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yc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gress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rea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liferation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6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301AE" w:rsidRPr="00F21082">
        <w:rPr>
          <w:rFonts w:ascii="Book Antiqua" w:eastAsia="Book Antiqua" w:hAnsi="Book Antiqua" w:cs="Book Antiqua"/>
          <w:color w:val="000000"/>
        </w:rPr>
        <w:t>By-produ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301AE"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301AE"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301AE" w:rsidRPr="00F21082">
        <w:rPr>
          <w:rFonts w:ascii="Book Antiqua" w:eastAsia="Book Antiqua" w:hAnsi="Book Antiqua" w:cs="Book Antiqua"/>
          <w:color w:val="000000"/>
        </w:rPr>
        <w:t>damag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F61777"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F61777"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8-hydroxy-2-deoxyguanosin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londialdehyd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4-hydroxy-2-nonena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rbonyl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i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pecul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la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utagen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ole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7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ition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lastRenderedPageBreak/>
        <w:t>fou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t>responsi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962AF4"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activ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eve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e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in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spase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osphatase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osphata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tensin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mologu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53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in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ge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moter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i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duc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popto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rea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rvival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8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a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chemopreventive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vo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59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umer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ffer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yp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60,61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u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knowledge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r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mi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monstr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ou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unt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ukem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Pr="00F21082">
        <w:rPr>
          <w:rFonts w:ascii="Book Antiqua" w:eastAsia="Book Antiqua" w:hAnsi="Book Antiqua" w:cs="Book Antiqua"/>
          <w:color w:val="000000"/>
          <w:vertAlign w:val="superscript"/>
        </w:rPr>
        <w:t>[10]</w:t>
      </w:r>
      <w:r w:rsidRPr="00F21082">
        <w:rPr>
          <w:rFonts w:ascii="Book Antiqua" w:eastAsia="Book Antiqua" w:hAnsi="Book Antiqua" w:cs="Book Antiqua"/>
          <w:color w:val="000000"/>
        </w:rPr>
        <w:t>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thoug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ig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PE-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o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viabil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n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mo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ame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und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ponsib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s.</w:t>
      </w:r>
    </w:p>
    <w:p w14:paraId="2F6872A4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502C61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676F36A" w14:textId="3BB9B08E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mmar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hibi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mi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7B1F96">
        <w:rPr>
          <w:rFonts w:ascii="Book Antiqua" w:eastAsia="Book Antiqua" w:hAnsi="Book Antiqua" w:cs="Book Antiqua"/>
          <w:color w:val="000000"/>
        </w:rPr>
        <w:t xml:space="preserve">therapeutic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tec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ine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aris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u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bina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ul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ealth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nefit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hold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mis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evention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xidativ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stress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relate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diseases.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</w:t>
      </w:r>
      <w:r w:rsidRPr="00F21082">
        <w:rPr>
          <w:rFonts w:ascii="Book Antiqua" w:eastAsia="Book Antiqua" w:hAnsi="Book Antiqua" w:cs="Book Antiqua"/>
          <w:color w:val="000000"/>
        </w:rPr>
        <w:t>urt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i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du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alyz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hem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pos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cip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chanis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ddi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im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.</w:t>
      </w:r>
    </w:p>
    <w:p w14:paraId="7C652224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EDBA9D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D63E8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F21082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5C0FE3E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68A6778B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mplic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athogene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umerou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seas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clud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poli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thir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mos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import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compone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bee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products,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ymoquin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(TQ)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lastRenderedPageBreak/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stitu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Nigella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sativ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ss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il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ensivel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owever,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tu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du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l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i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o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vestiga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yet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554507E8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44D252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2E9702C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stablis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ew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apeu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pproa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tu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om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iets.</w:t>
      </w:r>
    </w:p>
    <w:p w14:paraId="7252CD01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D8FA675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3AF1C38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vestig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lo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67E6D09B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1CDDBDD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01C90B1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Folin–</w:t>
      </w:r>
      <w:proofErr w:type="spellStart"/>
      <w:r w:rsidRPr="00F21082">
        <w:rPr>
          <w:rFonts w:ascii="Book Antiqua" w:eastAsia="Book Antiqua" w:hAnsi="Book Antiqua" w:cs="Book Antiqua"/>
          <w:color w:val="000000"/>
        </w:rPr>
        <w:t>Ciocalteu</w:t>
      </w:r>
      <w:proofErr w:type="spellEnd"/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o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etermin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he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t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thanol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xtrac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0F61B7" w:rsidRPr="00F21082">
        <w:rPr>
          <w:rFonts w:ascii="Book Antiqua" w:eastAsia="Book Antiqua" w:hAnsi="Book Antiqua" w:cs="Book Antiqua"/>
          <w:color w:val="000000"/>
        </w:rPr>
        <w:t>2,2-diphenyl-1-picrylhydrazy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0F61B7" w:rsidRPr="00F21082">
        <w:rPr>
          <w:rFonts w:ascii="Book Antiqua" w:eastAsia="Book Antiqua" w:hAnsi="Book Antiqua" w:cs="Book Antiqua"/>
          <w:color w:val="000000"/>
        </w:rPr>
        <w:t>(DPPH)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re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O</w:t>
      </w:r>
      <w:r w:rsidRPr="00F21082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00000"/>
        </w:rPr>
        <w:t>-indu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emolys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rythrocyte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er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mploy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T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sa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valuat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tu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ingl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u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CT-116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DA-MB-231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uma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in</w:t>
      </w:r>
      <w:r w:rsidR="00D63E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00000"/>
        </w:rPr>
        <w:t>vitro</w:t>
      </w:r>
      <w:r w:rsidRPr="00F21082">
        <w:rPr>
          <w:rFonts w:ascii="Book Antiqua" w:eastAsia="Book Antiqua" w:hAnsi="Book Antiqua" w:cs="Book Antiqua"/>
          <w:color w:val="000000"/>
        </w:rPr>
        <w:t>.</w:t>
      </w:r>
    </w:p>
    <w:p w14:paraId="18BC5D36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D5095E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6793424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hal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ncentr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mprov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oxidant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nticancer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ctivity</w:t>
      </w:r>
      <w:r w:rsidR="00D63E8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flect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DPP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adic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caveng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hibitor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ain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ells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</w:p>
    <w:p w14:paraId="1762F165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9D3615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4D4B3D65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</w:rPr>
        <w:lastRenderedPageBreak/>
        <w:t>Ou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ul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ugge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u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otenti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ap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o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anage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reat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rea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lorect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ancer.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irs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ud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o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por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mising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nhanceme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Leban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ropoli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ctivity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he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wit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Q.</w:t>
      </w:r>
    </w:p>
    <w:p w14:paraId="5A7F3B42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E113E92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63E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569A60F2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F</w:t>
      </w:r>
      <w:r w:rsidRPr="00F21082">
        <w:rPr>
          <w:rFonts w:ascii="Book Antiqua" w:eastAsia="Book Antiqua" w:hAnsi="Book Antiqua" w:cs="Book Antiqua"/>
          <w:color w:val="000000"/>
        </w:rPr>
        <w:t>urth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research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oxidant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ticancer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echanism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combinatio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s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natur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gen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rapeutic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effect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animal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model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f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oxidativ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tress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shoul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b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performed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in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the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color w:val="000000"/>
        </w:rPr>
        <w:t>future.</w:t>
      </w:r>
    </w:p>
    <w:p w14:paraId="7B86120E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16FA3B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REFERENCES</w:t>
      </w:r>
    </w:p>
    <w:p w14:paraId="12E95EDB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Zhu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L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u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HV-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tribut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tochondr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ysfunc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DB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Ve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6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4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700006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86/s13567-016-0332-2]</w:t>
      </w:r>
    </w:p>
    <w:p w14:paraId="1DE8BF31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Pisoschi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p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Iordach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anc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Predo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erba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I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tig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-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verview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ist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fluenc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l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atus.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Eur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h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9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1289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03208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ejmech.2020.112891]</w:t>
      </w:r>
    </w:p>
    <w:p w14:paraId="04FB872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Phaniendra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Jestad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B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Periyasamy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cals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ertie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urce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arget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mplic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ario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sease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India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lin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Biochem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5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30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1-2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564603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12291-014-0446-0]</w:t>
      </w:r>
    </w:p>
    <w:p w14:paraId="407CC087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l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T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</w:t>
      </w:r>
      <w:proofErr w:type="spellStart"/>
      <w:r w:rsidRPr="00F21082">
        <w:rPr>
          <w:rFonts w:ascii="Book Antiqua" w:hAnsi="Book Antiqua"/>
        </w:rPr>
        <w:t>Swayeh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Rash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</w:t>
      </w:r>
      <w:proofErr w:type="spellStart"/>
      <w:r w:rsidRPr="00F21082">
        <w:rPr>
          <w:rFonts w:ascii="Book Antiqua" w:hAnsi="Book Antiqua"/>
        </w:rPr>
        <w:t>Mofleh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</w:t>
      </w:r>
      <w:proofErr w:type="spellStart"/>
      <w:r w:rsidRPr="00F21082">
        <w:rPr>
          <w:rFonts w:ascii="Book Antiqua" w:hAnsi="Book Antiqua"/>
        </w:rPr>
        <w:t>Dohaya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</w:t>
      </w:r>
      <w:proofErr w:type="spellStart"/>
      <w:r w:rsidRPr="00F21082">
        <w:rPr>
          <w:rFonts w:ascii="Book Antiqua" w:hAnsi="Book Antiqua"/>
        </w:rPr>
        <w:t>Tuwaijr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ygen-deriv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cal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astr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ucos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ju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schemia-reperfus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Saudi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Gastroentero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996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9-2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9864838]</w:t>
      </w:r>
    </w:p>
    <w:p w14:paraId="0CF2E15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Sharifi-Rad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i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um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V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Zucc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Varon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n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Panzarin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Rajkovic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Tsouh</w:t>
      </w:r>
      <w:proofErr w:type="spellEnd"/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Fokou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V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zzin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elus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akas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shr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ga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Rayess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Beyrouthy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Polito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Irit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rti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rtorel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Doce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O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tz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N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Calin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harifi-Ra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festyl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s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ac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r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lastRenderedPageBreak/>
        <w:t>Pathophysiolog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ron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sease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ront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Physiol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69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71420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89/fphys.2020.00694]</w:t>
      </w:r>
    </w:p>
    <w:p w14:paraId="5CBADE4E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Zeng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Z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Zdzieblik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ntn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rauch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Gollhofe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öni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ang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eta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b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creas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tak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tami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duc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centr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a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yg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pec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loo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ilo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ud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</w:rPr>
        <w:t>Int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Food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Prop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  <w:b/>
        </w:rPr>
        <w:t>23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337-134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10942912.2020.1800727]</w:t>
      </w:r>
    </w:p>
    <w:p w14:paraId="07EF362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Díaz-Rubio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E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érez-Jiméne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rtínez-Bartolomé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Á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Álvare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aura</w:t>
      </w:r>
      <w:proofErr w:type="spellEnd"/>
      <w:r w:rsidRPr="00F21082">
        <w:rPr>
          <w:rFonts w:ascii="Book Antiqua" w:hAnsi="Book Antiqua"/>
        </w:rPr>
        <w:t>-Calixt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gul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sump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-ric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uic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mprov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at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us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tabolom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ang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lth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dul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Pla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Foods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Hum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Nut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5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70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9-1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548164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11130-014-0455-4]</w:t>
      </w:r>
    </w:p>
    <w:p w14:paraId="7EFDF5AB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Ávila-Escalante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L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op-</w:t>
      </w:r>
      <w:proofErr w:type="spellStart"/>
      <w:r w:rsidRPr="00F21082">
        <w:rPr>
          <w:rFonts w:ascii="Book Antiqua" w:hAnsi="Book Antiqua"/>
        </w:rPr>
        <w:t>Gamas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rvantes-Rodrígue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éndez-Iturbid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randa-Gonzále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I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e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tab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seases-Clinicall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troll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rial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Biochem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4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1319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16064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11/jfbc.13191]</w:t>
      </w:r>
    </w:p>
    <w:p w14:paraId="6FC6B075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Ba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H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X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nhan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ffe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i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ethy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st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rolox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bin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duced-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Chem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Intera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4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7-1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421161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cbi.2013.10.022]</w:t>
      </w:r>
    </w:p>
    <w:p w14:paraId="346C64C7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Noureddine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H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Hage</w:t>
      </w:r>
      <w:proofErr w:type="spellEnd"/>
      <w:r w:rsidRPr="00F21082">
        <w:rPr>
          <w:rFonts w:ascii="Book Antiqua" w:hAnsi="Book Antiqua"/>
        </w:rPr>
        <w:t>-Slei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Wehb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ayyad-Kaz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Haya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Traboulss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lyaman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A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Faou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H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ElMakhou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aracteriz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ytotox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alu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bane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Biomed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Pharmacothe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7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95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98-30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885092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biopha.2017.08.067]</w:t>
      </w:r>
    </w:p>
    <w:p w14:paraId="3D62EBE7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1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Braakhuis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</w:t>
      </w:r>
      <w:r w:rsidRPr="00F21082">
        <w:rPr>
          <w:rFonts w:ascii="Book Antiqua" w:hAnsi="Book Antiqua"/>
        </w:rPr>
        <w:t>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idenc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l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nef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upplement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Nutrie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9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171727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90/nu11112705]</w:t>
      </w:r>
    </w:p>
    <w:p w14:paraId="1700CCF2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Inu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S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Hosoy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Yoshizum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t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Kumazaw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yto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-inflammato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er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negale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sol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s.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Fitoterapi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5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486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63122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fitote.2021.104861]</w:t>
      </w:r>
    </w:p>
    <w:p w14:paraId="14C3131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lastRenderedPageBreak/>
        <w:t>13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Kocot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J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Kiełczykowsk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Luchowska-Kocot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Kurzep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usik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tent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lle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y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elly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ssib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d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plicat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Ox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Longev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8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18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707420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985408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18/7074209]</w:t>
      </w:r>
    </w:p>
    <w:p w14:paraId="1AC03585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Form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E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Bryś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Nutrie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44475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90/nu13082594]</w:t>
      </w:r>
    </w:p>
    <w:p w14:paraId="5AD1F2D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El</w:t>
      </w:r>
      <w:r w:rsidR="00D63E89">
        <w:rPr>
          <w:rFonts w:ascii="Book Antiqua" w:hAnsi="Book Antiqua"/>
          <w:b/>
          <w:bCs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Adaouia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Taleb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Djebl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Chenin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ahi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Kolayl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v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t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-diabe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tha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Biochem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4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1326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37822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11/jfbc.13267]</w:t>
      </w:r>
    </w:p>
    <w:p w14:paraId="435D7BBE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El</w:t>
      </w:r>
      <w:r w:rsidR="00D63E89">
        <w:rPr>
          <w:rFonts w:ascii="Book Antiqua" w:hAnsi="Book Antiqua"/>
          <w:b/>
          <w:bCs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Menyiy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N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Bakou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Ghouiz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Guendouz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Lyouss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fluenc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eograph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rig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l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urc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ysico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ertie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ner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tent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bacter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rocc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I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Sc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2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557022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79135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21/5570224]</w:t>
      </w:r>
    </w:p>
    <w:p w14:paraId="746101D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Syed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Salleh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SNA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hd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Hanapiah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hma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ohar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s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H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amat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termin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t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olic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lavonoid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C-M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aly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laysi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ingl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t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s.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Scientifica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(Cairo)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2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78935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72192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21/3789351]</w:t>
      </w:r>
    </w:p>
    <w:p w14:paraId="48914CF5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8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Yuluğ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E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Türed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Yıldırım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Ö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Yenilmez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liyazıcıoğlu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m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Özer-Yama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enteş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o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rpholog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alu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isplat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idne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mag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Biotech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Histochem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9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94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4-21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51297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10520295.2018.1543895]</w:t>
      </w:r>
    </w:p>
    <w:p w14:paraId="09422C8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1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hmed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anv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M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Hosse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fro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hmmed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Rump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u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H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ulaima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hali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er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dio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chanis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laysi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Ev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as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ompleme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Alterna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7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1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537054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826131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17/5370545]</w:t>
      </w:r>
    </w:p>
    <w:p w14:paraId="4AB3ACA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Khaled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S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akled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d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cotine-evok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ulmona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pa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mage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Enviro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Sci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Pollut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I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2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9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5812-582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43104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11356-021-16093-6]</w:t>
      </w:r>
    </w:p>
    <w:p w14:paraId="69F392E7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Fonsec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Y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arquele</w:t>
      </w:r>
      <w:proofErr w:type="spellEnd"/>
      <w:r w:rsidRPr="00F21082">
        <w:rPr>
          <w:rFonts w:ascii="Book Antiqua" w:hAnsi="Book Antiqua"/>
        </w:rPr>
        <w:t>-Oliveir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Vicentin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T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urtad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us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P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Lucisano-Valim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nsec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J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alu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tent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razili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UV-</w:t>
      </w:r>
      <w:r w:rsidRPr="00F21082">
        <w:rPr>
          <w:rFonts w:ascii="Book Antiqua" w:hAnsi="Book Antiqua"/>
        </w:rPr>
        <w:lastRenderedPageBreak/>
        <w:t>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Ev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as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ompleme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Alterna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1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95339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11/863917]</w:t>
      </w:r>
    </w:p>
    <w:p w14:paraId="40579B02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2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Badr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G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y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l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ss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hmou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H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elamoglu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rapeu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chanism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CCl</w:t>
      </w:r>
      <w:proofErr w:type="spellEnd"/>
      <w:r w:rsidRPr="00F21082">
        <w:rPr>
          <w:rFonts w:ascii="Book Antiqua" w:hAnsi="Book Antiqua"/>
        </w:rPr>
        <w:t>(4)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-Medi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v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ju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diat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opto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pa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ellat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mprov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pa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rchitectur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roug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I3K/AKT/mTO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GF-β/Smad2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cl2/BAX/P5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iNOS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ignal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thway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Physiol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Biochem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9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53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1-32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134312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594/000000140]</w:t>
      </w:r>
    </w:p>
    <w:p w14:paraId="7BE27590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3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Ozdemir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B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Gulha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F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ahn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elamoglu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vestig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-inflammato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tential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itherapeu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e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r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issu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tr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yntha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hibi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a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Nω</w:t>
      </w:r>
      <w:proofErr w:type="spellEnd"/>
      <w:r w:rsidRPr="00F21082">
        <w:rPr>
          <w:rFonts w:ascii="Book Antiqua" w:hAnsi="Book Antiqua"/>
        </w:rPr>
        <w:t>-nitro-L-argini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thy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ste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Cli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Exp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Hypertens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3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69-7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79969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10641963.2020.1806294]</w:t>
      </w:r>
    </w:p>
    <w:p w14:paraId="39C50D59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4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Selamoglu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ZS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Ozdemi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Ciftc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Gulha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F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avc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tha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v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-NAM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re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Adv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li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Exp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5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4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27-23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593135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7219/</w:t>
      </w:r>
      <w:proofErr w:type="spellStart"/>
      <w:r w:rsidRPr="00F21082">
        <w:rPr>
          <w:rFonts w:ascii="Book Antiqua" w:hAnsi="Book Antiqua"/>
        </w:rPr>
        <w:t>acem</w:t>
      </w:r>
      <w:proofErr w:type="spellEnd"/>
      <w:r w:rsidRPr="00F21082">
        <w:rPr>
          <w:rFonts w:ascii="Book Antiqua" w:hAnsi="Book Antiqua"/>
        </w:rPr>
        <w:t>/40461]</w:t>
      </w:r>
    </w:p>
    <w:p w14:paraId="579DE8D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5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Salmas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E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Gulha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F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Durdag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ahn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ulla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I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elamoglu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ffe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i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ethy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ste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ll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n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ju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ypertens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periment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oret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proach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Biochem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Funct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7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35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4-31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883331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2/cbf.3277]</w:t>
      </w:r>
    </w:p>
    <w:p w14:paraId="5FFB8F2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6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Badary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OA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mz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Tikamdas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mis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tur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i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tent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nef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VID-1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even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ure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Drug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Des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Devel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The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5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819-183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97653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2147/DDDT.S308863]</w:t>
      </w:r>
    </w:p>
    <w:p w14:paraId="50B074DB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7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Cobourne</w:t>
      </w:r>
      <w:proofErr w:type="spellEnd"/>
      <w:r w:rsidRPr="00F21082">
        <w:rPr>
          <w:rFonts w:ascii="Book Antiqua" w:hAnsi="Book Antiqua"/>
          <w:b/>
          <w:bCs/>
        </w:rPr>
        <w:t>-Duval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K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ak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endonc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au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li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F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V-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uri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crogl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s.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Neurochem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6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27-323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758575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11064-016-2047-1]</w:t>
      </w:r>
    </w:p>
    <w:p w14:paraId="1C7FE8A7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2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Demir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E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Tays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Ulusal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apl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Cina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Tarakcioglu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gell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tiv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i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duc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ra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issu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pos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t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rradiat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I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Radiat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96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28-23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163888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09553002.2020.1683636]</w:t>
      </w:r>
    </w:p>
    <w:p w14:paraId="720D0224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lastRenderedPageBreak/>
        <w:t>2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Mabrouk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</w:t>
      </w:r>
      <w:r w:rsidRPr="00F21082">
        <w:rPr>
          <w:rFonts w:ascii="Book Antiqua" w:hAnsi="Book Antiqua"/>
        </w:rPr>
        <w:t>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ad-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fen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yst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ter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ve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Acta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Hu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7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68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48-25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890179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556/018.68.2017.3.2]</w:t>
      </w:r>
    </w:p>
    <w:p w14:paraId="7818171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bdel-</w:t>
      </w:r>
      <w:proofErr w:type="spellStart"/>
      <w:r w:rsidRPr="00F21082">
        <w:rPr>
          <w:rFonts w:ascii="Book Antiqua" w:hAnsi="Book Antiqua"/>
          <w:b/>
          <w:bCs/>
        </w:rPr>
        <w:t>Daim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-El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I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lshahran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K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n-</w:t>
      </w:r>
      <w:proofErr w:type="spellStart"/>
      <w:r w:rsidRPr="00F21082">
        <w:rPr>
          <w:rFonts w:ascii="Book Antiqua" w:hAnsi="Book Antiqua"/>
        </w:rPr>
        <w:t>Jumah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-</w:t>
      </w:r>
      <w:proofErr w:type="spellStart"/>
      <w:r w:rsidRPr="00F21082">
        <w:rPr>
          <w:rFonts w:ascii="Book Antiqua" w:hAnsi="Book Antiqua"/>
        </w:rPr>
        <w:t>Zharan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mutair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lyousif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Bungau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ley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lkahtan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rylamide-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ve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idne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ra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mag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Enviro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Sci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Pollut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I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7709-3771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60800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11356-020-09516-3]</w:t>
      </w:r>
    </w:p>
    <w:p w14:paraId="4F3B8D1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Khalif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A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sha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-</w:t>
      </w:r>
      <w:proofErr w:type="spellStart"/>
      <w:r w:rsidRPr="00F21082">
        <w:rPr>
          <w:rFonts w:ascii="Book Antiqua" w:hAnsi="Book Antiqua"/>
        </w:rPr>
        <w:t>Hadidy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F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dia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itochondr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N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os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flamm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opto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soproterenol-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yocard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farc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Heliyo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0756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35508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heliyon.2021.e07561]</w:t>
      </w:r>
    </w:p>
    <w:p w14:paraId="3A9FEE24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Faisal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Lutf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el-</w:t>
      </w:r>
      <w:proofErr w:type="spellStart"/>
      <w:r w:rsidRPr="00F21082">
        <w:rPr>
          <w:rFonts w:ascii="Book Antiqua" w:hAnsi="Book Antiqua"/>
        </w:rPr>
        <w:t>Moneim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H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lsharidah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obark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bdellatif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A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le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Rugai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ohany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M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lsharidah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ower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loo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luco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duc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de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abete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Molecul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92072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90/molecules26082348]</w:t>
      </w:r>
    </w:p>
    <w:p w14:paraId="247FA58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A04C8B">
        <w:rPr>
          <w:rFonts w:ascii="Book Antiqua" w:hAnsi="Book Antiqua"/>
          <w:lang w:val="it-IT"/>
        </w:rPr>
        <w:t>33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b/>
          <w:bCs/>
          <w:lang w:val="it-IT"/>
        </w:rPr>
        <w:t>Alzohairy</w:t>
      </w:r>
      <w:r w:rsidR="00D63E89" w:rsidRPr="00A04C8B">
        <w:rPr>
          <w:rFonts w:ascii="Book Antiqua" w:hAnsi="Book Antiqua"/>
          <w:b/>
          <w:bCs/>
          <w:lang w:val="it-IT"/>
        </w:rPr>
        <w:t xml:space="preserve"> </w:t>
      </w:r>
      <w:r w:rsidRPr="00A04C8B">
        <w:rPr>
          <w:rFonts w:ascii="Book Antiqua" w:hAnsi="Book Antiqua"/>
          <w:b/>
          <w:bCs/>
          <w:lang w:val="it-IT"/>
        </w:rPr>
        <w:t>MA</w:t>
      </w:r>
      <w:r w:rsidRPr="00A04C8B">
        <w:rPr>
          <w:rFonts w:ascii="Book Antiqua" w:hAnsi="Book Antiqua"/>
          <w:lang w:val="it-IT"/>
        </w:rPr>
        <w:t>,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Khan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AA,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Alsahli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MA,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Almatroodi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SA,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Rahmani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A04C8B">
        <w:rPr>
          <w:rFonts w:ascii="Book Antiqua" w:hAnsi="Book Antiqua"/>
          <w:lang w:val="it-IT"/>
        </w:rPr>
        <w:t>AH.</w:t>
      </w:r>
      <w:r w:rsidR="00D63E89" w:rsidRPr="00A04C8B">
        <w:rPr>
          <w:rFonts w:ascii="Book Antiqua" w:hAnsi="Book Antiqua"/>
          <w:lang w:val="it-IT"/>
        </w:rPr>
        <w:t xml:space="preserve"> </w:t>
      </w:r>
      <w:r w:rsidRPr="00F21082">
        <w:rPr>
          <w:rFonts w:ascii="Book Antiqua" w:hAnsi="Book Antiqua"/>
        </w:rPr>
        <w:t>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gell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tiv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i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nzo(a)pyrene-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u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ju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roug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gul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flammat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Molecul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07208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90/molecules26113218]</w:t>
      </w:r>
    </w:p>
    <w:p w14:paraId="4FFF278E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Dong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J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a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u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X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eve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paminerg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eurodegener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ttenuat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rf2/AR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thwa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ront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Pharmacol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61559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51948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89/fphar.2020.615598]</w:t>
      </w:r>
    </w:p>
    <w:p w14:paraId="0A9D4CCE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5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Hegazy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A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-Say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brahi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el-Azee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eta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sea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even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rrobor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rf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thwa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omplement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Integr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9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72619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515/jcim-2018-0161]</w:t>
      </w:r>
    </w:p>
    <w:p w14:paraId="4F98229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6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Briga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Odobasic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esta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Begic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lac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i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ddi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oney.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i/>
        </w:rPr>
        <w:t>Eur</w:t>
      </w:r>
      <w:proofErr w:type="spellEnd"/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Food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Res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Techno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9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7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5-25</w:t>
      </w:r>
    </w:p>
    <w:p w14:paraId="1A7518E9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lastRenderedPageBreak/>
        <w:t>3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Rath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B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vanes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lSalh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nji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ing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J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-vit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caveng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ytotox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aly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lac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ummi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one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rmulat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Saudi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io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Sc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8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576-158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73204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sjbs.2020.12.051]</w:t>
      </w:r>
    </w:p>
    <w:p w14:paraId="194972B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Mabrouk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G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oselhy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Zohny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M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Helal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E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m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halif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A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hibi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ethylnitrosoure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(MNU)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cinogene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rall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dminister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one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igell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rai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prague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Dawely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Exp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li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ancer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02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1-34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2385575]</w:t>
      </w:r>
    </w:p>
    <w:p w14:paraId="31C3C38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39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Pasupuleti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VR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ammugam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mes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H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one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y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elly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rehens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view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olog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o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al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nefi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Ox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Longev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7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1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25951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881498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17/1259510]</w:t>
      </w:r>
    </w:p>
    <w:p w14:paraId="3E31107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0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Woźniak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rówczyńsk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Kwaśniewska</w:t>
      </w:r>
      <w:proofErr w:type="spellEnd"/>
      <w:r w:rsidRPr="00F21082">
        <w:rPr>
          <w:rFonts w:ascii="Book Antiqua" w:hAnsi="Book Antiqua"/>
        </w:rPr>
        <w:t>-Sip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Waśkiewicz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owa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Ratajczak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lve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fi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funga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t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yto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u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rythrocyt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Und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Molecul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295762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90/molecules25184266]</w:t>
      </w:r>
    </w:p>
    <w:p w14:paraId="7B50CFA9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El-Al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ab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Dorr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Riach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brahi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Chebl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aly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ou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mpl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llec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o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ffere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gio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ban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</w:rPr>
        <w:t>Journal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of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Apitherapy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and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Natur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4: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</w:rPr>
        <w:t>1-21</w:t>
      </w:r>
      <w:r w:rsidR="00D63E89">
        <w:rPr>
          <w:rFonts w:ascii="Book Antiqua" w:hAnsi="Book Antiqua"/>
        </w:rPr>
        <w:t xml:space="preserve"> </w:t>
      </w:r>
      <w:r w:rsidR="006570B6" w:rsidRPr="00F21082">
        <w:rPr>
          <w:rFonts w:ascii="Book Antiqua" w:hAnsi="Book Antiqua"/>
        </w:rPr>
        <w:t>[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5206/jan.828140</w:t>
      </w:r>
      <w:r w:rsidR="006570B6" w:rsidRPr="00F21082">
        <w:rPr>
          <w:rFonts w:ascii="Book Antiqua" w:hAnsi="Book Antiqua"/>
        </w:rPr>
        <w:t>]</w:t>
      </w:r>
    </w:p>
    <w:p w14:paraId="663B75F6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Zeitoun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Haya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JanbeiH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Elmakhou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alys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si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bane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.</w:t>
      </w:r>
      <w:r w:rsidR="00D63E89">
        <w:rPr>
          <w:rFonts w:ascii="Book Antiqua" w:hAnsi="Book Antiqua"/>
        </w:rPr>
        <w:t xml:space="preserve"> </w:t>
      </w:r>
      <w:r w:rsidR="00DD333A" w:rsidRPr="00F21082">
        <w:rPr>
          <w:rFonts w:ascii="Book Antiqua" w:hAnsi="Book Antiqua"/>
          <w:i/>
        </w:rPr>
        <w:t>Asian</w:t>
      </w:r>
      <w:r w:rsidR="00D63E89">
        <w:rPr>
          <w:rFonts w:ascii="Book Antiqua" w:hAnsi="Book Antiqua"/>
          <w:i/>
        </w:rPr>
        <w:t xml:space="preserve"> </w:t>
      </w:r>
      <w:r w:rsidR="00DD333A"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="00DD333A" w:rsidRPr="00F21082">
        <w:rPr>
          <w:rFonts w:ascii="Book Antiqua" w:hAnsi="Book Antiqua"/>
          <w:i/>
        </w:rPr>
        <w:t>Appl</w:t>
      </w:r>
      <w:r w:rsidR="00D63E89">
        <w:rPr>
          <w:rFonts w:ascii="Book Antiqua" w:hAnsi="Book Antiqua"/>
          <w:i/>
        </w:rPr>
        <w:t xml:space="preserve"> </w:t>
      </w:r>
      <w:r w:rsidR="00DD333A" w:rsidRPr="00F21082">
        <w:rPr>
          <w:rFonts w:ascii="Book Antiqua" w:hAnsi="Book Antiqua"/>
          <w:i/>
        </w:rPr>
        <w:t>Sci</w:t>
      </w:r>
      <w:r w:rsidR="00D63E89">
        <w:rPr>
          <w:rFonts w:ascii="Book Antiqua" w:hAnsi="Book Antiqua"/>
          <w:i/>
        </w:rPr>
        <w:t xml:space="preserve"> </w:t>
      </w:r>
      <w:r w:rsidR="00DD333A" w:rsidRPr="00F21082">
        <w:rPr>
          <w:rFonts w:ascii="Book Antiqua" w:hAnsi="Book Antiqua"/>
          <w:i/>
        </w:rPr>
        <w:t>Technol</w:t>
      </w:r>
      <w:r w:rsidR="00D63E89">
        <w:rPr>
          <w:rFonts w:ascii="Book Antiqua" w:hAnsi="Book Antiqua"/>
        </w:rPr>
        <w:t xml:space="preserve"> </w:t>
      </w:r>
      <w:r w:rsidR="00DD333A" w:rsidRPr="00F21082">
        <w:rPr>
          <w:rFonts w:ascii="Book Antiqua" w:hAnsi="Book Antiqua"/>
        </w:rPr>
        <w:t>2018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9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8735-874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vailab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om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ttp://mail.journalajst.com/analysis-chemical-composition-lebanese-propolis</w:t>
      </w:r>
    </w:p>
    <w:p w14:paraId="12294A0B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3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Alinezhad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H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zim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Zar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Ebrahimzadeh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Eslam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Nabav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F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Nabav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hemoly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tha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lower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ave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em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hyssopus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ficina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ar.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ngustifol</w:t>
      </w:r>
      <w:r w:rsidR="00E3517C" w:rsidRPr="00F21082">
        <w:rPr>
          <w:rFonts w:ascii="Book Antiqua" w:hAnsi="Book Antiqua"/>
        </w:rPr>
        <w:t>ius</w:t>
      </w:r>
      <w:proofErr w:type="spellEnd"/>
      <w:r w:rsidR="00E3517C" w:rsidRPr="00F21082">
        <w:rPr>
          <w:rFonts w:ascii="Book Antiqua" w:hAnsi="Book Antiqua"/>
        </w:rPr>
        <w:t>.</w:t>
      </w:r>
      <w:r w:rsidR="00D63E89">
        <w:rPr>
          <w:rFonts w:ascii="Book Antiqua" w:hAnsi="Book Antiqua"/>
        </w:rPr>
        <w:t xml:space="preserve"> </w:t>
      </w:r>
      <w:r w:rsidR="00E3517C" w:rsidRPr="00F21082">
        <w:rPr>
          <w:rFonts w:ascii="Book Antiqua" w:hAnsi="Book Antiqua"/>
          <w:i/>
        </w:rPr>
        <w:t>Int</w:t>
      </w:r>
      <w:r w:rsidR="00D63E89">
        <w:rPr>
          <w:rFonts w:ascii="Book Antiqua" w:hAnsi="Book Antiqua"/>
          <w:i/>
        </w:rPr>
        <w:t xml:space="preserve"> </w:t>
      </w:r>
      <w:r w:rsidR="00E3517C"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="00E3517C" w:rsidRPr="00F21082">
        <w:rPr>
          <w:rFonts w:ascii="Book Antiqua" w:hAnsi="Book Antiqua"/>
          <w:i/>
        </w:rPr>
        <w:t>Food</w:t>
      </w:r>
      <w:r w:rsidR="00D63E89">
        <w:rPr>
          <w:rFonts w:ascii="Book Antiqua" w:hAnsi="Book Antiqua"/>
          <w:i/>
        </w:rPr>
        <w:t xml:space="preserve"> </w:t>
      </w:r>
      <w:r w:rsidR="00E3517C" w:rsidRPr="00F21082">
        <w:rPr>
          <w:rFonts w:ascii="Book Antiqua" w:hAnsi="Book Antiqua"/>
          <w:i/>
        </w:rPr>
        <w:t>Prop</w:t>
      </w:r>
      <w:r w:rsidR="00D63E89">
        <w:rPr>
          <w:rFonts w:ascii="Book Antiqua" w:hAnsi="Book Antiqua"/>
        </w:rPr>
        <w:t xml:space="preserve"> </w:t>
      </w:r>
      <w:r w:rsidR="00E3517C" w:rsidRPr="00F21082">
        <w:rPr>
          <w:rFonts w:ascii="Book Antiqua" w:hAnsi="Book Antiqua"/>
        </w:rPr>
        <w:t>2013;</w:t>
      </w:r>
      <w:r w:rsidR="00D63E89">
        <w:rPr>
          <w:rFonts w:ascii="Book Antiqua" w:hAnsi="Book Antiqua"/>
        </w:rPr>
        <w:t xml:space="preserve"> </w:t>
      </w:r>
      <w:r w:rsidR="00E3517C" w:rsidRPr="00F21082">
        <w:rPr>
          <w:rFonts w:ascii="Book Antiqua" w:hAnsi="Book Antiqua"/>
          <w:b/>
        </w:rPr>
        <w:t>16</w:t>
      </w:r>
      <w:r w:rsidRPr="00F21082">
        <w:rPr>
          <w:rFonts w:ascii="Book Antiqua" w:hAnsi="Book Antiqua"/>
          <w:b/>
        </w:rPr>
        <w:t>: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</w:rPr>
        <w:t>1169-117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10942912.2011.578319]</w:t>
      </w:r>
    </w:p>
    <w:p w14:paraId="550A3C25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Nin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N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Quisp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iménez-</w:t>
      </w:r>
      <w:proofErr w:type="spellStart"/>
      <w:r w:rsidRPr="00F21082">
        <w:rPr>
          <w:rFonts w:ascii="Book Antiqua" w:hAnsi="Book Antiqua"/>
        </w:rPr>
        <w:t>Aspe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Theoduloz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Giménez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chmeda-Hirschman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fil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olivi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Sci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Agr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6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96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142-215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613836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2/jsfa.7330]</w:t>
      </w:r>
    </w:p>
    <w:p w14:paraId="04B2417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lastRenderedPageBreak/>
        <w:t>45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Asem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ul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Gapa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bd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Hapit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m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A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rrel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twe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ot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lavonoi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nte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i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alaysia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ingl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.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proofErr w:type="spellStart"/>
      <w:r w:rsidRPr="00F21082">
        <w:rPr>
          <w:rFonts w:ascii="Book Antiqua" w:hAnsi="Book Antiqua"/>
          <w:i/>
        </w:rPr>
        <w:t>Apic</w:t>
      </w:r>
      <w:proofErr w:type="spellEnd"/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Res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  <w:b/>
        </w:rPr>
        <w:t>59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437-44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80/00218839.2019.1684050]</w:t>
      </w:r>
    </w:p>
    <w:p w14:paraId="45864CE5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fsar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T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zak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h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R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awash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lmajwal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habi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q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U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alu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-hemoly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ario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lve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acia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hydaspic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rk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er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r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BMC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ompleme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Altern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6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16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5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747362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86/s12906-016-1240-8]</w:t>
      </w:r>
    </w:p>
    <w:p w14:paraId="4C40BECA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7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Hossen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J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z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oret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vestigation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tenti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non-phe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F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pproach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ol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ode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7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7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01442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s00894-021-04795-0]</w:t>
      </w:r>
    </w:p>
    <w:p w14:paraId="6AE41DCD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Pichai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N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urairaj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platele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hemoly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ydroetha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non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uricata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leavesa</w:t>
      </w:r>
      <w:proofErr w:type="spellEnd"/>
      <w:r w:rsidRPr="00F21082">
        <w:rPr>
          <w:rFonts w:ascii="Book Antiqua" w:hAnsi="Book Antiqua"/>
        </w:rPr>
        <w:t>.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Int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Pharm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Sci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11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5125-512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3040/IJPSR.0975-8232.11(10).5125-28]</w:t>
      </w:r>
    </w:p>
    <w:p w14:paraId="4C583A2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4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Mendes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L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eita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aptist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valh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ar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hemoly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caveng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awber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r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(Arbut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uned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.)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ea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uit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hem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Toxicol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9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285-229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170332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fct.2011.06.028]</w:t>
      </w:r>
    </w:p>
    <w:p w14:paraId="6FBCE886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Zhao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a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he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ompound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thanol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xtra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o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ev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ultivar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chines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ujube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</w:rPr>
        <w:t>Food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Sci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Hum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Wellness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</w:rPr>
        <w:t>2014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3: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</w:rPr>
        <w:t>183-19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fshw.2014.12.005]</w:t>
      </w:r>
    </w:p>
    <w:p w14:paraId="3D31598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Aman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Moi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molysi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</w:rPr>
        <w:t>Int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Sci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2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2:</w:t>
      </w:r>
      <w:r w:rsidR="00D63E89">
        <w:rPr>
          <w:rFonts w:ascii="Book Antiqua" w:hAnsi="Book Antiqua"/>
          <w:b/>
        </w:rPr>
        <w:t xml:space="preserve"> </w:t>
      </w:r>
      <w:r w:rsidRPr="00F21082">
        <w:rPr>
          <w:rFonts w:ascii="Book Antiqua" w:hAnsi="Book Antiqua"/>
        </w:rPr>
        <w:t>28-3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5373/22778179/APR2013/108]</w:t>
      </w:r>
    </w:p>
    <w:p w14:paraId="2943C1B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2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Ebrahimzadeh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A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Nabav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F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Nabav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M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Eslam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hemolyt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lium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paradoxum</w:t>
      </w:r>
      <w:proofErr w:type="spellEnd"/>
      <w:r w:rsidRPr="00F21082">
        <w:rPr>
          <w:rFonts w:ascii="Book Antiqua" w:hAnsi="Book Antiqua"/>
        </w:rPr>
        <w:t>.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Cent</w:t>
      </w:r>
      <w:r w:rsidR="00D63E89">
        <w:rPr>
          <w:rFonts w:ascii="Book Antiqua" w:hAnsi="Book Antiqua"/>
          <w:i/>
        </w:rPr>
        <w:t xml:space="preserve"> </w:t>
      </w:r>
      <w:proofErr w:type="spellStart"/>
      <w:r w:rsidRPr="00F21082">
        <w:rPr>
          <w:rFonts w:ascii="Book Antiqua" w:hAnsi="Book Antiqua"/>
          <w:i/>
        </w:rPr>
        <w:t>Eur</w:t>
      </w:r>
      <w:proofErr w:type="spellEnd"/>
      <w:r w:rsidR="00D63E89">
        <w:rPr>
          <w:rFonts w:ascii="Book Antiqua" w:hAnsi="Book Antiqua"/>
          <w:i/>
        </w:rPr>
        <w:t xml:space="preserve"> </w:t>
      </w:r>
      <w:r w:rsidR="003122A4"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="003122A4" w:rsidRPr="00F21082">
        <w:rPr>
          <w:rFonts w:ascii="Book Antiqua" w:hAnsi="Book Antiqua"/>
          <w:i/>
        </w:rPr>
        <w:t>Biol</w:t>
      </w:r>
      <w:r w:rsidR="00D63E89">
        <w:rPr>
          <w:rFonts w:ascii="Book Antiqua" w:hAnsi="Book Antiqua"/>
        </w:rPr>
        <w:t xml:space="preserve"> </w:t>
      </w:r>
      <w:r w:rsidR="003122A4" w:rsidRPr="00F21082">
        <w:rPr>
          <w:rFonts w:ascii="Book Antiqua" w:hAnsi="Book Antiqua"/>
        </w:rPr>
        <w:t>2010;</w:t>
      </w:r>
      <w:r w:rsidR="00D63E89">
        <w:rPr>
          <w:rFonts w:ascii="Book Antiqua" w:hAnsi="Book Antiqua"/>
        </w:rPr>
        <w:t xml:space="preserve"> </w:t>
      </w:r>
      <w:r w:rsidR="003122A4" w:rsidRPr="00F21082">
        <w:rPr>
          <w:rFonts w:ascii="Book Antiqua" w:hAnsi="Book Antiqua"/>
          <w:b/>
        </w:rPr>
        <w:t>5:</w:t>
      </w:r>
      <w:r w:rsidR="00D63E89">
        <w:rPr>
          <w:rFonts w:ascii="Book Antiqua" w:hAnsi="Book Antiqua"/>
        </w:rPr>
        <w:t xml:space="preserve"> </w:t>
      </w:r>
      <w:r w:rsidR="003122A4" w:rsidRPr="00F21082">
        <w:rPr>
          <w:rFonts w:ascii="Book Antiqua" w:hAnsi="Book Antiqua"/>
        </w:rPr>
        <w:t>338-345</w:t>
      </w:r>
      <w:r w:rsidR="00D63E89">
        <w:rPr>
          <w:rFonts w:ascii="Book Antiqua" w:hAnsi="Book Antiqua"/>
        </w:rPr>
        <w:t xml:space="preserve"> </w:t>
      </w:r>
      <w:r w:rsidR="003122A4" w:rsidRPr="00F21082">
        <w:rPr>
          <w:rFonts w:ascii="Book Antiqua" w:hAnsi="Book Antiqua"/>
        </w:rPr>
        <w:t>[DOI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2478/s11535-010-0013-5]</w:t>
      </w:r>
    </w:p>
    <w:p w14:paraId="276C76F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3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Weber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teinl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Golombek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n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chlensak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ende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P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vci-Adal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lood-Contacti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omaterials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t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valua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mocompatibilit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ront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Bioeng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Biotechnol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8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6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9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06209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389/fbioe.2018.00099]</w:t>
      </w:r>
    </w:p>
    <w:p w14:paraId="071D56AD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lastRenderedPageBreak/>
        <w:t>54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Shubharani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ivaram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ishor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-vitr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ytotoxicit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india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ine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</w:rPr>
        <w:t>Int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J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Pharma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Bio</w:t>
      </w:r>
      <w:r w:rsidR="00D63E89">
        <w:rPr>
          <w:rFonts w:ascii="Book Antiqua" w:hAnsi="Book Antiqua"/>
          <w:i/>
        </w:rPr>
        <w:t xml:space="preserve"> </w:t>
      </w:r>
      <w:r w:rsidRPr="00F21082">
        <w:rPr>
          <w:rFonts w:ascii="Book Antiqua" w:hAnsi="Book Antiqua"/>
          <w:i/>
        </w:rPr>
        <w:t>Sc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4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</w:rPr>
        <w:t>5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698-706</w:t>
      </w:r>
    </w:p>
    <w:p w14:paraId="0B92D60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5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Campos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JF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nto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UP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cha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Pdos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Damião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J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Balestier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B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dos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redes-</w:t>
      </w:r>
      <w:proofErr w:type="spellStart"/>
      <w:r w:rsidRPr="00F21082">
        <w:rPr>
          <w:rFonts w:ascii="Book Antiqua" w:hAnsi="Book Antiqua"/>
        </w:rPr>
        <w:t>Gamero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J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Estevinho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e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Picol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uz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anto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L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microbia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-Inflammatory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ytotoxic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om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ingl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ee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Tetragonisca</w:t>
      </w:r>
      <w:proofErr w:type="spellEnd"/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fiebrigi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(</w:t>
      </w:r>
      <w:proofErr w:type="spellStart"/>
      <w:r w:rsidRPr="00F21082">
        <w:rPr>
          <w:rFonts w:ascii="Book Antiqua" w:hAnsi="Book Antiqua"/>
        </w:rPr>
        <w:t>Jataí</w:t>
      </w:r>
      <w:proofErr w:type="spellEnd"/>
      <w:r w:rsidRPr="00F21082">
        <w:rPr>
          <w:rFonts w:ascii="Book Antiqua" w:hAnsi="Book Antiqua"/>
        </w:rPr>
        <w:t>)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Ev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Bas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omplemen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Alternat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5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15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9618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618551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15/296186]</w:t>
      </w:r>
    </w:p>
    <w:p w14:paraId="1B28D62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6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Liou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GY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or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ac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yge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pec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ree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Radic</w:t>
      </w:r>
      <w:proofErr w:type="spellEnd"/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R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4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479-49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37055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3109/10715761003667554]</w:t>
      </w:r>
    </w:p>
    <w:p w14:paraId="08AD792F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7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Zahra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KF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Lefter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li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Abdellah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C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Trus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Ciobica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Timoft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volvemen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atu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athology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ub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ew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Ox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Longev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2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9965916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39483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21/9965916]</w:t>
      </w:r>
    </w:p>
    <w:p w14:paraId="020EA4B8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Shan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W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Zho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W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Swanlund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Oberley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D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stat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pitz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R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Dornfeld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J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rishn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Gius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xidativ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tres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olog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erapy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uman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ess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2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01-33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07/978-1-61779-397-4_15]</w:t>
      </w:r>
    </w:p>
    <w:p w14:paraId="06D1D381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5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Merlin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JPJ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Rupasingh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PV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Dellair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urph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K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ol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ietary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oxidan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53-Mediat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hemopreven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umo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uppression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Oxi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Me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ell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Longev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021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992432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4257824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155/2021/9924328]</w:t>
      </w:r>
    </w:p>
    <w:p w14:paraId="3AABB93C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60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Valente</w:t>
      </w:r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MJ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altaz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F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enriqu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Estevinho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L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rvalho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Biologic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ctivitie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ortugues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polis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protec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gainst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fre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adical-induce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rythrocyt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amage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hibitio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u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rena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growth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i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vitro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Food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hem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Toxicol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11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49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86-92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934479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016/j.fct.2010.10.001]</w:t>
      </w:r>
    </w:p>
    <w:p w14:paraId="68EDF433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hAnsi="Book Antiqua"/>
        </w:rPr>
        <w:t>61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  <w:b/>
          <w:bCs/>
        </w:rPr>
        <w:t>Gomathinayagam</w:t>
      </w:r>
      <w:proofErr w:type="spellEnd"/>
      <w:r w:rsidR="00D63E89">
        <w:rPr>
          <w:rFonts w:ascii="Book Antiqua" w:hAnsi="Book Antiqua"/>
          <w:b/>
          <w:bCs/>
        </w:rPr>
        <w:t xml:space="preserve"> </w:t>
      </w:r>
      <w:r w:rsidRPr="00F21082">
        <w:rPr>
          <w:rFonts w:ascii="Book Antiqua" w:hAnsi="Book Antiqua"/>
          <w:b/>
          <w:bCs/>
        </w:rPr>
        <w:t>R</w:t>
      </w:r>
      <w:r w:rsidRPr="00F21082">
        <w:rPr>
          <w:rFonts w:ascii="Book Antiqua" w:hAnsi="Book Antiqua"/>
        </w:rPr>
        <w:t>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Ha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H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Jayaraman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,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Song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YS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Isidoro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,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Dhanasekaran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N.</w:t>
      </w:r>
      <w:r w:rsidR="00D63E89">
        <w:rPr>
          <w:rFonts w:ascii="Book Antiqua" w:hAnsi="Book Antiqua"/>
        </w:rPr>
        <w:t xml:space="preserve"> </w:t>
      </w:r>
      <w:proofErr w:type="spellStart"/>
      <w:r w:rsidRPr="00F21082">
        <w:rPr>
          <w:rFonts w:ascii="Book Antiqua" w:hAnsi="Book Antiqua"/>
        </w:rPr>
        <w:t>Chemopreventive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ticance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Effects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of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hymoquinone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Cellul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and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Molecular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Targets.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i/>
          <w:iCs/>
        </w:rPr>
        <w:t>J</w:t>
      </w:r>
      <w:r w:rsidR="00D63E89">
        <w:rPr>
          <w:rFonts w:ascii="Book Antiqua" w:hAnsi="Book Antiqua"/>
          <w:i/>
          <w:iCs/>
        </w:rPr>
        <w:t xml:space="preserve"> </w:t>
      </w:r>
      <w:r w:rsidRPr="00F21082">
        <w:rPr>
          <w:rFonts w:ascii="Book Antiqua" w:hAnsi="Book Antiqua"/>
          <w:i/>
          <w:iCs/>
        </w:rPr>
        <w:t>Cancer</w:t>
      </w:r>
      <w:r w:rsidR="00D63E89">
        <w:rPr>
          <w:rFonts w:ascii="Book Antiqua" w:hAnsi="Book Antiqua"/>
          <w:i/>
          <w:iCs/>
        </w:rPr>
        <w:t xml:space="preserve"> </w:t>
      </w:r>
      <w:proofErr w:type="spellStart"/>
      <w:r w:rsidRPr="00F21082">
        <w:rPr>
          <w:rFonts w:ascii="Book Antiqua" w:hAnsi="Book Antiqua"/>
          <w:i/>
          <w:iCs/>
        </w:rPr>
        <w:t>Prev</w:t>
      </w:r>
      <w:proofErr w:type="spellEnd"/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2020;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  <w:b/>
          <w:bCs/>
        </w:rPr>
        <w:t>25</w:t>
      </w:r>
      <w:r w:rsidRPr="00F21082">
        <w:rPr>
          <w:rFonts w:ascii="Book Antiqua" w:hAnsi="Book Antiqua"/>
        </w:rPr>
        <w:t>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36-151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[PMID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33033708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DOI:</w:t>
      </w:r>
      <w:r w:rsidR="00D63E89">
        <w:rPr>
          <w:rFonts w:ascii="Book Antiqua" w:hAnsi="Book Antiqua"/>
        </w:rPr>
        <w:t xml:space="preserve"> </w:t>
      </w:r>
      <w:r w:rsidRPr="00F21082">
        <w:rPr>
          <w:rFonts w:ascii="Book Antiqua" w:hAnsi="Book Antiqua"/>
        </w:rPr>
        <w:t>10.15430/JCP.2020.25.3.136]</w:t>
      </w:r>
    </w:p>
    <w:p w14:paraId="0BBE290A" w14:textId="77777777" w:rsidR="008D664B" w:rsidRPr="00F21082" w:rsidRDefault="008D664B" w:rsidP="00F21082">
      <w:pPr>
        <w:spacing w:line="360" w:lineRule="auto"/>
        <w:jc w:val="both"/>
        <w:rPr>
          <w:rFonts w:ascii="Book Antiqua" w:hAnsi="Book Antiqua"/>
        </w:rPr>
      </w:pPr>
    </w:p>
    <w:p w14:paraId="1939165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Footnotes</w:t>
      </w:r>
    </w:p>
    <w:p w14:paraId="3E19BEF3" w14:textId="15EB0C23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lastRenderedPageBreak/>
        <w:t>Institutional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review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board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statement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="002127A1">
        <w:rPr>
          <w:rFonts w:ascii="Book Antiqua" w:eastAsia="Book Antiqua" w:hAnsi="Book Antiqua" w:cs="Book Antiqua"/>
        </w:rPr>
        <w:t>T</w:t>
      </w:r>
      <w:r w:rsidR="00B13A69" w:rsidRPr="00F21082">
        <w:rPr>
          <w:rFonts w:ascii="Book Antiqua" w:eastAsia="Book Antiqua" w:hAnsi="Book Antiqua" w:cs="Book Antiqua"/>
        </w:rPr>
        <w:t>here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was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no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need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to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provide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an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Institutional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Review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Board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Approval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Form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or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Document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since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no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human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or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animal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subjects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were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involved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in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this</w:t>
      </w:r>
      <w:r w:rsidR="00D63E89">
        <w:rPr>
          <w:rFonts w:ascii="Book Antiqua" w:eastAsia="Book Antiqua" w:hAnsi="Book Antiqua" w:cs="Book Antiqua"/>
        </w:rPr>
        <w:t xml:space="preserve"> </w:t>
      </w:r>
      <w:r w:rsidR="00B13A69" w:rsidRPr="00F21082">
        <w:rPr>
          <w:rFonts w:ascii="Book Antiqua" w:eastAsia="Book Antiqua" w:hAnsi="Book Antiqua" w:cs="Book Antiqua"/>
        </w:rPr>
        <w:t>study.</w:t>
      </w:r>
    </w:p>
    <w:p w14:paraId="7CBF397B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F0D0F48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Conflict-of-interest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statement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="009A36CF" w:rsidRPr="00F21082">
        <w:rPr>
          <w:rFonts w:ascii="Book Antiqua" w:eastAsia="Book Antiqua" w:hAnsi="Book Antiqua" w:cs="Book Antiqua"/>
          <w:bCs/>
        </w:rPr>
        <w:t>All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="009A36CF" w:rsidRPr="00F21082">
        <w:rPr>
          <w:rFonts w:ascii="Book Antiqua" w:eastAsia="Book Antiqua" w:hAnsi="Book Antiqua" w:cs="Book Antiqua"/>
          <w:color w:val="0D0D0D"/>
        </w:rPr>
        <w:t>t</w:t>
      </w:r>
      <w:r w:rsidRPr="00F21082">
        <w:rPr>
          <w:rFonts w:ascii="Book Antiqua" w:eastAsia="Book Antiqua" w:hAnsi="Book Antiqua" w:cs="Book Antiqua"/>
          <w:color w:val="0D0D0D"/>
        </w:rPr>
        <w:t>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uthor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ecl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n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flic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terest.</w:t>
      </w:r>
    </w:p>
    <w:p w14:paraId="431010B4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5A5D912C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Data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sharing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statement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No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ddition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ata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vailable.</w:t>
      </w:r>
      <w:r w:rsidR="00D63E89">
        <w:rPr>
          <w:rFonts w:ascii="Book Antiqua" w:eastAsia="Book Antiqua" w:hAnsi="Book Antiqua" w:cs="Book Antiqua"/>
        </w:rPr>
        <w:t xml:space="preserve"> </w:t>
      </w:r>
    </w:p>
    <w:p w14:paraId="52971F46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A97958D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ARRIVE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guidelines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statement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uthor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a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a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R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guidelines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anuscrip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a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epar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vis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cording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o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R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guidelines.</w:t>
      </w:r>
    </w:p>
    <w:p w14:paraId="745102E2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2E88EF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Open-Access: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Th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ticl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pen-acces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ticl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a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a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elec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n-hou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dito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ull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eer-review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xtern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viewers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istribu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cordanc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it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reat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mon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ttribution</w:t>
      </w:r>
      <w:r w:rsidR="00D63E89">
        <w:rPr>
          <w:rFonts w:ascii="Book Antiqua" w:eastAsia="Book Antiqua" w:hAnsi="Book Antiqua" w:cs="Book Antiqua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</w:rPr>
        <w:t>NonCommercial</w:t>
      </w:r>
      <w:proofErr w:type="spellEnd"/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C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Y-N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4.0)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license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hic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ermi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ther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o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istribute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mix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dapt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uil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upo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ork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non-commercially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licen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i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erivat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ork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iffere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erms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vid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rigin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ork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perl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i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us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non-commercial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ee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ttps://creativecommons.org/Licenses/by-nc/4.0/</w:t>
      </w:r>
    </w:p>
    <w:p w14:paraId="0EC06A54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6BBC38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Provenanc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and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peer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review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Unsolici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ticle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xternall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e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viewed.</w:t>
      </w:r>
    </w:p>
    <w:p w14:paraId="6C48CF8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Peer-review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model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Singl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lind</w:t>
      </w:r>
    </w:p>
    <w:p w14:paraId="404F7FA9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44E140A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Peer-review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started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Decembe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28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2022</w:t>
      </w:r>
    </w:p>
    <w:p w14:paraId="1079FA5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First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decision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Marc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15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2023</w:t>
      </w:r>
    </w:p>
    <w:p w14:paraId="3286CEBA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Articl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in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press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78B58298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665FF6EE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Specialty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type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Oncology</w:t>
      </w:r>
      <w:r w:rsidR="00D63E89">
        <w:rPr>
          <w:rFonts w:ascii="Book Antiqua" w:eastAsia="Book Antiqua" w:hAnsi="Book Antiqua" w:cs="Book Antiqua"/>
        </w:rPr>
        <w:t xml:space="preserve"> </w:t>
      </w:r>
    </w:p>
    <w:p w14:paraId="0A90F01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Country/Territory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of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origin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Lebanon</w:t>
      </w:r>
    </w:p>
    <w:p w14:paraId="75575DD8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t>Peer-review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report’s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scientific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quality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33B8303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</w:rPr>
        <w:t>Grad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Excellent)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0</w:t>
      </w:r>
    </w:p>
    <w:p w14:paraId="3C1E747D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</w:rPr>
        <w:lastRenderedPageBreak/>
        <w:t>Grad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Ver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good)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</w:t>
      </w:r>
    </w:p>
    <w:p w14:paraId="7767B653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</w:rPr>
        <w:t>Grad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Good)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0</w:t>
      </w:r>
    </w:p>
    <w:p w14:paraId="60CA82F7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</w:rPr>
        <w:t>Grad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Fair)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</w:t>
      </w:r>
    </w:p>
    <w:p w14:paraId="540F1E76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</w:rPr>
        <w:t>Grad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Poor)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0</w:t>
      </w:r>
    </w:p>
    <w:p w14:paraId="631081D0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0B50E67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  <w:sectPr w:rsidR="00A77B3E" w:rsidRPr="00F21082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21082">
        <w:rPr>
          <w:rFonts w:ascii="Book Antiqua" w:eastAsia="Book Antiqua" w:hAnsi="Book Antiqua" w:cs="Book Antiqua"/>
          <w:b/>
          <w:color w:val="000000"/>
        </w:rPr>
        <w:t>P-Reviewer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</w:rPr>
        <w:t>Che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H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aiwan;</w:t>
      </w:r>
      <w:r w:rsidR="00D63E89">
        <w:rPr>
          <w:rFonts w:ascii="Book Antiqua" w:eastAsia="Book Antiqua" w:hAnsi="Book Antiqua" w:cs="Book Antiqua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</w:rPr>
        <w:t>Selamoglu</w:t>
      </w:r>
      <w:proofErr w:type="spellEnd"/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Z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urkey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S-Editor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D12951" w:rsidRPr="00F21082">
        <w:rPr>
          <w:rFonts w:ascii="Book Antiqua" w:eastAsia="Book Antiqua" w:hAnsi="Book Antiqua" w:cs="Book Antiqua"/>
          <w:color w:val="000000"/>
        </w:rPr>
        <w:t>Liu</w:t>
      </w:r>
      <w:r w:rsidR="00D63E89">
        <w:rPr>
          <w:rFonts w:ascii="Book Antiqua" w:eastAsia="Book Antiqua" w:hAnsi="Book Antiqua" w:cs="Book Antiqua"/>
          <w:color w:val="000000"/>
        </w:rPr>
        <w:t xml:space="preserve"> </w:t>
      </w:r>
      <w:r w:rsidR="00D12951" w:rsidRPr="00F21082">
        <w:rPr>
          <w:rFonts w:ascii="Book Antiqua" w:eastAsia="Book Antiqua" w:hAnsi="Book Antiqua" w:cs="Book Antiqua"/>
          <w:color w:val="000000"/>
        </w:rPr>
        <w:t>JH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L-Editor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A6458" w:rsidRPr="00F21082">
        <w:rPr>
          <w:rFonts w:ascii="Book Antiqua" w:eastAsia="Book Antiqua" w:hAnsi="Book Antiqua" w:cs="Book Antiqua"/>
          <w:color w:val="000000"/>
        </w:rPr>
        <w:t>A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P-Editor: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39A5941B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D63E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F21082">
        <w:rPr>
          <w:rFonts w:ascii="Book Antiqua" w:eastAsia="Book Antiqua" w:hAnsi="Book Antiqua" w:cs="Book Antiqua"/>
          <w:b/>
          <w:color w:val="000000"/>
        </w:rPr>
        <w:t>Legends</w:t>
      </w:r>
    </w:p>
    <w:p w14:paraId="202FB0D8" w14:textId="77777777" w:rsidR="004C14FC" w:rsidRPr="00F21082" w:rsidRDefault="008724FE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D0D0D"/>
        </w:rPr>
      </w:pPr>
      <w:r w:rsidRPr="00F21082">
        <w:rPr>
          <w:rFonts w:ascii="Book Antiqua" w:hAnsi="Book Antiqua"/>
          <w:noProof/>
          <w:lang w:eastAsia="zh-CN"/>
        </w:rPr>
        <w:drawing>
          <wp:inline distT="0" distB="0" distL="0" distR="0" wp14:anchorId="7C524313" wp14:editId="7AE4339F">
            <wp:extent cx="5943600" cy="19532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00A8F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D0D0D"/>
        </w:rPr>
        <w:t>Figur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676A4B" w:rsidRPr="00F21082">
        <w:rPr>
          <w:rFonts w:ascii="Book Antiqua" w:eastAsia="Book Antiqua" w:hAnsi="Book Antiqua" w:cs="Book Antiqua"/>
          <w:b/>
          <w:bCs/>
          <w:color w:val="0D0D0D"/>
        </w:rPr>
        <w:t>2,2-diphenyl-1-picrylhydrazy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fre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radica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scavenging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ctivity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methano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propolis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lon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r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in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combination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with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Thymoquinone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: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454D1A" w:rsidRPr="00F21082">
        <w:rPr>
          <w:rFonts w:ascii="Book Antiqua" w:eastAsia="Book Antiqua" w:hAnsi="Book Antiqua" w:cs="Book Antiqua"/>
          <w:color w:val="000000"/>
        </w:rPr>
        <w:t>2,2-diphenyl-1-picrylhydrazy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454D1A" w:rsidRPr="00F21082">
        <w:rPr>
          <w:rFonts w:ascii="Book Antiqua" w:eastAsia="Book Antiqua" w:hAnsi="Book Antiqua" w:cs="Book Antiqua"/>
          <w:color w:val="0D0D0D"/>
        </w:rPr>
        <w:t>(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454D1A" w:rsidRPr="00F21082">
        <w:rPr>
          <w:rFonts w:ascii="Book Antiqua" w:eastAsia="Book Antiqua" w:hAnsi="Book Antiqua" w:cs="Book Antiqua"/>
          <w:color w:val="0D0D0D"/>
        </w:rPr>
        <w:t>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e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dic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caveng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tiv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MPE-R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MPE-D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20-10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lone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: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e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adica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caveng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ctiv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B22F7D"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B22F7D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B22F7D" w:rsidRPr="00F21082">
        <w:rPr>
          <w:rFonts w:ascii="Book Antiqua" w:eastAsia="Book Antiqua" w:hAnsi="Book Antiqua" w:cs="Book Antiqua"/>
          <w:color w:val="0D0D0D"/>
        </w:rPr>
        <w:t>MPE-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B22F7D"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B22F7D" w:rsidRPr="00F21082">
        <w:rPr>
          <w:rFonts w:ascii="Book Antiqua" w:eastAsia="Book Antiqua" w:hAnsi="Book Antiqua" w:cs="Book Antiqua"/>
          <w:color w:val="0D0D0D"/>
        </w:rPr>
        <w:t>MPE-</w:t>
      </w:r>
      <w:r w:rsidRPr="00F21082">
        <w:rPr>
          <w:rFonts w:ascii="Book Antiqua" w:eastAsia="Book Antiqua" w:hAnsi="Book Antiqua" w:cs="Book Antiqua"/>
          <w:color w:val="0D0D0D"/>
        </w:rPr>
        <w:t>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10-5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bin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ymoquin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TQ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12.5-10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)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ampl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ix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bsorbanc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ixtu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asur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fte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3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in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res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centa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PP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centa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h</w:t>
      </w:r>
      <w:r w:rsidR="00F25B0B" w:rsidRPr="00F21082">
        <w:rPr>
          <w:rFonts w:ascii="Book Antiqua" w:eastAsia="Book Antiqua" w:hAnsi="Book Antiqua" w:cs="Book Antiqua"/>
          <w:color w:val="0D0D0D"/>
        </w:rPr>
        <w:t>ibi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F25B0B" w:rsidRPr="00F21082">
        <w:rPr>
          <w:rFonts w:ascii="Book Antiqua" w:eastAsia="Book Antiqua" w:hAnsi="Book Antiqua" w:cs="Book Antiqua"/>
          <w:color w:val="0D0D0D"/>
        </w:rPr>
        <w:t>rela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F25B0B"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F25B0B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F25B0B" w:rsidRPr="00F21082">
        <w:rPr>
          <w:rFonts w:ascii="Book Antiqua" w:eastAsia="Book Antiqua" w:hAnsi="Book Antiqua" w:cs="Book Antiqua"/>
          <w:color w:val="0D0D0D"/>
        </w:rPr>
        <w:t>control</w:t>
      </w:r>
      <w:r w:rsidRPr="00F21082">
        <w:rPr>
          <w:rFonts w:ascii="Book Antiqua" w:eastAsia="Book Antiqua" w:hAnsi="Book Antiqua" w:cs="Book Antiqua"/>
          <w:color w:val="0D0D0D"/>
        </w:rPr>
        <w:t>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presen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an</w:t>
      </w:r>
      <w:r w:rsidR="00D63E89">
        <w:rPr>
          <w:rFonts w:ascii="Book Antiqua" w:eastAsia="Book Antiqua" w:hAnsi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±</w:t>
      </w:r>
      <w:r w:rsidR="00D63E89">
        <w:rPr>
          <w:rFonts w:ascii="Book Antiqua" w:eastAsia="Book Antiqua" w:hAnsi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=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2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eriment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  <w:vertAlign w:val="superscript"/>
        </w:rPr>
        <w:t>a</w:t>
      </w:r>
      <w:r w:rsidRPr="00F21082">
        <w:rPr>
          <w:rFonts w:ascii="Book Antiqua" w:eastAsia="Book Antiqua" w:hAnsi="Book Antiqua" w:cs="Book Antiqua"/>
          <w:i/>
          <w:color w:val="0D0D0D"/>
        </w:rPr>
        <w:t>P</w:t>
      </w:r>
      <w:proofErr w:type="spellEnd"/>
      <w:r w:rsidRPr="00F21082">
        <w:rPr>
          <w:rFonts w:eastAsia="Book Antiqua"/>
          <w:color w:val="0D0D0D"/>
        </w:rPr>
        <w:t> </w:t>
      </w:r>
      <w:r w:rsidRPr="00F21082">
        <w:rPr>
          <w:rFonts w:ascii="Book Antiqua" w:eastAsia="Book Antiqua" w:hAnsi="Book Antiqua" w:cs="Book Antiqua"/>
          <w:color w:val="0D0D0D"/>
        </w:rPr>
        <w:t>&lt;</w:t>
      </w:r>
      <w:r w:rsidRPr="00F21082">
        <w:rPr>
          <w:rFonts w:eastAsia="Book Antiqua"/>
          <w:color w:val="0D0D0D"/>
        </w:rPr>
        <w:t> </w:t>
      </w:r>
      <w:r w:rsidRPr="00F21082">
        <w:rPr>
          <w:rFonts w:ascii="Book Antiqua" w:eastAsia="Book Antiqua" w:hAnsi="Book Antiqua" w:cs="Book Antiqua"/>
          <w:color w:val="0D0D0D"/>
        </w:rPr>
        <w:t>0.0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  <w:vertAlign w:val="superscript"/>
        </w:rPr>
        <w:t>b</w:t>
      </w:r>
      <w:r w:rsidRPr="00F21082">
        <w:rPr>
          <w:rFonts w:ascii="Book Antiqua" w:eastAsia="Book Antiqua" w:hAnsi="Book Antiqua" w:cs="Book Antiqua"/>
          <w:i/>
          <w:color w:val="0D0D0D"/>
        </w:rPr>
        <w:t>P</w:t>
      </w:r>
      <w:proofErr w:type="spellEnd"/>
      <w:r w:rsidRPr="00F21082">
        <w:rPr>
          <w:rFonts w:eastAsia="Book Antiqua"/>
          <w:color w:val="0D0D0D"/>
        </w:rPr>
        <w:t> </w:t>
      </w:r>
      <w:r w:rsidRPr="00F21082">
        <w:rPr>
          <w:rFonts w:ascii="Book Antiqua" w:eastAsia="Book Antiqua" w:hAnsi="Book Antiqua" w:cs="Book Antiqua"/>
          <w:color w:val="0D0D0D"/>
        </w:rPr>
        <w:t>&lt;</w:t>
      </w:r>
      <w:r w:rsidRPr="00F21082">
        <w:rPr>
          <w:rFonts w:eastAsia="Book Antiqua"/>
          <w:color w:val="0D0D0D"/>
        </w:rPr>
        <w:t> </w:t>
      </w:r>
      <w:r w:rsidRPr="00F21082">
        <w:rPr>
          <w:rFonts w:ascii="Book Antiqua" w:eastAsia="Book Antiqua" w:hAnsi="Book Antiqua" w:cs="Book Antiqua"/>
          <w:color w:val="0D0D0D"/>
        </w:rPr>
        <w:t>0.0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ignificantl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iffer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tr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us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wo-tail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tudent'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t</w:t>
      </w:r>
      <w:r w:rsidRPr="00F21082">
        <w:rPr>
          <w:rFonts w:ascii="Book Antiqua" w:eastAsia="Book Antiqua" w:hAnsi="Book Antiqua" w:cs="Book Antiqua"/>
          <w:color w:val="0D0D0D"/>
        </w:rPr>
        <w:t>-test.</w:t>
      </w:r>
    </w:p>
    <w:p w14:paraId="76C203B6" w14:textId="77777777" w:rsidR="00AE33CE" w:rsidRPr="00F21082" w:rsidRDefault="00EB6E2C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D0D0D"/>
        </w:rPr>
      </w:pPr>
      <w:r w:rsidRPr="00F21082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1F9D678E" wp14:editId="749A71BF">
            <wp:extent cx="5315008" cy="33718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9977" cy="3375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54F50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D0D0D"/>
        </w:rPr>
        <w:t>Figur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2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color w:val="0D0D0D"/>
        </w:rPr>
        <w:t>In</w:t>
      </w:r>
      <w:r w:rsidR="00D63E89">
        <w:rPr>
          <w:rFonts w:ascii="Book Antiqua" w:eastAsia="Book Antiqua" w:hAnsi="Book Antiqua" w:cs="Book Antiqua"/>
          <w:b/>
          <w:bCs/>
          <w:i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  <w:color w:val="0D0D0D"/>
        </w:rPr>
        <w:t>vit</w:t>
      </w:r>
      <w:r w:rsidR="002D0F1A" w:rsidRPr="00F21082">
        <w:rPr>
          <w:rFonts w:ascii="Book Antiqua" w:eastAsia="Book Antiqua" w:hAnsi="Book Antiqua" w:cs="Book Antiqua"/>
          <w:b/>
          <w:bCs/>
          <w:i/>
          <w:color w:val="0D0D0D"/>
        </w:rPr>
        <w:t>ro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2D0F1A" w:rsidRPr="00F21082">
        <w:rPr>
          <w:rFonts w:ascii="Book Antiqua" w:eastAsia="Book Antiqua" w:hAnsi="Book Antiqua" w:cs="Book Antiqua"/>
          <w:b/>
          <w:bCs/>
          <w:color w:val="0D0D0D"/>
        </w:rPr>
        <w:t>antihemolytic/cytoprotectiv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ctivity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each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Thymoquinon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methano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propolis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extrac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from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D0D0D"/>
        </w:rPr>
        <w:t>Rashaya</w:t>
      </w:r>
      <w:proofErr w:type="spellEnd"/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D0D0D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gains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H</w:t>
      </w:r>
      <w:r w:rsidRPr="00F21082">
        <w:rPr>
          <w:rFonts w:ascii="Book Antiqua" w:eastAsia="Book Antiqua" w:hAnsi="Book Antiqua" w:cs="Book Antiqua"/>
          <w:b/>
          <w:bCs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</w:t>
      </w:r>
      <w:r w:rsidRPr="00F21082">
        <w:rPr>
          <w:rFonts w:ascii="Book Antiqua" w:eastAsia="Book Antiqua" w:hAnsi="Book Antiqua" w:cs="Book Antiqua"/>
          <w:b/>
          <w:bCs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-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induce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xidativ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hemolysis.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uma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loo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uspens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eincub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</w:t>
      </w:r>
      <w:r w:rsidR="00CF28CA" w:rsidRPr="00F21082">
        <w:rPr>
          <w:rFonts w:ascii="Book Antiqua" w:eastAsia="Book Antiqua" w:hAnsi="Book Antiqua" w:cs="Book Antiqua"/>
          <w:color w:val="0D0D0D"/>
        </w:rPr>
        <w:t>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CF28CA"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CF28CA"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="00CF28CA" w:rsidRPr="00F21082">
        <w:rPr>
          <w:rFonts w:ascii="Book Antiqua" w:eastAsia="Book Antiqua" w:hAnsi="Book Antiqua" w:cs="Book Antiqua"/>
          <w:color w:val="0D0D0D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CF28CA" w:rsidRPr="00F21082">
        <w:rPr>
          <w:rFonts w:ascii="Book Antiqua" w:eastAsia="Book Antiqua" w:hAnsi="Book Antiqua" w:cs="Book Antiqua"/>
          <w:color w:val="0D0D0D"/>
        </w:rPr>
        <w:t>(MPE-</w:t>
      </w:r>
      <w:r w:rsidRPr="00F21082">
        <w:rPr>
          <w:rFonts w:ascii="Book Antiqua" w:eastAsia="Book Antiqua" w:hAnsi="Book Antiqua" w:cs="Book Antiqua"/>
          <w:color w:val="0D0D0D"/>
        </w:rPr>
        <w:t>R)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MPE-D)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Thymoquin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(TQ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10-10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in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uspens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cub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10%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O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9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m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a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AE33CE" w:rsidRPr="00F21082">
        <w:rPr>
          <w:rFonts w:ascii="Book Antiqua" w:eastAsia="Book Antiqua" w:hAnsi="Book Antiqua" w:cs="Book Antiqua"/>
          <w:color w:val="0D0D0D"/>
        </w:rPr>
        <w:t>37</w:t>
      </w:r>
      <w:r w:rsidRPr="00F21082">
        <w:rPr>
          <w:rFonts w:ascii="Book Antiqua" w:eastAsia="Book Antiqua" w:hAnsi="Book Antiqua" w:cs="Book Antiqua"/>
          <w:color w:val="0D0D0D"/>
        </w:rPr>
        <w:t>°C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ampl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ntrifuged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bsorbanc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upernata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asured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res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centa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ecreas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emolys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spe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osi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tr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10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%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O</w:t>
      </w:r>
      <w:r w:rsidRPr="00F21082">
        <w:rPr>
          <w:rFonts w:ascii="Book Antiqua" w:eastAsia="Book Antiqua" w:hAnsi="Book Antiqua" w:cs="Book Antiqua"/>
          <w:color w:val="0D0D0D"/>
          <w:vertAlign w:val="subscript"/>
        </w:rPr>
        <w:t>2</w:t>
      </w:r>
      <w:r w:rsidRPr="00F21082">
        <w:rPr>
          <w:rFonts w:ascii="Book Antiqua" w:eastAsia="Book Antiqua" w:hAnsi="Book Antiqua" w:cs="Book Antiqua"/>
          <w:color w:val="0D0D0D"/>
        </w:rPr>
        <w:t>)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bta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=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erim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form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</w:rPr>
        <w:t>monoplicate</w:t>
      </w:r>
      <w:proofErr w:type="spellEnd"/>
      <w:r w:rsidRPr="00F21082">
        <w:rPr>
          <w:rFonts w:ascii="Book Antiqua" w:eastAsia="Book Antiqua" w:hAnsi="Book Antiqua" w:cs="Book Antiqua"/>
          <w:color w:val="0D0D0D"/>
        </w:rPr>
        <w:t>.</w:t>
      </w:r>
    </w:p>
    <w:p w14:paraId="28905CA6" w14:textId="77777777" w:rsidR="007328C4" w:rsidRPr="00F21082" w:rsidRDefault="005C1479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  <w:r w:rsidRPr="00F21082">
        <w:rPr>
          <w:rFonts w:ascii="Book Antiqua" w:eastAsia="Book Antiqua" w:hAnsi="Book Antiqua" w:cs="Book Antiqua"/>
          <w:b/>
          <w:bCs/>
        </w:rPr>
        <w:br w:type="page"/>
      </w:r>
      <w:r w:rsidR="00DF51E9" w:rsidRPr="00F21082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640AB14F" wp14:editId="09410689">
            <wp:extent cx="5943600" cy="212153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F02B4" w14:textId="77777777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</w:rPr>
        <w:t>Figure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3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</w:rPr>
        <w:t>In</w:t>
      </w:r>
      <w:r w:rsidR="00D63E89">
        <w:rPr>
          <w:rFonts w:ascii="Book Antiqua" w:eastAsia="Book Antiqua" w:hAnsi="Book Antiqua" w:cs="Book Antiqua"/>
          <w:b/>
          <w:bCs/>
          <w:i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i/>
        </w:rPr>
        <w:t>vitro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hemolytic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activity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of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each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of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methano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propolis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extrac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from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D0D0D"/>
        </w:rPr>
        <w:t>Rashaya</w:t>
      </w:r>
      <w:proofErr w:type="spellEnd"/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D0D0D"/>
          <w:shd w:val="clear" w:color="auto" w:fill="FFFFFF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alone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or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in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combination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with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</w:rPr>
        <w:t>Thymoquinone.</w:t>
      </w:r>
      <w:r w:rsidR="00D63E89">
        <w:rPr>
          <w:rFonts w:ascii="Book Antiqua" w:eastAsia="Book Antiqua" w:hAnsi="Book Antiqua" w:cs="Book Antiqua"/>
          <w:b/>
          <w:bCs/>
        </w:rPr>
        <w:t xml:space="preserve"> </w:t>
      </w:r>
      <w:r w:rsidRPr="00F21082">
        <w:rPr>
          <w:rFonts w:ascii="Book Antiqua" w:eastAsia="Book Antiqua" w:hAnsi="Book Antiqua" w:cs="Book Antiqua"/>
        </w:rPr>
        <w:t>A: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Hemolyti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tivit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ac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ethano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p</w:t>
      </w:r>
      <w:r w:rsidR="00904CC8" w:rsidRPr="00F21082">
        <w:rPr>
          <w:rFonts w:ascii="Book Antiqua" w:eastAsia="Book Antiqua" w:hAnsi="Book Antiqua" w:cs="Book Antiqua"/>
        </w:rPr>
        <w:t>olis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extract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from</w:t>
      </w:r>
      <w:r w:rsidR="00D63E89">
        <w:rPr>
          <w:rFonts w:ascii="Book Antiqua" w:eastAsia="Book Antiqua" w:hAnsi="Book Antiqua" w:cs="Book Antiqua"/>
        </w:rPr>
        <w:t xml:space="preserve"> </w:t>
      </w:r>
      <w:proofErr w:type="spellStart"/>
      <w:r w:rsidR="00904CC8" w:rsidRPr="00F21082">
        <w:rPr>
          <w:rFonts w:ascii="Book Antiqua" w:eastAsia="Book Antiqua" w:hAnsi="Book Antiqua" w:cs="Book Antiqua"/>
        </w:rPr>
        <w:t>Rashaya</w:t>
      </w:r>
      <w:proofErr w:type="spellEnd"/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(MPE-</w:t>
      </w:r>
      <w:r w:rsidRPr="00F21082">
        <w:rPr>
          <w:rFonts w:ascii="Book Antiqua" w:eastAsia="Book Antiqua" w:hAnsi="Book Antiqua" w:cs="Book Antiqua"/>
        </w:rPr>
        <w:t>R)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ethano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pol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xtrac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rom</w:t>
      </w:r>
      <w:r w:rsidR="00D63E89">
        <w:rPr>
          <w:rFonts w:ascii="Book Antiqua" w:eastAsia="Book Antiqua" w:hAnsi="Book Antiqua" w:cs="Book Antiqua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00000"/>
          <w:shd w:val="clear" w:color="auto" w:fill="FFFFFF"/>
        </w:rPr>
        <w:t>Akkar-Danniyeh</w:t>
      </w:r>
      <w:proofErr w:type="spellEnd"/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(MPE-D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10-200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µg/mL)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</w:t>
      </w:r>
      <w:r w:rsidR="00904CC8" w:rsidRPr="00F21082">
        <w:rPr>
          <w:rFonts w:ascii="Book Antiqua" w:eastAsia="Book Antiqua" w:hAnsi="Book Antiqua" w:cs="Book Antiqua"/>
        </w:rPr>
        <w:t>hymoquinone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(TQ;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20-100</w:t>
      </w:r>
      <w:r w:rsidR="00D63E89">
        <w:rPr>
          <w:rFonts w:ascii="Book Antiqua" w:eastAsia="Book Antiqua" w:hAnsi="Book Antiqua" w:cs="Book Antiqua"/>
        </w:rPr>
        <w:t xml:space="preserve"> </w:t>
      </w:r>
      <w:r w:rsidR="00904CC8" w:rsidRPr="00F21082">
        <w:rPr>
          <w:rFonts w:ascii="Book Antiqua" w:eastAsia="Book Antiqua" w:hAnsi="Book Antiqua" w:cs="Book Antiqua"/>
        </w:rPr>
        <w:t>µg/mL);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: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emolytic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ctivit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binatio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PE-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r-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5-100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µg/mL)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Q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10-50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µg/mL)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ash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res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uma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loo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a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ncubat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it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natura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roduc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o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90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in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ample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er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entrifuged,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bsorbanc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upernata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a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easured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value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r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xpress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ercentage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bloo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ell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hemolys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wit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spec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o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osit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ntro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(SD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1%).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ach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valu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represen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h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ean</w:t>
      </w:r>
      <w:r w:rsidRPr="00F21082">
        <w:rPr>
          <w:rFonts w:eastAsia="Book Antiqua"/>
        </w:rPr>
        <w:t> </w:t>
      </w:r>
      <w:r w:rsidRPr="00F21082">
        <w:rPr>
          <w:rFonts w:ascii="Book Antiqua" w:eastAsia="Book Antiqua" w:hAnsi="Book Antiqua" w:cs="Book Antiqua"/>
        </w:rPr>
        <w:t>±</w:t>
      </w:r>
      <w:r w:rsidRPr="00F21082">
        <w:rPr>
          <w:rFonts w:eastAsia="Book Antiqua"/>
        </w:rPr>
        <w:t> </w:t>
      </w:r>
      <w:r w:rsidRPr="00F21082">
        <w:rPr>
          <w:rFonts w:ascii="Book Antiqua" w:eastAsia="Book Antiqua" w:hAnsi="Book Antiqua" w:cs="Book Antiqua"/>
        </w:rPr>
        <w:t>S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of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  <w:bCs/>
          <w:i/>
        </w:rPr>
        <w:t>n</w:t>
      </w:r>
      <w:r w:rsidR="00D63E89">
        <w:rPr>
          <w:rFonts w:ascii="Book Antiqua" w:eastAsia="Book Antiqua" w:hAnsi="Book Antiqua" w:cs="Book Antiqua"/>
          <w:bCs/>
          <w:i/>
        </w:rPr>
        <w:t xml:space="preserve"> </w:t>
      </w:r>
      <w:r w:rsidRPr="00F21082">
        <w:rPr>
          <w:rFonts w:ascii="Book Antiqua" w:eastAsia="Book Antiqua" w:hAnsi="Book Antiqua" w:cs="Book Antiqua"/>
          <w:bCs/>
        </w:rPr>
        <w:t>=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Pr="00F21082">
        <w:rPr>
          <w:rFonts w:ascii="Book Antiqua" w:eastAsia="Book Antiqua" w:hAnsi="Book Antiqua" w:cs="Book Antiqua"/>
          <w:bCs/>
        </w:rPr>
        <w:t>3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experimen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o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PE-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MPE-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ingl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reatment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  <w:bCs/>
          <w:i/>
        </w:rPr>
        <w:t>n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Pr="00F21082">
        <w:rPr>
          <w:rFonts w:ascii="Book Antiqua" w:eastAsia="Book Antiqua" w:hAnsi="Book Antiqua" w:cs="Book Antiqua"/>
          <w:bCs/>
        </w:rPr>
        <w:t>=</w:t>
      </w:r>
      <w:r w:rsidR="00D63E89">
        <w:rPr>
          <w:rFonts w:ascii="Book Antiqua" w:eastAsia="Book Antiqua" w:hAnsi="Book Antiqua" w:cs="Book Antiqua"/>
          <w:bCs/>
        </w:rPr>
        <w:t xml:space="preserve"> </w:t>
      </w:r>
      <w:r w:rsidRPr="00F21082">
        <w:rPr>
          <w:rFonts w:ascii="Book Antiqua" w:eastAsia="Book Antiqua" w:hAnsi="Book Antiqua" w:cs="Book Antiqua"/>
          <w:bCs/>
        </w:rPr>
        <w:t>1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or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Q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ingl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reatme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an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mbination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reatments.</w:t>
      </w:r>
      <w:r w:rsidR="00D63E89">
        <w:rPr>
          <w:rFonts w:ascii="Book Antiqua" w:eastAsia="Book Antiqua" w:hAnsi="Book Antiqua" w:cs="Book Antiqua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vertAlign w:val="superscript"/>
        </w:rPr>
        <w:t>c</w:t>
      </w:r>
      <w:r w:rsidRPr="00F21082">
        <w:rPr>
          <w:rFonts w:ascii="Book Antiqua" w:eastAsia="Book Antiqua" w:hAnsi="Book Antiqua" w:cs="Book Antiqua"/>
          <w:i/>
        </w:rPr>
        <w:t>P</w:t>
      </w:r>
      <w:proofErr w:type="spellEnd"/>
      <w:r w:rsidR="00D63E89">
        <w:rPr>
          <w:rFonts w:ascii="Book Antiqua" w:eastAsia="Book Antiqua" w:hAnsi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&lt;</w:t>
      </w:r>
      <w:r w:rsidR="00D63E89">
        <w:rPr>
          <w:rFonts w:ascii="Book Antiqua" w:eastAsia="Book Antiqua" w:hAnsi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0.0001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i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ignificantly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different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from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positive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control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using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two-tailed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</w:rPr>
        <w:t>Student's</w:t>
      </w:r>
      <w:r w:rsidR="00D63E89">
        <w:rPr>
          <w:rFonts w:ascii="Book Antiqua" w:eastAsia="Book Antiqua" w:hAnsi="Book Antiqua" w:cs="Book Antiqua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</w:rPr>
        <w:t>t</w:t>
      </w:r>
      <w:r w:rsidRPr="00F21082">
        <w:rPr>
          <w:rFonts w:ascii="Book Antiqua" w:eastAsia="Book Antiqua" w:hAnsi="Book Antiqua" w:cs="Book Antiqua"/>
        </w:rPr>
        <w:t>-test.</w:t>
      </w:r>
    </w:p>
    <w:p w14:paraId="1D578849" w14:textId="77777777" w:rsidR="00895DF5" w:rsidRPr="00F21082" w:rsidRDefault="00A4304B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D0D0D"/>
        </w:rPr>
      </w:pPr>
      <w:r w:rsidRPr="00F21082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1EA4594A" wp14:editId="2202231B">
            <wp:extent cx="5943600" cy="271589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42AA4" w14:textId="7BC20535" w:rsidR="00A77B3E" w:rsidRPr="00F21082" w:rsidRDefault="00536FDB" w:rsidP="00F21082">
      <w:pPr>
        <w:spacing w:line="360" w:lineRule="auto"/>
        <w:jc w:val="both"/>
        <w:rPr>
          <w:rFonts w:ascii="Book Antiqua" w:hAnsi="Book Antiqua"/>
        </w:rPr>
      </w:pPr>
      <w:r w:rsidRPr="00F21082">
        <w:rPr>
          <w:rFonts w:ascii="Book Antiqua" w:eastAsia="Book Antiqua" w:hAnsi="Book Antiqua" w:cs="Book Antiqua"/>
          <w:b/>
          <w:bCs/>
          <w:color w:val="0D0D0D"/>
        </w:rPr>
        <w:t>Figur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4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ticancer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ctivity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Thymoquinon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methano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propolis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extrac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from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D0D0D"/>
        </w:rPr>
        <w:t>Rashaya</w:t>
      </w:r>
      <w:proofErr w:type="spellEnd"/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b/>
          <w:bCs/>
          <w:color w:val="0D0D0D"/>
          <w:shd w:val="clear" w:color="auto" w:fill="FFFFFF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agains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MDA-MB-231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human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breas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cancer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cells.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: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</w:t>
      </w:r>
      <w:r w:rsidR="00483C13" w:rsidRPr="00F21082">
        <w:rPr>
          <w:rFonts w:ascii="Book Antiqua" w:eastAsia="Book Antiqua" w:hAnsi="Book Antiqua" w:cs="Book Antiqua"/>
          <w:color w:val="0D0D0D"/>
        </w:rPr>
        <w:t>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483C13"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483C13"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="00483C13" w:rsidRPr="00F21082">
        <w:rPr>
          <w:rFonts w:ascii="Book Antiqua" w:eastAsia="Book Antiqua" w:hAnsi="Book Antiqua" w:cs="Book Antiqua"/>
          <w:color w:val="0D0D0D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483C13" w:rsidRPr="00F21082">
        <w:rPr>
          <w:rFonts w:ascii="Book Antiqua" w:eastAsia="Book Antiqua" w:hAnsi="Book Antiqua" w:cs="Book Antiqua"/>
          <w:color w:val="0D0D0D"/>
        </w:rPr>
        <w:t>(MPE-</w:t>
      </w:r>
      <w:r w:rsidRPr="00F21082">
        <w:rPr>
          <w:rFonts w:ascii="Book Antiqua" w:eastAsia="Book Antiqua" w:hAnsi="Book Antiqua" w:cs="Book Antiqua"/>
          <w:color w:val="0D0D0D"/>
        </w:rPr>
        <w:t>R)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MPE-D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ymoquin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TQ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0-1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l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24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48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72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h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B: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mbin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P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0-7.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Q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(0-7.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µ</w:t>
      </w:r>
      <w:r w:rsidR="000F11B4" w:rsidRPr="00F21082">
        <w:rPr>
          <w:rFonts w:ascii="Book Antiqua" w:eastAsia="Book Antiqua" w:hAnsi="Book Antiqua" w:cs="Book Antiqua"/>
          <w:color w:val="0D0D0D"/>
        </w:rPr>
        <w:t>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0F11B4"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0F11B4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0F11B4" w:rsidRPr="00F21082">
        <w:rPr>
          <w:rFonts w:ascii="Book Antiqua" w:eastAsia="Book Antiqua" w:hAnsi="Book Antiqua" w:cs="Book Antiqua"/>
          <w:color w:val="0D0D0D"/>
        </w:rPr>
        <w:t>sa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0F11B4" w:rsidRPr="00F21082">
        <w:rPr>
          <w:rFonts w:ascii="Book Antiqua" w:eastAsia="Book Antiqua" w:hAnsi="Book Antiqua" w:cs="Book Antiqua"/>
          <w:color w:val="0D0D0D"/>
        </w:rPr>
        <w:t>ti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0F11B4" w:rsidRPr="00F21082">
        <w:rPr>
          <w:rFonts w:ascii="Book Antiqua" w:eastAsia="Book Antiqua" w:hAnsi="Book Antiqua" w:cs="Book Antiqua"/>
          <w:color w:val="0D0D0D"/>
        </w:rPr>
        <w:t>point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iabil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eterm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us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2127A1">
        <w:rPr>
          <w:rFonts w:ascii="Book Antiqua" w:eastAsia="Book Antiqua" w:hAnsi="Book Antiqua" w:cs="Book Antiqua"/>
          <w:color w:val="000000"/>
        </w:rPr>
        <w:t>MT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say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res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centa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iabl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la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un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control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valu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represen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mean</w:t>
      </w:r>
      <w:r w:rsidR="00D63E89">
        <w:rPr>
          <w:rFonts w:ascii="Book Antiqua" w:eastAsia="Book Antiqua" w:hAnsi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±</w:t>
      </w:r>
      <w:r w:rsidR="00D63E89">
        <w:rPr>
          <w:rFonts w:ascii="Book Antiqua" w:eastAsia="Book Antiqua" w:hAnsi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S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i/>
          <w:iCs/>
          <w:color w:val="0D0D0D"/>
        </w:rPr>
        <w:t>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=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experim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perform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color w:val="0D0D0D"/>
        </w:rPr>
        <w:t>duplicate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1AB4B26B" w14:textId="77777777" w:rsidR="000F11B4" w:rsidRPr="00F21082" w:rsidRDefault="00856A8A" w:rsidP="00F21082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D0D0D"/>
        </w:rPr>
      </w:pPr>
      <w:r w:rsidRPr="00F21082">
        <w:rPr>
          <w:rFonts w:ascii="Book Antiqua" w:eastAsia="Book Antiqua" w:hAnsi="Book Antiqua" w:cs="Book Antiqua"/>
          <w:b/>
          <w:bCs/>
          <w:color w:val="0D0D0D"/>
        </w:rPr>
        <w:br w:type="page"/>
      </w:r>
      <w:r w:rsidR="00E11154" w:rsidRPr="00F21082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470997A1" wp14:editId="560AC6A4">
            <wp:extent cx="5943600" cy="271018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D685F" w14:textId="6930E9FF" w:rsidR="00A76875" w:rsidRPr="00F21082" w:rsidRDefault="000F11B4" w:rsidP="00F21082">
      <w:pPr>
        <w:spacing w:line="360" w:lineRule="auto"/>
        <w:jc w:val="both"/>
        <w:rPr>
          <w:rFonts w:ascii="Book Antiqua" w:eastAsia="Book Antiqua" w:hAnsi="Book Antiqua" w:cs="Book Antiqua"/>
          <w:color w:val="0D0D0D"/>
        </w:rPr>
      </w:pPr>
      <w:r w:rsidRPr="00F21082">
        <w:rPr>
          <w:rFonts w:ascii="Book Antiqua" w:eastAsia="Book Antiqua" w:hAnsi="Book Antiqua" w:cs="Book Antiqua"/>
          <w:b/>
          <w:bCs/>
          <w:color w:val="0D0D0D"/>
        </w:rPr>
        <w:t>Figur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Pr="00F21082">
        <w:rPr>
          <w:rFonts w:ascii="Book Antiqua" w:eastAsia="Book Antiqua" w:hAnsi="Book Antiqua" w:cs="Book Antiqua"/>
          <w:b/>
          <w:bCs/>
          <w:color w:val="0D0D0D"/>
        </w:rPr>
        <w:t>5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Anticancer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activity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of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Thymoquinone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methano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propolis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extrac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from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proofErr w:type="spellStart"/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Rashaya</w:t>
      </w:r>
      <w:proofErr w:type="spellEnd"/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and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proofErr w:type="spellStart"/>
      <w:r w:rsidR="00536FDB" w:rsidRPr="00F21082">
        <w:rPr>
          <w:rFonts w:ascii="Book Antiqua" w:eastAsia="Book Antiqua" w:hAnsi="Book Antiqua" w:cs="Book Antiqua"/>
          <w:b/>
          <w:bCs/>
          <w:color w:val="0D0D0D"/>
          <w:shd w:val="clear" w:color="auto" w:fill="FFFFFF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against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HCT-116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human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colorectal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cancer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b/>
          <w:bCs/>
          <w:color w:val="0D0D0D"/>
        </w:rPr>
        <w:t>cells.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:</w:t>
      </w:r>
      <w:r w:rsidR="00D63E89">
        <w:rPr>
          <w:rFonts w:ascii="Book Antiqua" w:eastAsia="Book Antiqua" w:hAnsi="Book Antiqua" w:cs="Book Antiqua"/>
          <w:b/>
          <w:bCs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prop</w:t>
      </w:r>
      <w:r w:rsidR="00E01965" w:rsidRPr="00F21082">
        <w:rPr>
          <w:rFonts w:ascii="Book Antiqua" w:eastAsia="Book Antiqua" w:hAnsi="Book Antiqua" w:cs="Book Antiqua"/>
          <w:color w:val="0D0D0D"/>
        </w:rPr>
        <w:t>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E01965"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E01965"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="00E01965" w:rsidRPr="00F21082">
        <w:rPr>
          <w:rFonts w:ascii="Book Antiqua" w:eastAsia="Book Antiqua" w:hAnsi="Book Antiqua" w:cs="Book Antiqua"/>
          <w:color w:val="0D0D0D"/>
        </w:rPr>
        <w:t>Rashaya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E01965" w:rsidRPr="00F21082">
        <w:rPr>
          <w:rFonts w:ascii="Book Antiqua" w:eastAsia="Book Antiqua" w:hAnsi="Book Antiqua" w:cs="Book Antiqua"/>
          <w:color w:val="000000"/>
        </w:rPr>
        <w:t>(MPE</w:t>
      </w:r>
      <w:r w:rsidR="00E01965" w:rsidRPr="00F21082">
        <w:rPr>
          <w:rFonts w:ascii="Book Antiqua" w:eastAsia="Book Antiqua" w:hAnsi="Book Antiqua" w:cs="Book Antiqua"/>
          <w:color w:val="0D0D0D"/>
        </w:rPr>
        <w:t>–</w:t>
      </w:r>
      <w:r w:rsidR="00536FDB" w:rsidRPr="00F21082">
        <w:rPr>
          <w:rFonts w:ascii="Book Antiqua" w:eastAsia="Book Antiqua" w:hAnsi="Book Antiqua" w:cs="Book Antiqua"/>
          <w:color w:val="0D0D0D"/>
        </w:rPr>
        <w:t>R</w:t>
      </w:r>
      <w:r w:rsidR="00483C13" w:rsidRPr="00F21082">
        <w:rPr>
          <w:rFonts w:ascii="Book Antiqua" w:eastAsia="Book Antiqua" w:hAnsi="Book Antiqua" w:cs="Book Antiqua"/>
          <w:color w:val="0D0D0D"/>
        </w:rPr>
        <w:t>)</w:t>
      </w:r>
      <w:r w:rsidR="00536FDB" w:rsidRPr="00F21082">
        <w:rPr>
          <w:rFonts w:ascii="Book Antiqua" w:eastAsia="Book Antiqua" w:hAnsi="Book Antiqua" w:cs="Book Antiqua"/>
          <w:color w:val="0D0D0D"/>
        </w:rPr>
        <w:t>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methano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propoli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xtrac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from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proofErr w:type="spellStart"/>
      <w:r w:rsidR="00536FDB" w:rsidRPr="00F21082">
        <w:rPr>
          <w:rFonts w:ascii="Book Antiqua" w:eastAsia="Book Antiqua" w:hAnsi="Book Antiqua" w:cs="Book Antiqua"/>
          <w:color w:val="0D0D0D"/>
          <w:shd w:val="clear" w:color="auto" w:fill="FFFFFF"/>
        </w:rPr>
        <w:t>Akkar-Danniyeh</w:t>
      </w:r>
      <w:proofErr w:type="spellEnd"/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(MPE-D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hymoquin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(TQ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0-1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lon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24,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48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n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72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h;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B: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e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ombinatio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MP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(0-7.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it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Q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(0-7.5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µg/mL)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for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sa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tim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172280" w:rsidRPr="00F21082">
        <w:rPr>
          <w:rFonts w:ascii="Book Antiqua" w:eastAsia="Book Antiqua" w:hAnsi="Book Antiqua" w:cs="Book Antiqua"/>
          <w:color w:val="0D0D0D"/>
        </w:rPr>
        <w:t>point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ell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viability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w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he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determin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using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7C63C2">
        <w:rPr>
          <w:rFonts w:ascii="Book Antiqua" w:eastAsia="Book Antiqua" w:hAnsi="Book Antiqua" w:cs="Book Antiqua"/>
          <w:color w:val="0D0D0D"/>
        </w:rPr>
        <w:t>MTT</w:t>
      </w:r>
      <w:r w:rsidR="00A04C8B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ssay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value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r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xpress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a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percentag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viabl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ell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relativ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o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untreat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control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ach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valu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represents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the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mean</w:t>
      </w:r>
      <w:r w:rsidR="00536FDB" w:rsidRPr="00F21082">
        <w:rPr>
          <w:rFonts w:eastAsia="Book Antiqua"/>
          <w:color w:val="0D0D0D"/>
        </w:rPr>
        <w:t> </w:t>
      </w:r>
      <w:r w:rsidR="00536FDB" w:rsidRPr="00F21082">
        <w:rPr>
          <w:rFonts w:ascii="Book Antiqua" w:eastAsia="Book Antiqua" w:hAnsi="Book Antiqua" w:cs="Book Antiqua"/>
          <w:color w:val="0D0D0D"/>
        </w:rPr>
        <w:t>±</w:t>
      </w:r>
      <w:r w:rsidR="00536FDB" w:rsidRPr="00F21082">
        <w:rPr>
          <w:rFonts w:eastAsia="Book Antiqua"/>
          <w:color w:val="0D0D0D"/>
        </w:rPr>
        <w:t> </w:t>
      </w:r>
      <w:r w:rsidR="00536FDB" w:rsidRPr="00F21082">
        <w:rPr>
          <w:rFonts w:ascii="Book Antiqua" w:eastAsia="Book Antiqua" w:hAnsi="Book Antiqua" w:cs="Book Antiqua"/>
          <w:color w:val="0D0D0D"/>
        </w:rPr>
        <w:t>S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of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i/>
          <w:iCs/>
          <w:color w:val="0D0D0D"/>
        </w:rPr>
        <w:t>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=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1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experiment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performed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in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  <w:r w:rsidR="00536FDB" w:rsidRPr="00F21082">
        <w:rPr>
          <w:rFonts w:ascii="Book Antiqua" w:eastAsia="Book Antiqua" w:hAnsi="Book Antiqua" w:cs="Book Antiqua"/>
          <w:color w:val="0D0D0D"/>
        </w:rPr>
        <w:t>duplicates.</w:t>
      </w:r>
      <w:r w:rsidR="00D63E89">
        <w:rPr>
          <w:rFonts w:ascii="Book Antiqua" w:eastAsia="Book Antiqua" w:hAnsi="Book Antiqua" w:cs="Book Antiqua"/>
          <w:color w:val="0D0D0D"/>
        </w:rPr>
        <w:t xml:space="preserve"> </w:t>
      </w:r>
    </w:p>
    <w:p w14:paraId="6609D283" w14:textId="77777777" w:rsidR="00A76875" w:rsidRPr="00F21082" w:rsidRDefault="00A76875" w:rsidP="00F21082">
      <w:pPr>
        <w:tabs>
          <w:tab w:val="left" w:pos="1960"/>
        </w:tabs>
        <w:spacing w:line="360" w:lineRule="auto"/>
        <w:jc w:val="both"/>
        <w:rPr>
          <w:rFonts w:ascii="Book Antiqua" w:hAnsi="Book Antiqua" w:cstheme="majorBidi"/>
          <w:color w:val="0D0D0D" w:themeColor="text1" w:themeTint="F2"/>
        </w:rPr>
      </w:pPr>
      <w:r w:rsidRPr="00F21082">
        <w:rPr>
          <w:rFonts w:ascii="Book Antiqua" w:eastAsia="Book Antiqua" w:hAnsi="Book Antiqua" w:cs="Book Antiqua"/>
          <w:color w:val="0D0D0D"/>
        </w:rPr>
        <w:br w:type="page"/>
      </w:r>
      <w:r w:rsidRPr="00F21082">
        <w:rPr>
          <w:rFonts w:ascii="Book Antiqua" w:hAnsi="Book Antiqua" w:cstheme="majorBidi"/>
          <w:b/>
          <w:bCs/>
          <w:color w:val="0D0D0D" w:themeColor="text1" w:themeTint="F2"/>
        </w:rPr>
        <w:lastRenderedPageBreak/>
        <w:t>Table</w:t>
      </w:r>
      <w:r w:rsidR="00D63E89">
        <w:rPr>
          <w:rFonts w:ascii="Book Antiqua" w:hAnsi="Book Antiqua" w:cstheme="majorBidi"/>
          <w:b/>
          <w:bCs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bCs/>
          <w:color w:val="0D0D0D" w:themeColor="text1" w:themeTint="F2"/>
        </w:rPr>
        <w:t>1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="000C6308" w:rsidRPr="00F21082">
        <w:rPr>
          <w:rFonts w:ascii="Book Antiqua" w:hAnsi="Book Antiqua" w:cstheme="majorBidi"/>
          <w:b/>
          <w:color w:val="0D0D0D" w:themeColor="text1" w:themeTint="F2"/>
        </w:rPr>
        <w:t>Total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="0059658A" w:rsidRPr="00F21082">
        <w:rPr>
          <w:rFonts w:ascii="Book Antiqua" w:hAnsi="Book Antiqua" w:cstheme="majorBidi"/>
          <w:b/>
          <w:color w:val="0D0D0D" w:themeColor="text1" w:themeTint="F2"/>
        </w:rPr>
        <w:t>phenolic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="0059658A" w:rsidRPr="00F21082">
        <w:rPr>
          <w:rFonts w:ascii="Book Antiqua" w:hAnsi="Book Antiqua" w:cstheme="majorBidi"/>
          <w:b/>
          <w:color w:val="0D0D0D" w:themeColor="text1" w:themeTint="F2"/>
        </w:rPr>
        <w:t>content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of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methanol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extract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from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proofErr w:type="spellStart"/>
      <w:r w:rsidRPr="00F21082">
        <w:rPr>
          <w:rFonts w:ascii="Book Antiqua" w:hAnsi="Book Antiqua" w:cstheme="majorBidi"/>
          <w:b/>
          <w:color w:val="0D0D0D" w:themeColor="text1" w:themeTint="F2"/>
        </w:rPr>
        <w:t>Rashaya</w:t>
      </w:r>
      <w:proofErr w:type="spellEnd"/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and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proofErr w:type="spellStart"/>
      <w:r w:rsidRPr="00F21082">
        <w:rPr>
          <w:rFonts w:ascii="Book Antiqua" w:hAnsi="Book Antiqua" w:cstheme="majorBidi"/>
          <w:b/>
          <w:color w:val="0D0D0D" w:themeColor="text1" w:themeTint="F2"/>
        </w:rPr>
        <w:t>Akkar-Danniyeh</w:t>
      </w:r>
      <w:proofErr w:type="spellEnd"/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in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µg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of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gallic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acid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equivalents/mg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of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and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µg/mL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of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methanol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b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b/>
          <w:color w:val="0D0D0D" w:themeColor="text1" w:themeTint="F2"/>
        </w:rPr>
        <w:t>extract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76875" w:rsidRPr="00F21082" w14:paraId="37D41FE0" w14:textId="77777777" w:rsidTr="00E9503F">
        <w:tc>
          <w:tcPr>
            <w:tcW w:w="3116" w:type="dxa"/>
            <w:tcBorders>
              <w:left w:val="nil"/>
              <w:bottom w:val="single" w:sz="4" w:space="0" w:color="auto"/>
              <w:right w:val="nil"/>
            </w:tcBorders>
          </w:tcPr>
          <w:p w14:paraId="21DDC8CE" w14:textId="77777777" w:rsidR="00A76875" w:rsidRPr="00F21082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</w:p>
        </w:tc>
        <w:tc>
          <w:tcPr>
            <w:tcW w:w="3117" w:type="dxa"/>
            <w:tcBorders>
              <w:left w:val="nil"/>
              <w:bottom w:val="single" w:sz="4" w:space="0" w:color="auto"/>
              <w:right w:val="nil"/>
            </w:tcBorders>
          </w:tcPr>
          <w:p w14:paraId="546D38D0" w14:textId="77777777" w:rsidR="00A76875" w:rsidRPr="00F21082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TPC</w:t>
            </w:r>
            <w:r w:rsidR="00D63E89">
              <w:rPr>
                <w:rFonts w:ascii="Book Antiqua" w:hAnsi="Book Antiqua" w:cstheme="majorBidi"/>
                <w:color w:val="0D0D0D" w:themeColor="text1" w:themeTint="F2"/>
              </w:rPr>
              <w:t xml:space="preserve"> </w:t>
            </w: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(µg</w:t>
            </w:r>
            <w:r w:rsidR="00D63E89">
              <w:rPr>
                <w:rFonts w:ascii="Book Antiqua" w:hAnsi="Book Antiqua" w:cstheme="majorBidi"/>
                <w:color w:val="0D0D0D" w:themeColor="text1" w:themeTint="F2"/>
              </w:rPr>
              <w:t xml:space="preserve"> </w:t>
            </w: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GAE/mg)</w:t>
            </w:r>
          </w:p>
        </w:tc>
        <w:tc>
          <w:tcPr>
            <w:tcW w:w="3117" w:type="dxa"/>
            <w:tcBorders>
              <w:left w:val="nil"/>
              <w:bottom w:val="single" w:sz="4" w:space="0" w:color="auto"/>
              <w:right w:val="nil"/>
            </w:tcBorders>
          </w:tcPr>
          <w:p w14:paraId="7D296351" w14:textId="77777777" w:rsidR="00A76875" w:rsidRPr="00F21082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TPC</w:t>
            </w:r>
            <w:r w:rsidR="00D63E89">
              <w:rPr>
                <w:rFonts w:ascii="Book Antiqua" w:hAnsi="Book Antiqua" w:cstheme="majorBidi"/>
                <w:color w:val="0D0D0D" w:themeColor="text1" w:themeTint="F2"/>
              </w:rPr>
              <w:t xml:space="preserve"> </w:t>
            </w: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(µg</w:t>
            </w:r>
            <w:r w:rsidR="00D63E89">
              <w:rPr>
                <w:rFonts w:ascii="Book Antiqua" w:hAnsi="Book Antiqua" w:cstheme="majorBidi"/>
                <w:color w:val="0D0D0D" w:themeColor="text1" w:themeTint="F2"/>
              </w:rPr>
              <w:t xml:space="preserve"> </w:t>
            </w: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GAE/mL</w:t>
            </w:r>
            <w:r w:rsidR="00D63E89">
              <w:rPr>
                <w:rFonts w:ascii="Book Antiqua" w:hAnsi="Book Antiqua" w:cstheme="majorBidi"/>
                <w:color w:val="0D0D0D" w:themeColor="text1" w:themeTint="F2"/>
              </w:rPr>
              <w:t xml:space="preserve"> </w:t>
            </w: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of</w:t>
            </w:r>
            <w:r w:rsidR="00D63E89">
              <w:rPr>
                <w:rFonts w:ascii="Book Antiqua" w:hAnsi="Book Antiqua" w:cstheme="majorBidi"/>
                <w:color w:val="0D0D0D" w:themeColor="text1" w:themeTint="F2"/>
              </w:rPr>
              <w:t xml:space="preserve"> </w:t>
            </w: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MPE)</w:t>
            </w:r>
          </w:p>
        </w:tc>
      </w:tr>
      <w:tr w:rsidR="00A76875" w:rsidRPr="00F21082" w14:paraId="1B1C0740" w14:textId="77777777" w:rsidTr="00E9503F">
        <w:tc>
          <w:tcPr>
            <w:tcW w:w="3116" w:type="dxa"/>
            <w:tcBorders>
              <w:left w:val="nil"/>
              <w:bottom w:val="nil"/>
              <w:right w:val="nil"/>
            </w:tcBorders>
          </w:tcPr>
          <w:p w14:paraId="5FD79B2E" w14:textId="77777777" w:rsidR="00A76875" w:rsidRPr="00F21082" w:rsidRDefault="00BB3152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>
              <w:rPr>
                <w:rFonts w:ascii="Book Antiqua" w:hAnsi="Book Antiqua" w:cstheme="majorBidi"/>
                <w:color w:val="0D0D0D" w:themeColor="text1" w:themeTint="F2"/>
              </w:rPr>
              <w:t>MPE-</w:t>
            </w:r>
            <w:r w:rsidR="00A76875" w:rsidRPr="00F21082">
              <w:rPr>
                <w:rFonts w:ascii="Book Antiqua" w:hAnsi="Book Antiqua" w:cstheme="majorBidi"/>
                <w:color w:val="0D0D0D" w:themeColor="text1" w:themeTint="F2"/>
              </w:rPr>
              <w:t>R</w:t>
            </w:r>
          </w:p>
        </w:tc>
        <w:tc>
          <w:tcPr>
            <w:tcW w:w="3117" w:type="dxa"/>
            <w:tcBorders>
              <w:left w:val="nil"/>
              <w:bottom w:val="nil"/>
              <w:right w:val="nil"/>
            </w:tcBorders>
          </w:tcPr>
          <w:p w14:paraId="6D692680" w14:textId="77777777" w:rsidR="00A76875" w:rsidRPr="00F21082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56.81</w:t>
            </w:r>
          </w:p>
        </w:tc>
        <w:tc>
          <w:tcPr>
            <w:tcW w:w="3117" w:type="dxa"/>
            <w:tcBorders>
              <w:left w:val="nil"/>
              <w:bottom w:val="nil"/>
              <w:right w:val="nil"/>
            </w:tcBorders>
          </w:tcPr>
          <w:p w14:paraId="75F6E0D3" w14:textId="77777777" w:rsidR="00A76875" w:rsidRPr="00F21082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2.3</w:t>
            </w:r>
          </w:p>
        </w:tc>
      </w:tr>
      <w:tr w:rsidR="00A76875" w:rsidRPr="00F21082" w14:paraId="40440619" w14:textId="77777777" w:rsidTr="00E9503F">
        <w:tc>
          <w:tcPr>
            <w:tcW w:w="3116" w:type="dxa"/>
            <w:tcBorders>
              <w:top w:val="nil"/>
              <w:left w:val="nil"/>
              <w:right w:val="nil"/>
            </w:tcBorders>
          </w:tcPr>
          <w:p w14:paraId="1D4EDAD3" w14:textId="77777777" w:rsidR="00A76875" w:rsidRPr="00F21082" w:rsidRDefault="00BB3152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>
              <w:rPr>
                <w:rFonts w:ascii="Book Antiqua" w:hAnsi="Book Antiqua" w:cstheme="majorBidi"/>
                <w:color w:val="0D0D0D" w:themeColor="text1" w:themeTint="F2"/>
              </w:rPr>
              <w:t>MPE-</w:t>
            </w:r>
            <w:r w:rsidR="00A76875" w:rsidRPr="00F21082">
              <w:rPr>
                <w:rFonts w:ascii="Book Antiqua" w:hAnsi="Book Antiqua" w:cstheme="majorBidi"/>
                <w:color w:val="0D0D0D" w:themeColor="text1" w:themeTint="F2"/>
              </w:rPr>
              <w:t>D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</w:tcPr>
          <w:p w14:paraId="752D8972" w14:textId="77777777" w:rsidR="00A76875" w:rsidRPr="00F21082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83.503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</w:tcPr>
          <w:p w14:paraId="6EFECE7A" w14:textId="77777777" w:rsidR="00A76875" w:rsidRPr="00F21082" w:rsidRDefault="00A76875" w:rsidP="00F21082">
            <w:pPr>
              <w:tabs>
                <w:tab w:val="left" w:pos="1960"/>
              </w:tabs>
              <w:spacing w:line="360" w:lineRule="auto"/>
              <w:jc w:val="both"/>
              <w:rPr>
                <w:rFonts w:ascii="Book Antiqua" w:hAnsi="Book Antiqua" w:cstheme="majorBidi"/>
                <w:color w:val="0D0D0D" w:themeColor="text1" w:themeTint="F2"/>
              </w:rPr>
            </w:pPr>
            <w:r w:rsidRPr="00F21082">
              <w:rPr>
                <w:rFonts w:ascii="Book Antiqua" w:hAnsi="Book Antiqua" w:cstheme="majorBidi"/>
                <w:color w:val="0D0D0D" w:themeColor="text1" w:themeTint="F2"/>
              </w:rPr>
              <w:t>3.997</w:t>
            </w:r>
          </w:p>
        </w:tc>
      </w:tr>
    </w:tbl>
    <w:p w14:paraId="0CAAB697" w14:textId="309FA08B" w:rsidR="00A76875" w:rsidRPr="00F21082" w:rsidRDefault="00A76875" w:rsidP="00F21082">
      <w:pPr>
        <w:tabs>
          <w:tab w:val="left" w:pos="1960"/>
        </w:tabs>
        <w:spacing w:line="360" w:lineRule="auto"/>
        <w:jc w:val="both"/>
        <w:rPr>
          <w:rFonts w:ascii="Book Antiqua" w:hAnsi="Book Antiqua" w:cstheme="majorBidi"/>
          <w:color w:val="0D0D0D" w:themeColor="text1" w:themeTint="F2"/>
        </w:rPr>
      </w:pPr>
      <w:r w:rsidRPr="00F21082">
        <w:rPr>
          <w:rFonts w:ascii="Book Antiqua" w:hAnsi="Book Antiqua" w:cstheme="majorBidi"/>
          <w:color w:val="0D0D0D" w:themeColor="text1" w:themeTint="F2"/>
        </w:rPr>
        <w:t>TPC: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1B3FB7" w:rsidRPr="00F21082">
        <w:rPr>
          <w:rFonts w:ascii="Book Antiqua" w:hAnsi="Book Antiqua" w:cstheme="majorBidi"/>
          <w:color w:val="0D0D0D" w:themeColor="text1" w:themeTint="F2"/>
        </w:rPr>
        <w:t>Total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phenolic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content;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MPE: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9A0B1B" w:rsidRPr="00F21082">
        <w:rPr>
          <w:rFonts w:ascii="Book Antiqua" w:hAnsi="Book Antiqua" w:cstheme="majorBidi"/>
          <w:color w:val="0D0D0D" w:themeColor="text1" w:themeTint="F2"/>
        </w:rPr>
        <w:t>Methanol</w:t>
      </w:r>
      <w:r w:rsidR="009A0B1B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extract;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0B431D" w:rsidRPr="00F21082">
        <w:rPr>
          <w:rFonts w:ascii="Book Antiqua" w:hAnsi="Book Antiqua" w:cstheme="majorBidi"/>
          <w:color w:val="0D0D0D" w:themeColor="text1" w:themeTint="F2"/>
        </w:rPr>
        <w:t>MPE-</w:t>
      </w:r>
      <w:r w:rsidRPr="00F21082">
        <w:rPr>
          <w:rFonts w:ascii="Book Antiqua" w:hAnsi="Book Antiqua" w:cstheme="majorBidi"/>
          <w:color w:val="0D0D0D" w:themeColor="text1" w:themeTint="F2"/>
        </w:rPr>
        <w:t>R: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1B3FB7" w:rsidRPr="00F21082">
        <w:rPr>
          <w:rFonts w:ascii="Book Antiqua" w:hAnsi="Book Antiqua" w:cstheme="majorBidi"/>
          <w:color w:val="0D0D0D" w:themeColor="text1" w:themeTint="F2"/>
        </w:rPr>
        <w:t>Methanol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extract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from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proofErr w:type="spellStart"/>
      <w:r w:rsidRPr="00F21082">
        <w:rPr>
          <w:rFonts w:ascii="Book Antiqua" w:hAnsi="Book Antiqua" w:cstheme="majorBidi"/>
          <w:color w:val="0D0D0D" w:themeColor="text1" w:themeTint="F2"/>
        </w:rPr>
        <w:t>Rashaya</w:t>
      </w:r>
      <w:proofErr w:type="spellEnd"/>
      <w:r w:rsidRPr="00F21082">
        <w:rPr>
          <w:rFonts w:ascii="Book Antiqua" w:hAnsi="Book Antiqua" w:cstheme="majorBidi"/>
          <w:color w:val="0D0D0D" w:themeColor="text1" w:themeTint="F2"/>
        </w:rPr>
        <w:t>;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0B431D" w:rsidRPr="00F21082">
        <w:rPr>
          <w:rFonts w:ascii="Book Antiqua" w:hAnsi="Book Antiqua" w:cstheme="majorBidi"/>
          <w:color w:val="0D0D0D" w:themeColor="text1" w:themeTint="F2"/>
        </w:rPr>
        <w:t>MPE-</w:t>
      </w:r>
      <w:r w:rsidRPr="00F21082">
        <w:rPr>
          <w:rFonts w:ascii="Book Antiqua" w:hAnsi="Book Antiqua" w:cstheme="majorBidi"/>
          <w:color w:val="0D0D0D" w:themeColor="text1" w:themeTint="F2"/>
        </w:rPr>
        <w:t>D: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0B431D" w:rsidRPr="00F21082">
        <w:rPr>
          <w:rFonts w:ascii="Book Antiqua" w:hAnsi="Book Antiqua" w:cstheme="majorBidi"/>
          <w:color w:val="0D0D0D" w:themeColor="text1" w:themeTint="F2"/>
        </w:rPr>
        <w:t>Methanol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propolis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extract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from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proofErr w:type="spellStart"/>
      <w:r w:rsidRPr="00F21082">
        <w:rPr>
          <w:rFonts w:ascii="Book Antiqua" w:hAnsi="Book Antiqua" w:cstheme="majorBidi"/>
          <w:color w:val="0D0D0D" w:themeColor="text1" w:themeTint="F2"/>
        </w:rPr>
        <w:t>Akkar-Danniyeh</w:t>
      </w:r>
      <w:proofErr w:type="spellEnd"/>
      <w:r w:rsidRPr="00F21082">
        <w:rPr>
          <w:rFonts w:ascii="Book Antiqua" w:hAnsi="Book Antiqua" w:cstheme="majorBidi"/>
          <w:color w:val="0D0D0D" w:themeColor="text1" w:themeTint="F2"/>
        </w:rPr>
        <w:t>;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GAE: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="000B431D" w:rsidRPr="00F21082">
        <w:rPr>
          <w:rFonts w:ascii="Book Antiqua" w:hAnsi="Book Antiqua" w:cstheme="majorBidi"/>
          <w:color w:val="0D0D0D" w:themeColor="text1" w:themeTint="F2"/>
        </w:rPr>
        <w:t>Gallic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acid</w:t>
      </w:r>
      <w:r w:rsidR="00D63E89">
        <w:rPr>
          <w:rFonts w:ascii="Book Antiqua" w:hAnsi="Book Antiqua" w:cstheme="majorBidi"/>
          <w:color w:val="0D0D0D" w:themeColor="text1" w:themeTint="F2"/>
        </w:rPr>
        <w:t xml:space="preserve"> </w:t>
      </w:r>
      <w:r w:rsidRPr="00F21082">
        <w:rPr>
          <w:rFonts w:ascii="Book Antiqua" w:hAnsi="Book Antiqua" w:cstheme="majorBidi"/>
          <w:color w:val="0D0D0D" w:themeColor="text1" w:themeTint="F2"/>
        </w:rPr>
        <w:t>equivalents</w:t>
      </w:r>
      <w:r w:rsidR="001B3FB7" w:rsidRPr="00F21082">
        <w:rPr>
          <w:rFonts w:ascii="Book Antiqua" w:hAnsi="Book Antiqua" w:cstheme="majorBidi"/>
          <w:color w:val="0D0D0D" w:themeColor="text1" w:themeTint="F2"/>
        </w:rPr>
        <w:t>.</w:t>
      </w:r>
    </w:p>
    <w:p w14:paraId="0C2B799A" w14:textId="77777777" w:rsidR="00A77B3E" w:rsidRPr="00F21082" w:rsidRDefault="00A77B3E" w:rsidP="00F21082">
      <w:pPr>
        <w:spacing w:line="360" w:lineRule="auto"/>
        <w:jc w:val="both"/>
        <w:rPr>
          <w:rFonts w:ascii="Book Antiqua" w:hAnsi="Book Antiqua"/>
        </w:rPr>
      </w:pPr>
    </w:p>
    <w:p w14:paraId="7AE4CC01" w14:textId="77777777" w:rsidR="00A76875" w:rsidRPr="00F21082" w:rsidRDefault="00A76875" w:rsidP="00F21082">
      <w:pPr>
        <w:spacing w:line="360" w:lineRule="auto"/>
        <w:jc w:val="both"/>
        <w:rPr>
          <w:rFonts w:ascii="Book Antiqua" w:hAnsi="Book Antiqua"/>
        </w:rPr>
      </w:pPr>
    </w:p>
    <w:p w14:paraId="36733202" w14:textId="77777777" w:rsidR="00A76875" w:rsidRPr="00F21082" w:rsidRDefault="00A76875" w:rsidP="00F21082">
      <w:pPr>
        <w:spacing w:line="360" w:lineRule="auto"/>
        <w:jc w:val="both"/>
        <w:rPr>
          <w:rFonts w:ascii="Book Antiqua" w:hAnsi="Book Antiqua"/>
        </w:rPr>
      </w:pPr>
    </w:p>
    <w:sectPr w:rsidR="00A76875" w:rsidRPr="00F21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4BFF3" w14:textId="77777777" w:rsidR="00F74642" w:rsidRDefault="00F74642" w:rsidP="00745218">
      <w:r>
        <w:separator/>
      </w:r>
    </w:p>
  </w:endnote>
  <w:endnote w:type="continuationSeparator" w:id="0">
    <w:p w14:paraId="2679B930" w14:textId="77777777" w:rsidR="00F74642" w:rsidRDefault="00F74642" w:rsidP="007452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2323912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  <w:szCs w:val="24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  <w:szCs w:val="24"/>
          </w:rPr>
        </w:sdtEndPr>
        <w:sdtContent>
          <w:p w14:paraId="5B7C57C5" w14:textId="77777777" w:rsidR="00745218" w:rsidRPr="00745218" w:rsidRDefault="00D63E89">
            <w:pPr>
              <w:pStyle w:val="a5"/>
              <w:jc w:val="right"/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055636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30</w: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="00745218" w:rsidRPr="00745218">
              <w:rPr>
                <w:rFonts w:ascii="Book Antiqua" w:hAnsi="Book Antiqua"/>
                <w:sz w:val="24"/>
                <w:szCs w:val="24"/>
                <w:lang w:val="zh-CN" w:eastAsia="zh-CN"/>
              </w:rPr>
              <w:t>/</w:t>
            </w:r>
            <w:r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055636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31</w:t>
            </w:r>
            <w:r w:rsidR="00745218" w:rsidRPr="00745218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400233" w14:textId="77777777" w:rsidR="00745218" w:rsidRDefault="0074521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86282" w14:textId="77777777" w:rsidR="00F74642" w:rsidRDefault="00F74642" w:rsidP="00745218">
      <w:r>
        <w:separator/>
      </w:r>
    </w:p>
  </w:footnote>
  <w:footnote w:type="continuationSeparator" w:id="0">
    <w:p w14:paraId="74F0E1EF" w14:textId="77777777" w:rsidR="00F74642" w:rsidRDefault="00F74642" w:rsidP="007452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NzQ1trAwtzQ3MDZW0lEKTi0uzszPAykwrAUAf2xBiCwAAAA="/>
  </w:docVars>
  <w:rsids>
    <w:rsidRoot w:val="00A77B3E"/>
    <w:rsid w:val="0002666E"/>
    <w:rsid w:val="000536BD"/>
    <w:rsid w:val="00054BBD"/>
    <w:rsid w:val="00055636"/>
    <w:rsid w:val="000650A1"/>
    <w:rsid w:val="00067E5A"/>
    <w:rsid w:val="00070BEC"/>
    <w:rsid w:val="00085263"/>
    <w:rsid w:val="000858EF"/>
    <w:rsid w:val="000B431D"/>
    <w:rsid w:val="000C28EF"/>
    <w:rsid w:val="000C59DC"/>
    <w:rsid w:val="000C6308"/>
    <w:rsid w:val="000C7F69"/>
    <w:rsid w:val="000D37F1"/>
    <w:rsid w:val="000F11B4"/>
    <w:rsid w:val="000F61B7"/>
    <w:rsid w:val="00103491"/>
    <w:rsid w:val="00126B77"/>
    <w:rsid w:val="00172280"/>
    <w:rsid w:val="0017412F"/>
    <w:rsid w:val="00174B9E"/>
    <w:rsid w:val="001B0517"/>
    <w:rsid w:val="001B0DA6"/>
    <w:rsid w:val="001B3FB7"/>
    <w:rsid w:val="001E2A1A"/>
    <w:rsid w:val="002127A1"/>
    <w:rsid w:val="002425E1"/>
    <w:rsid w:val="002461A1"/>
    <w:rsid w:val="002A094D"/>
    <w:rsid w:val="002C1796"/>
    <w:rsid w:val="002D0F1A"/>
    <w:rsid w:val="002D4789"/>
    <w:rsid w:val="00300815"/>
    <w:rsid w:val="00307FA0"/>
    <w:rsid w:val="003122A4"/>
    <w:rsid w:val="00313044"/>
    <w:rsid w:val="00313928"/>
    <w:rsid w:val="00332295"/>
    <w:rsid w:val="00391F37"/>
    <w:rsid w:val="003A74EF"/>
    <w:rsid w:val="003B04CF"/>
    <w:rsid w:val="003D7B6B"/>
    <w:rsid w:val="003E2DB3"/>
    <w:rsid w:val="003E2F6E"/>
    <w:rsid w:val="00403B6B"/>
    <w:rsid w:val="00442542"/>
    <w:rsid w:val="00454658"/>
    <w:rsid w:val="00454D1A"/>
    <w:rsid w:val="0047001D"/>
    <w:rsid w:val="00483C13"/>
    <w:rsid w:val="00492EA9"/>
    <w:rsid w:val="004B4514"/>
    <w:rsid w:val="004C14FC"/>
    <w:rsid w:val="004C3FEB"/>
    <w:rsid w:val="004F7542"/>
    <w:rsid w:val="00507414"/>
    <w:rsid w:val="00516D0B"/>
    <w:rsid w:val="00536FDB"/>
    <w:rsid w:val="00556613"/>
    <w:rsid w:val="005806E0"/>
    <w:rsid w:val="00583D70"/>
    <w:rsid w:val="0059658A"/>
    <w:rsid w:val="005C1479"/>
    <w:rsid w:val="006269AF"/>
    <w:rsid w:val="0063545B"/>
    <w:rsid w:val="00642188"/>
    <w:rsid w:val="006570B6"/>
    <w:rsid w:val="0067695D"/>
    <w:rsid w:val="00676A4B"/>
    <w:rsid w:val="00690B8D"/>
    <w:rsid w:val="00696B27"/>
    <w:rsid w:val="006A6458"/>
    <w:rsid w:val="006E5176"/>
    <w:rsid w:val="007328C4"/>
    <w:rsid w:val="00743244"/>
    <w:rsid w:val="00745218"/>
    <w:rsid w:val="00745950"/>
    <w:rsid w:val="00760AC0"/>
    <w:rsid w:val="007721A7"/>
    <w:rsid w:val="007758B6"/>
    <w:rsid w:val="00790323"/>
    <w:rsid w:val="007B1F96"/>
    <w:rsid w:val="007C63C2"/>
    <w:rsid w:val="007D756F"/>
    <w:rsid w:val="007E00B4"/>
    <w:rsid w:val="00802EDD"/>
    <w:rsid w:val="008220F3"/>
    <w:rsid w:val="00856A8A"/>
    <w:rsid w:val="00856D15"/>
    <w:rsid w:val="00865C83"/>
    <w:rsid w:val="008724FE"/>
    <w:rsid w:val="00890858"/>
    <w:rsid w:val="008927B2"/>
    <w:rsid w:val="00895DF5"/>
    <w:rsid w:val="008C50F1"/>
    <w:rsid w:val="008C7426"/>
    <w:rsid w:val="008D39AF"/>
    <w:rsid w:val="008D664B"/>
    <w:rsid w:val="00904CC8"/>
    <w:rsid w:val="00906933"/>
    <w:rsid w:val="00917DE0"/>
    <w:rsid w:val="009301AE"/>
    <w:rsid w:val="00942819"/>
    <w:rsid w:val="00950222"/>
    <w:rsid w:val="00962AF4"/>
    <w:rsid w:val="00965233"/>
    <w:rsid w:val="00982F1D"/>
    <w:rsid w:val="00987CA5"/>
    <w:rsid w:val="009A0B1B"/>
    <w:rsid w:val="009A36CF"/>
    <w:rsid w:val="009B7060"/>
    <w:rsid w:val="009E1F3B"/>
    <w:rsid w:val="009E3ED6"/>
    <w:rsid w:val="00A04C8B"/>
    <w:rsid w:val="00A376B6"/>
    <w:rsid w:val="00A4304B"/>
    <w:rsid w:val="00A55DD9"/>
    <w:rsid w:val="00A76875"/>
    <w:rsid w:val="00A77B3E"/>
    <w:rsid w:val="00A83710"/>
    <w:rsid w:val="00AA0BB5"/>
    <w:rsid w:val="00AB0904"/>
    <w:rsid w:val="00AB4F30"/>
    <w:rsid w:val="00AC06E5"/>
    <w:rsid w:val="00AD23F4"/>
    <w:rsid w:val="00AE33CE"/>
    <w:rsid w:val="00AE3FAD"/>
    <w:rsid w:val="00AF6ADA"/>
    <w:rsid w:val="00B0145F"/>
    <w:rsid w:val="00B13A69"/>
    <w:rsid w:val="00B22F7D"/>
    <w:rsid w:val="00B55D29"/>
    <w:rsid w:val="00B6535C"/>
    <w:rsid w:val="00BA2560"/>
    <w:rsid w:val="00BB3152"/>
    <w:rsid w:val="00BD3A60"/>
    <w:rsid w:val="00BE286E"/>
    <w:rsid w:val="00BF6BD6"/>
    <w:rsid w:val="00C01DF3"/>
    <w:rsid w:val="00C71E74"/>
    <w:rsid w:val="00C725C3"/>
    <w:rsid w:val="00C823FB"/>
    <w:rsid w:val="00C970F5"/>
    <w:rsid w:val="00CA2A55"/>
    <w:rsid w:val="00CA587E"/>
    <w:rsid w:val="00CD7DBF"/>
    <w:rsid w:val="00CE1EFD"/>
    <w:rsid w:val="00CF28CA"/>
    <w:rsid w:val="00D12951"/>
    <w:rsid w:val="00D172CB"/>
    <w:rsid w:val="00D473D0"/>
    <w:rsid w:val="00D63E89"/>
    <w:rsid w:val="00D92315"/>
    <w:rsid w:val="00DA6000"/>
    <w:rsid w:val="00DB0B9B"/>
    <w:rsid w:val="00DB180D"/>
    <w:rsid w:val="00DD333A"/>
    <w:rsid w:val="00DF51E9"/>
    <w:rsid w:val="00E01965"/>
    <w:rsid w:val="00E11154"/>
    <w:rsid w:val="00E15A71"/>
    <w:rsid w:val="00E3517C"/>
    <w:rsid w:val="00E40891"/>
    <w:rsid w:val="00E4344F"/>
    <w:rsid w:val="00E47D02"/>
    <w:rsid w:val="00E5227C"/>
    <w:rsid w:val="00EB6E2C"/>
    <w:rsid w:val="00EF511F"/>
    <w:rsid w:val="00F1241D"/>
    <w:rsid w:val="00F21082"/>
    <w:rsid w:val="00F23021"/>
    <w:rsid w:val="00F25B0B"/>
    <w:rsid w:val="00F26EDC"/>
    <w:rsid w:val="00F43287"/>
    <w:rsid w:val="00F61777"/>
    <w:rsid w:val="00F74642"/>
    <w:rsid w:val="00F85D5C"/>
    <w:rsid w:val="00F8698D"/>
    <w:rsid w:val="00FB3DB7"/>
    <w:rsid w:val="00FC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A713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7452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74521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452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45218"/>
    <w:rPr>
      <w:sz w:val="18"/>
      <w:szCs w:val="18"/>
    </w:rPr>
  </w:style>
  <w:style w:type="table" w:styleId="a7">
    <w:name w:val="Table Grid"/>
    <w:basedOn w:val="a1"/>
    <w:uiPriority w:val="39"/>
    <w:rsid w:val="00A76875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semiHidden/>
    <w:unhideWhenUsed/>
    <w:rsid w:val="00AD23F4"/>
    <w:rPr>
      <w:sz w:val="18"/>
      <w:szCs w:val="18"/>
    </w:rPr>
  </w:style>
  <w:style w:type="character" w:customStyle="1" w:styleId="a9">
    <w:name w:val="批注框文本 字符"/>
    <w:basedOn w:val="a0"/>
    <w:link w:val="a8"/>
    <w:semiHidden/>
    <w:rsid w:val="00AD23F4"/>
    <w:rPr>
      <w:sz w:val="18"/>
      <w:szCs w:val="18"/>
    </w:rPr>
  </w:style>
  <w:style w:type="paragraph" w:styleId="aa">
    <w:name w:val="Revision"/>
    <w:hidden/>
    <w:uiPriority w:val="99"/>
    <w:semiHidden/>
    <w:rsid w:val="008220F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76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78</Words>
  <Characters>43199</Characters>
  <Application>Microsoft Office Word</Application>
  <DocSecurity>0</DocSecurity>
  <Lines>359</Lines>
  <Paragraphs>101</Paragraphs>
  <ScaleCrop>false</ScaleCrop>
  <Company/>
  <LinksUpToDate>false</LinksUpToDate>
  <CharactersWithSpaces>50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4-07T20:06:00Z</dcterms:created>
  <dcterms:modified xsi:type="dcterms:W3CDTF">2023-04-12T03:18:00Z</dcterms:modified>
</cp:coreProperties>
</file>